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B8A1E9" w14:textId="77777777" w:rsidR="00075DF7" w:rsidRDefault="00075DF7" w:rsidP="007F76AA">
      <w:pPr>
        <w:pStyle w:val="BodyText"/>
      </w:pPr>
    </w:p>
    <w:p w14:paraId="7BB8A1EA" w14:textId="77777777" w:rsidR="00593D2E" w:rsidRDefault="00593D2E"/>
    <w:p w14:paraId="7BB8A1EB" w14:textId="77777777" w:rsidR="00593D2E" w:rsidRDefault="00593D2E"/>
    <w:p w14:paraId="7BB8A1EC" w14:textId="77777777" w:rsidR="00593D2E" w:rsidRDefault="00593D2E"/>
    <w:p w14:paraId="7BB8A1ED" w14:textId="77777777" w:rsidR="00593D2E" w:rsidRDefault="00593D2E"/>
    <w:p w14:paraId="7BB8A1EE" w14:textId="77777777" w:rsidR="00593D2E" w:rsidRDefault="00593D2E"/>
    <w:p w14:paraId="7BB8A1EF" w14:textId="77777777" w:rsidR="00B24734" w:rsidRDefault="00B24734" w:rsidP="00B24734">
      <w:pPr>
        <w:pStyle w:val="NormalWeb"/>
        <w:rPr>
          <w:rFonts w:cs="Arial"/>
          <w:color w:val="C1D84A"/>
          <w:sz w:val="40"/>
          <w:szCs w:val="40"/>
        </w:rPr>
      </w:pPr>
    </w:p>
    <w:p w14:paraId="7BB8A1F0" w14:textId="77777777" w:rsidR="00B24734" w:rsidRDefault="00B24734" w:rsidP="00B24734">
      <w:pPr>
        <w:pStyle w:val="NormalWeb"/>
        <w:rPr>
          <w:rFonts w:asciiTheme="minorHAnsi" w:hAnsiTheme="minorHAnsi"/>
          <w:noProof/>
          <w:color w:val="C1D84A"/>
          <w:sz w:val="36"/>
        </w:rPr>
      </w:pPr>
    </w:p>
    <w:p w14:paraId="7BB8A1F1" w14:textId="77777777" w:rsidR="00C45A04" w:rsidRPr="003D4E26" w:rsidRDefault="00C45A04" w:rsidP="00B24734">
      <w:pPr>
        <w:pStyle w:val="NormalWeb"/>
        <w:rPr>
          <w:rFonts w:cs="Arial"/>
          <w:color w:val="C1D84A"/>
          <w:sz w:val="40"/>
          <w:szCs w:val="40"/>
        </w:rPr>
      </w:pPr>
    </w:p>
    <w:p w14:paraId="7BB8A1F2" w14:textId="0E374872" w:rsidR="00B24734" w:rsidRPr="00B24734" w:rsidRDefault="00B24734" w:rsidP="00B24734">
      <w:pPr>
        <w:pStyle w:val="NormalWeb"/>
        <w:rPr>
          <w:rFonts w:asciiTheme="minorHAnsi" w:hAnsiTheme="minorHAnsi" w:cstheme="minorHAnsi"/>
          <w:color w:val="7F7F7F" w:themeColor="text1" w:themeTint="80"/>
          <w:szCs w:val="20"/>
        </w:rPr>
      </w:pPr>
      <w:r w:rsidRPr="00B24734">
        <w:rPr>
          <w:rFonts w:asciiTheme="minorHAnsi" w:hAnsiTheme="minorHAnsi" w:cstheme="minorHAnsi"/>
          <w:color w:val="7F7F7F" w:themeColor="text1" w:themeTint="80"/>
          <w:sz w:val="40"/>
          <w:szCs w:val="40"/>
        </w:rPr>
        <w:t xml:space="preserve">VisualVault </w:t>
      </w:r>
      <w:r w:rsidR="006772AF">
        <w:rPr>
          <w:rFonts w:asciiTheme="minorHAnsi" w:hAnsiTheme="minorHAnsi" w:cstheme="minorHAnsi"/>
          <w:color w:val="7F7F7F" w:themeColor="text1" w:themeTint="80"/>
          <w:sz w:val="40"/>
          <w:szCs w:val="40"/>
        </w:rPr>
        <w:t>Customer Project Coding Standards</w:t>
      </w:r>
    </w:p>
    <w:p w14:paraId="7BB8A1F3" w14:textId="77777777" w:rsidR="00B24734" w:rsidRDefault="00B24734" w:rsidP="00B24734">
      <w:pPr>
        <w:rPr>
          <w:rFonts w:ascii="Calibri" w:hAnsi="Calibri"/>
          <w:color w:val="808080"/>
        </w:rPr>
      </w:pPr>
    </w:p>
    <w:p w14:paraId="7BB8A1F4" w14:textId="77777777" w:rsidR="00B24734" w:rsidRDefault="00B24734" w:rsidP="00B24734">
      <w:pPr>
        <w:spacing w:before="0" w:after="0"/>
        <w:rPr>
          <w:rFonts w:ascii="Calibri" w:hAnsi="Calibri"/>
          <w:color w:val="808080"/>
        </w:rPr>
      </w:pPr>
    </w:p>
    <w:p w14:paraId="7BB8A1F5" w14:textId="77777777" w:rsidR="00B24734" w:rsidRDefault="00B24734" w:rsidP="00B24734">
      <w:pPr>
        <w:spacing w:before="0" w:after="0"/>
        <w:rPr>
          <w:rFonts w:ascii="Calibri" w:hAnsi="Calibri"/>
          <w:color w:val="808080"/>
        </w:rPr>
      </w:pPr>
    </w:p>
    <w:p w14:paraId="7BB8A1F6" w14:textId="77777777" w:rsidR="00B24734" w:rsidRDefault="00B24734" w:rsidP="00B24734">
      <w:pPr>
        <w:spacing w:before="0" w:after="0"/>
        <w:rPr>
          <w:rFonts w:ascii="Calibri" w:hAnsi="Calibri"/>
          <w:color w:val="808080"/>
        </w:rPr>
      </w:pPr>
    </w:p>
    <w:p w14:paraId="7BB8A1F7" w14:textId="77777777" w:rsidR="00B24734" w:rsidRDefault="00B24734" w:rsidP="00B24734">
      <w:pPr>
        <w:spacing w:before="0" w:after="0"/>
        <w:rPr>
          <w:rFonts w:ascii="Calibri" w:hAnsi="Calibri"/>
          <w:color w:val="808080"/>
        </w:rPr>
      </w:pPr>
    </w:p>
    <w:p w14:paraId="7BB8A1F8" w14:textId="77777777" w:rsidR="00B24734" w:rsidRDefault="00B24734" w:rsidP="00B24734">
      <w:pPr>
        <w:spacing w:before="0" w:after="0"/>
        <w:rPr>
          <w:rFonts w:ascii="Calibri" w:hAnsi="Calibri"/>
          <w:color w:val="808080"/>
        </w:rPr>
      </w:pPr>
    </w:p>
    <w:p w14:paraId="7BB8A1F9" w14:textId="77777777" w:rsidR="00B24734" w:rsidRDefault="00B24734" w:rsidP="00B24734">
      <w:pPr>
        <w:spacing w:before="0" w:after="0"/>
        <w:rPr>
          <w:rFonts w:ascii="Calibri" w:hAnsi="Calibri"/>
          <w:color w:val="808080"/>
        </w:rPr>
      </w:pPr>
    </w:p>
    <w:p w14:paraId="7BB8A1FA" w14:textId="77777777" w:rsidR="008B53D0" w:rsidRDefault="008B53D0">
      <w:pPr>
        <w:sectPr w:rsidR="008B53D0" w:rsidSect="00196048">
          <w:headerReference w:type="default" r:id="rId11"/>
          <w:footerReference w:type="default" r:id="rId12"/>
          <w:headerReference w:type="first" r:id="rId13"/>
          <w:pgSz w:w="12240" w:h="15840" w:code="1"/>
          <w:pgMar w:top="1440" w:right="1800" w:bottom="1440" w:left="1800" w:header="720" w:footer="720" w:gutter="0"/>
          <w:pgNumType w:start="1"/>
          <w:cols w:space="720"/>
          <w:titlePg/>
          <w:docGrid w:linePitch="360"/>
        </w:sectPr>
      </w:pPr>
    </w:p>
    <w:p w14:paraId="7BB8A1FB" w14:textId="77777777" w:rsidR="00160465" w:rsidRDefault="00160465" w:rsidP="00160465">
      <w:pPr>
        <w:pStyle w:val="HeadingNonTOC"/>
      </w:pPr>
      <w:bookmarkStart w:id="0" w:name="_Toc469497902"/>
      <w:r w:rsidRPr="00160465">
        <w:lastRenderedPageBreak/>
        <w:t>Objective</w:t>
      </w:r>
      <w:bookmarkEnd w:id="0"/>
    </w:p>
    <w:p w14:paraId="7BB8A1FC" w14:textId="618C3D00" w:rsidR="005B01D1" w:rsidRDefault="006772AF" w:rsidP="00160465">
      <w:pPr>
        <w:pStyle w:val="BodyText"/>
      </w:pPr>
      <w:r>
        <w:t>The purpose of this document is to establish a pattern of developing scripts and code for customer projects.  This will enable readability and efficiency for multiple team members to consume and work on scripts.</w:t>
      </w:r>
    </w:p>
    <w:p w14:paraId="7BB8A1FD" w14:textId="77777777" w:rsidR="00384804" w:rsidRDefault="00384804" w:rsidP="00384804">
      <w:pPr>
        <w:pStyle w:val="HeadingNonTOC"/>
      </w:pPr>
      <w:bookmarkStart w:id="1" w:name="_Toc469497903"/>
      <w:r>
        <w:t>Edition Details</w:t>
      </w:r>
      <w:bookmarkEnd w:id="1"/>
    </w:p>
    <w:tbl>
      <w:tblPr>
        <w:tblW w:w="0" w:type="auto"/>
        <w:tblLook w:val="04A0" w:firstRow="1" w:lastRow="0" w:firstColumn="1" w:lastColumn="0" w:noHBand="0" w:noVBand="1"/>
      </w:tblPr>
      <w:tblGrid>
        <w:gridCol w:w="1265"/>
        <w:gridCol w:w="7375"/>
      </w:tblGrid>
      <w:tr w:rsidR="00384804" w14:paraId="7BB8A200" w14:textId="77777777" w:rsidTr="00BA65A8">
        <w:tc>
          <w:tcPr>
            <w:tcW w:w="1278" w:type="dxa"/>
          </w:tcPr>
          <w:p w14:paraId="7BB8A1FE" w14:textId="77777777" w:rsidR="00384804" w:rsidRDefault="00384804" w:rsidP="00794D2C">
            <w:pPr>
              <w:pStyle w:val="TableHeading"/>
            </w:pPr>
            <w:r>
              <w:t>Edition 1</w:t>
            </w:r>
          </w:p>
        </w:tc>
        <w:tc>
          <w:tcPr>
            <w:tcW w:w="7578" w:type="dxa"/>
          </w:tcPr>
          <w:p w14:paraId="7BB8A1FF" w14:textId="26AB4296" w:rsidR="00384804" w:rsidRDefault="00B24734" w:rsidP="00794D2C">
            <w:pPr>
              <w:pStyle w:val="TableBody"/>
            </w:pPr>
            <w:r>
              <w:fldChar w:fldCharType="begin"/>
            </w:r>
            <w:r>
              <w:instrText xml:space="preserve"> DATE \@ "M/d/yyyy" </w:instrText>
            </w:r>
            <w:r>
              <w:fldChar w:fldCharType="separate"/>
            </w:r>
            <w:r w:rsidR="00973A63">
              <w:rPr>
                <w:noProof/>
              </w:rPr>
              <w:t>2/14/2020</w:t>
            </w:r>
            <w:r>
              <w:rPr>
                <w:noProof/>
              </w:rPr>
              <w:fldChar w:fldCharType="end"/>
            </w:r>
          </w:p>
        </w:tc>
      </w:tr>
    </w:tbl>
    <w:p w14:paraId="7BB8A201" w14:textId="77777777" w:rsidR="00160465" w:rsidRDefault="00160465" w:rsidP="00160465">
      <w:pPr>
        <w:pStyle w:val="HeadingNonTOC"/>
      </w:pPr>
      <w:bookmarkStart w:id="2" w:name="_Toc469497904"/>
      <w:r>
        <w:t>Contact Us</w:t>
      </w:r>
      <w:bookmarkEnd w:id="2"/>
    </w:p>
    <w:p w14:paraId="7BB8A202" w14:textId="2BCA6822" w:rsidR="00B5036A" w:rsidRDefault="00160465" w:rsidP="00160465">
      <w:pPr>
        <w:pStyle w:val="BodyText"/>
      </w:pPr>
      <w:r>
        <w:t>If you have any suggestions on how this document may be im</w:t>
      </w:r>
      <w:r w:rsidR="00B5036A">
        <w:t>proved</w:t>
      </w:r>
      <w:r>
        <w:t xml:space="preserve">, please contact </w:t>
      </w:r>
      <w:r w:rsidR="006772AF">
        <w:t xml:space="preserve">Jason Hatch at </w:t>
      </w:r>
      <w:hyperlink r:id="rId14" w:history="1">
        <w:r w:rsidR="006772AF" w:rsidRPr="001109A2">
          <w:rPr>
            <w:rStyle w:val="Hyperlink"/>
          </w:rPr>
          <w:t>Jason.hatch@visualvault.com</w:t>
        </w:r>
      </w:hyperlink>
      <w:r w:rsidR="006772AF">
        <w:t xml:space="preserve"> </w:t>
      </w:r>
      <w:r>
        <w:t>.</w:t>
      </w:r>
    </w:p>
    <w:p w14:paraId="7BB8A203" w14:textId="77777777" w:rsidR="00160465" w:rsidRDefault="00B5036A" w:rsidP="00160465">
      <w:pPr>
        <w:pStyle w:val="BodyText"/>
      </w:pPr>
      <w:r w:rsidRPr="00B5036A">
        <w:t xml:space="preserve">For information on </w:t>
      </w:r>
      <w:r w:rsidR="00843CFD">
        <w:t>VisualVault</w:t>
      </w:r>
      <w:r w:rsidRPr="00B5036A">
        <w:t xml:space="preserve">, please visit </w:t>
      </w:r>
      <w:hyperlink r:id="rId15" w:history="1">
        <w:r w:rsidR="00843CFD" w:rsidRPr="00E53E1D">
          <w:rPr>
            <w:rStyle w:val="Hyperlink"/>
          </w:rPr>
          <w:t>www.visualvault.com</w:t>
        </w:r>
      </w:hyperlink>
      <w:r>
        <w:t>.</w:t>
      </w:r>
    </w:p>
    <w:p w14:paraId="7BB8A204" w14:textId="77777777" w:rsidR="00160465" w:rsidRDefault="00160465" w:rsidP="00160465">
      <w:pPr>
        <w:pStyle w:val="HeadingNonTOC"/>
      </w:pPr>
      <w:bookmarkStart w:id="3" w:name="_Toc469497905"/>
      <w:r>
        <w:t>Copyright Information</w:t>
      </w:r>
      <w:bookmarkEnd w:id="3"/>
      <w:r>
        <w:t> </w:t>
      </w:r>
    </w:p>
    <w:p w14:paraId="4DFCF010" w14:textId="59CC45F6" w:rsidR="00C5548F" w:rsidRDefault="00160465" w:rsidP="00430FA5">
      <w:pPr>
        <w:pStyle w:val="BodyText"/>
      </w:pPr>
      <w:r>
        <w:t xml:space="preserve">This document is for informational purposes only. </w:t>
      </w:r>
      <w:r w:rsidR="00843CFD">
        <w:t>VisualVault</w:t>
      </w:r>
      <w:r>
        <w:t xml:space="preserve"> MAKES NO WARRANTIES, EXPRESS, IMPLIED OR STATUTORY, AS TO THE INFORMATION IN THIS DOCUMENT. Complying with all applicable copyright laws is the responsibility of the User. Without limiting the rights under copyright, no part of this document may be reproduced or transmitted in any form or by any means (electronic, mechanical, photocopying, recording, or otherwise) without written permission from </w:t>
      </w:r>
      <w:r w:rsidR="00843CFD">
        <w:t>VisualVault</w:t>
      </w:r>
      <w:r>
        <w:t xml:space="preserve">. </w:t>
      </w:r>
      <w:r w:rsidR="00843CFD">
        <w:t>VisualVault</w:t>
      </w:r>
      <w:r>
        <w:t xml:space="preserve"> may have patents, patent applications, trademarks, copyrights, or other intellectual property rights covering subject matter in this document. Except as expressly provided in any written license agreement from </w:t>
      </w:r>
      <w:r w:rsidR="00843CFD">
        <w:t>VisualVault</w:t>
      </w:r>
      <w:r>
        <w:t xml:space="preserve">, the furnishing of this document does not give you any license to these patents, trademarks, copyrights, or other intellectual property. </w:t>
      </w:r>
    </w:p>
    <w:p w14:paraId="286DAD41" w14:textId="45E13BCB" w:rsidR="00430FA5" w:rsidRDefault="001923DB" w:rsidP="00DA58CF">
      <w:pPr>
        <w:pStyle w:val="Heading1"/>
      </w:pPr>
      <w:r>
        <w:t>Working in Projects Efficiently</w:t>
      </w:r>
    </w:p>
    <w:p w14:paraId="6CBFBC00" w14:textId="5CD43E0D" w:rsidR="001923DB" w:rsidRDefault="001923DB" w:rsidP="001923DB">
      <w:pPr>
        <w:pStyle w:val="BodyText"/>
      </w:pPr>
      <w:r>
        <w:t xml:space="preserve">The purpose of this section of the document is to communicate and recommend how developers can work most efficiently </w:t>
      </w:r>
      <w:r w:rsidR="002137D1">
        <w:t xml:space="preserve">when implementing VisualVault.  The following are suggested guidelines to help developers acquire momentum and provide </w:t>
      </w:r>
      <w:r w:rsidR="00281835">
        <w:t>higher levels of quality.</w:t>
      </w:r>
    </w:p>
    <w:p w14:paraId="555D5C27" w14:textId="0A42790B" w:rsidR="0007724A" w:rsidRDefault="0007724A" w:rsidP="001923DB">
      <w:pPr>
        <w:pStyle w:val="BodyText"/>
      </w:pPr>
      <w:r>
        <w:t>Before Starting Configuration and Development</w:t>
      </w:r>
    </w:p>
    <w:p w14:paraId="68461E68" w14:textId="33C1E59D" w:rsidR="00281835" w:rsidRDefault="00281835" w:rsidP="00281835">
      <w:pPr>
        <w:pStyle w:val="BodyText"/>
        <w:numPr>
          <w:ilvl w:val="0"/>
          <w:numId w:val="18"/>
        </w:numPr>
      </w:pPr>
      <w:r>
        <w:t xml:space="preserve">Start by </w:t>
      </w:r>
      <w:r w:rsidR="00311BA5">
        <w:t xml:space="preserve">reading and </w:t>
      </w:r>
      <w:r>
        <w:t xml:space="preserve">understanding the </w:t>
      </w:r>
      <w:r w:rsidR="00311BA5">
        <w:t xml:space="preserve">specifications and design documents.  </w:t>
      </w:r>
      <w:r w:rsidR="00D437C6">
        <w:t xml:space="preserve">Focus first on the high level/system drawings and explanations.  Then </w:t>
      </w:r>
      <w:r w:rsidR="00311BA5">
        <w:t>the sections of these documents that relate to your tasks.</w:t>
      </w:r>
      <w:r w:rsidR="002C5917">
        <w:t xml:space="preserve">  Understand how the data and workflow work together to support the solution.</w:t>
      </w:r>
    </w:p>
    <w:p w14:paraId="3092971F" w14:textId="4167BE1E" w:rsidR="002C5917" w:rsidRDefault="005C325A" w:rsidP="00281835">
      <w:pPr>
        <w:pStyle w:val="BodyText"/>
        <w:numPr>
          <w:ilvl w:val="0"/>
          <w:numId w:val="18"/>
        </w:numPr>
      </w:pPr>
      <w:r>
        <w:lastRenderedPageBreak/>
        <w:t xml:space="preserve">Understand how data flows into your assigned tasks/process.  </w:t>
      </w:r>
    </w:p>
    <w:p w14:paraId="7703414B" w14:textId="1AE217A8" w:rsidR="0007724A" w:rsidRDefault="00FC7103" w:rsidP="0007724A">
      <w:pPr>
        <w:pStyle w:val="BodyText"/>
        <w:numPr>
          <w:ilvl w:val="0"/>
          <w:numId w:val="18"/>
        </w:numPr>
      </w:pPr>
      <w:r>
        <w:t xml:space="preserve">Identify happy and unhappy paths from the design document or that are implied in the system.  </w:t>
      </w:r>
    </w:p>
    <w:p w14:paraId="6EB246D2" w14:textId="6D8D5381" w:rsidR="0028741D" w:rsidRDefault="0028741D" w:rsidP="0007724A">
      <w:pPr>
        <w:pStyle w:val="BodyText"/>
        <w:numPr>
          <w:ilvl w:val="0"/>
          <w:numId w:val="18"/>
        </w:numPr>
      </w:pPr>
      <w:r>
        <w:t>Identify a logical order for developing your tasks if that has not been dictated to you.</w:t>
      </w:r>
    </w:p>
    <w:p w14:paraId="2A6186C6" w14:textId="25B9EF2D" w:rsidR="00FC7103" w:rsidRDefault="00FC7103" w:rsidP="00281835">
      <w:pPr>
        <w:pStyle w:val="BodyText"/>
        <w:numPr>
          <w:ilvl w:val="0"/>
          <w:numId w:val="18"/>
        </w:numPr>
      </w:pPr>
      <w:r>
        <w:t xml:space="preserve">Setup </w:t>
      </w:r>
      <w:r w:rsidR="005C3665">
        <w:t xml:space="preserve">test data that flow into your task/process </w:t>
      </w:r>
      <w:r w:rsidR="000A73AE">
        <w:t>that represent happy and unhappy process paths</w:t>
      </w:r>
      <w:r w:rsidR="007C266D">
        <w:t xml:space="preserve"> if configuration has been completed.  </w:t>
      </w:r>
      <w:r w:rsidR="00B20445">
        <w:t>(Under most circumstances, dependencies should be scheduled to be built before they are needed.)</w:t>
      </w:r>
    </w:p>
    <w:p w14:paraId="6919542E" w14:textId="67D96AC6" w:rsidR="00B20445" w:rsidRDefault="0028741D" w:rsidP="00B20445">
      <w:pPr>
        <w:pStyle w:val="BodyText"/>
      </w:pPr>
      <w:r>
        <w:t>Configuration and Development</w:t>
      </w:r>
    </w:p>
    <w:p w14:paraId="7C72C0B6" w14:textId="020A4F76" w:rsidR="000A73AE" w:rsidRDefault="000A73AE" w:rsidP="00281835">
      <w:pPr>
        <w:pStyle w:val="BodyText"/>
        <w:numPr>
          <w:ilvl w:val="0"/>
          <w:numId w:val="18"/>
        </w:numPr>
      </w:pPr>
      <w:r>
        <w:t>Begi</w:t>
      </w:r>
      <w:r w:rsidR="00AD73A7">
        <w:t>n configuration and development</w:t>
      </w:r>
      <w:r w:rsidR="00E10310">
        <w:t xml:space="preserve"> of a single task</w:t>
      </w:r>
      <w:r w:rsidR="00CA40D9">
        <w:t xml:space="preserve"> selecting the tasks that logically should be first</w:t>
      </w:r>
      <w:r w:rsidR="00E10310">
        <w:t>.  Move it to an In-Process state in the project management software.</w:t>
      </w:r>
    </w:p>
    <w:p w14:paraId="60971A4A" w14:textId="21F3E343" w:rsidR="00CA40D9" w:rsidRDefault="00CA40D9" w:rsidP="00281835">
      <w:pPr>
        <w:pStyle w:val="BodyText"/>
        <w:numPr>
          <w:ilvl w:val="0"/>
          <w:numId w:val="18"/>
        </w:numPr>
      </w:pPr>
      <w:r>
        <w:t xml:space="preserve">When developing code, use the </w:t>
      </w:r>
      <w:r w:rsidR="001E1315">
        <w:t xml:space="preserve">test data of happy and unhappy paths </w:t>
      </w:r>
      <w:r w:rsidR="00EB2CFE">
        <w:t xml:space="preserve">to make sure the code functions properly under multiple conditions.  Make sure error handling is correct.  To accomplish </w:t>
      </w:r>
      <w:r w:rsidR="00801A87">
        <w:t>this,</w:t>
      </w:r>
      <w:r w:rsidR="00EB2CFE">
        <w:t xml:space="preserve"> you may need to key in test data to a form to force a certain path.  </w:t>
      </w:r>
      <w:r w:rsidR="00F401B1">
        <w:t>You may also temporarily hard code a variable to force a certain path in your code.</w:t>
      </w:r>
    </w:p>
    <w:p w14:paraId="7816D97B" w14:textId="77777777" w:rsidR="00D62143" w:rsidRDefault="00412D4A" w:rsidP="00281835">
      <w:pPr>
        <w:pStyle w:val="BodyText"/>
        <w:numPr>
          <w:ilvl w:val="0"/>
          <w:numId w:val="18"/>
        </w:numPr>
      </w:pPr>
      <w:r>
        <w:t xml:space="preserve">User the debugger to debug your code when you run into issues.  </w:t>
      </w:r>
    </w:p>
    <w:p w14:paraId="2462459A" w14:textId="4881540D" w:rsidR="00801A87" w:rsidRDefault="00412D4A" w:rsidP="00D62143">
      <w:pPr>
        <w:pStyle w:val="BodyText"/>
        <w:numPr>
          <w:ilvl w:val="1"/>
          <w:numId w:val="18"/>
        </w:numPr>
      </w:pPr>
      <w:r>
        <w:t>When debugging client-side script, press F12 in the browser</w:t>
      </w:r>
      <w:r w:rsidR="00D62143">
        <w:t xml:space="preserve">, search for your script and set a break point.  When the breakpoint is reached, highlight over the variable to identify </w:t>
      </w:r>
      <w:r w:rsidR="009C3E44">
        <w:t xml:space="preserve">current information in the variable.  </w:t>
      </w:r>
    </w:p>
    <w:p w14:paraId="2482440E" w14:textId="21F3617E" w:rsidR="009C3E44" w:rsidRDefault="009C3E44" w:rsidP="00D62143">
      <w:pPr>
        <w:pStyle w:val="BodyText"/>
        <w:numPr>
          <w:ilvl w:val="1"/>
          <w:numId w:val="18"/>
        </w:numPr>
      </w:pPr>
      <w:r>
        <w:t xml:space="preserve">When debugging server-side scripts, use </w:t>
      </w:r>
      <w:proofErr w:type="spellStart"/>
      <w:r>
        <w:t>VisualStudio</w:t>
      </w:r>
      <w:proofErr w:type="spellEnd"/>
      <w:r>
        <w:t xml:space="preserve"> Codes debugging tools to walk through your code and processes.</w:t>
      </w:r>
    </w:p>
    <w:p w14:paraId="6C17C7F4" w14:textId="64682829" w:rsidR="00EA52E9" w:rsidRDefault="00EA52E9" w:rsidP="00281835">
      <w:pPr>
        <w:pStyle w:val="BodyText"/>
        <w:numPr>
          <w:ilvl w:val="0"/>
          <w:numId w:val="18"/>
        </w:numPr>
      </w:pPr>
      <w:r>
        <w:t>If you run into an issue</w:t>
      </w:r>
      <w:r w:rsidR="00157891">
        <w:t xml:space="preserve"> with the technology, try to resolve the issue for 30 minutes to no more than an hour.  Use tools like </w:t>
      </w:r>
      <w:r w:rsidR="00E82B56">
        <w:t xml:space="preserve">user manuals, specification documents, code examples from GitHub, etc. to try and solve your problem.  Then ask someone for help </w:t>
      </w:r>
      <w:r w:rsidR="00EA0A96">
        <w:t>via Slack</w:t>
      </w:r>
      <w:r w:rsidR="00793AE0">
        <w:t>, email or in person.  Avoid spending too much time to resolve issues that others know how to resolve.</w:t>
      </w:r>
    </w:p>
    <w:p w14:paraId="0AD991C0" w14:textId="7C1F1523" w:rsidR="007A1D01" w:rsidRDefault="000836E0" w:rsidP="00281835">
      <w:pPr>
        <w:pStyle w:val="BodyText"/>
        <w:numPr>
          <w:ilvl w:val="0"/>
          <w:numId w:val="18"/>
        </w:numPr>
      </w:pPr>
      <w:r>
        <w:t xml:space="preserve">If you don’t have all the information you need to finish a task, </w:t>
      </w:r>
      <w:r w:rsidR="00BD363B">
        <w:t>then look at customer provided documents in the project repository</w:t>
      </w:r>
      <w:r w:rsidR="002C2A07">
        <w:t xml:space="preserve"> or notes in the Zachman framework</w:t>
      </w:r>
      <w:r w:rsidR="00BD363B">
        <w:t xml:space="preserve"> for this information.  If the information is not present or clear, ask the business analyst or solution architect </w:t>
      </w:r>
      <w:r w:rsidR="0071447D">
        <w:t xml:space="preserve">where </w:t>
      </w:r>
      <w:r w:rsidR="002C2A07">
        <w:t>you</w:t>
      </w:r>
      <w:r w:rsidR="0071447D">
        <w:t xml:space="preserve"> can find this information.  In the end, if </w:t>
      </w:r>
      <w:r w:rsidR="00E22CC9">
        <w:t xml:space="preserve">the </w:t>
      </w:r>
      <w:r w:rsidR="0071447D">
        <w:t xml:space="preserve">information is not present, the project manager and solution architect need to work with </w:t>
      </w:r>
      <w:r w:rsidR="002C2A07">
        <w:t>the customer to acquire appropriate information.</w:t>
      </w:r>
    </w:p>
    <w:p w14:paraId="3E5BEAD7" w14:textId="017B23C4" w:rsidR="00F401B1" w:rsidRDefault="00F401B1" w:rsidP="00281835">
      <w:pPr>
        <w:pStyle w:val="BodyText"/>
        <w:numPr>
          <w:ilvl w:val="0"/>
          <w:numId w:val="18"/>
        </w:numPr>
      </w:pPr>
      <w:r>
        <w:t>When a task is completed,</w:t>
      </w:r>
      <w:r w:rsidR="00C3129C">
        <w:t xml:space="preserve"> mark as complete and move to the next task.</w:t>
      </w:r>
    </w:p>
    <w:p w14:paraId="7E6CB95F" w14:textId="2BC0B965" w:rsidR="00C3129C" w:rsidRDefault="00C3129C" w:rsidP="00281835">
      <w:pPr>
        <w:pStyle w:val="BodyText"/>
        <w:numPr>
          <w:ilvl w:val="0"/>
          <w:numId w:val="18"/>
        </w:numPr>
      </w:pPr>
      <w:r>
        <w:t xml:space="preserve">After completing all configuration and coding tasks, </w:t>
      </w:r>
      <w:r w:rsidR="00FD2274">
        <w:t xml:space="preserve">conduct unit testing of an entire process.  Make sure the workflow functions, code executes and </w:t>
      </w:r>
      <w:r w:rsidR="00E06612">
        <w:t xml:space="preserve">business rules are enforced using specific users or states of the process.  </w:t>
      </w:r>
    </w:p>
    <w:p w14:paraId="1B951B5B" w14:textId="32270AB3" w:rsidR="00A07722" w:rsidRDefault="00A07722" w:rsidP="00A07722">
      <w:pPr>
        <w:pStyle w:val="BodyText"/>
      </w:pPr>
      <w:r w:rsidRPr="00F07299">
        <w:rPr>
          <w:b/>
        </w:rPr>
        <w:lastRenderedPageBreak/>
        <w:t>Note</w:t>
      </w:r>
      <w:r>
        <w:t xml:space="preserve">:  By </w:t>
      </w:r>
      <w:r w:rsidR="00B50A83">
        <w:t xml:space="preserve">following the above points, you will gain momentum in </w:t>
      </w:r>
      <w:r w:rsidR="002E00FB">
        <w:t>working through tasks</w:t>
      </w:r>
      <w:r w:rsidR="00FB1373">
        <w:t xml:space="preserve">, testing will occur along the way and the process will be tested </w:t>
      </w:r>
      <w:r w:rsidR="00F07299">
        <w:t>in the context of each user who interacts during the workflow of a process.</w:t>
      </w:r>
    </w:p>
    <w:p w14:paraId="5B69A15D" w14:textId="174B752E" w:rsidR="0085338A" w:rsidRDefault="0085338A" w:rsidP="0085338A">
      <w:pPr>
        <w:pStyle w:val="Heading1"/>
      </w:pPr>
      <w:r>
        <w:t>Template Design Standards</w:t>
      </w:r>
    </w:p>
    <w:p w14:paraId="5158EC2F" w14:textId="2CE6481D" w:rsidR="0085338A" w:rsidRDefault="0085338A" w:rsidP="00A07722">
      <w:pPr>
        <w:pStyle w:val="BodyText"/>
      </w:pPr>
      <w:r>
        <w:t xml:space="preserve">The following is a list of standards and guidelines for designing VisualVault </w:t>
      </w:r>
      <w:proofErr w:type="spellStart"/>
      <w:r>
        <w:t>iForm</w:t>
      </w:r>
      <w:proofErr w:type="spellEnd"/>
      <w:r>
        <w:t xml:space="preserve"> templates. </w:t>
      </w:r>
    </w:p>
    <w:p w14:paraId="77C48CD1" w14:textId="77777777" w:rsidR="00840302" w:rsidRDefault="00EB0BC5" w:rsidP="0085338A">
      <w:pPr>
        <w:pStyle w:val="BodyText"/>
        <w:numPr>
          <w:ilvl w:val="0"/>
          <w:numId w:val="24"/>
        </w:numPr>
      </w:pPr>
      <w:r>
        <w:t xml:space="preserve">Every template should have an Admin Override container. </w:t>
      </w:r>
    </w:p>
    <w:p w14:paraId="776CC12F" w14:textId="76FA34B2" w:rsidR="0085338A" w:rsidRDefault="00EB0BC5" w:rsidP="00840302">
      <w:pPr>
        <w:pStyle w:val="BodyText"/>
        <w:numPr>
          <w:ilvl w:val="1"/>
          <w:numId w:val="24"/>
        </w:numPr>
      </w:pPr>
      <w:r>
        <w:t xml:space="preserve">This container should </w:t>
      </w:r>
      <w:r w:rsidR="007D6648">
        <w:t xml:space="preserve">have only two controls in it: a checkbox named “Admin Override” and a button </w:t>
      </w:r>
      <w:r w:rsidR="00584406">
        <w:t>for Admin Save.</w:t>
      </w:r>
    </w:p>
    <w:p w14:paraId="2F3646F1" w14:textId="04036B55" w:rsidR="00584406" w:rsidRDefault="00DA367B" w:rsidP="00840302">
      <w:pPr>
        <w:pStyle w:val="BodyText"/>
        <w:numPr>
          <w:ilvl w:val="1"/>
          <w:numId w:val="24"/>
        </w:numPr>
      </w:pPr>
      <w:r>
        <w:t xml:space="preserve">The Admin Save button </w:t>
      </w:r>
      <w:r w:rsidR="00057F5A">
        <w:t xml:space="preserve">should call the global template function </w:t>
      </w:r>
      <w:proofErr w:type="spellStart"/>
      <w:r w:rsidR="00840302" w:rsidRPr="00840302">
        <w:t>VV.Form.Global.AdminSave</w:t>
      </w:r>
      <w:proofErr w:type="spellEnd"/>
      <w:r w:rsidR="00840302" w:rsidRPr="00840302">
        <w:t>();</w:t>
      </w:r>
    </w:p>
    <w:p w14:paraId="123952A8" w14:textId="1A1A59AE" w:rsidR="00840302" w:rsidRDefault="00840302" w:rsidP="00840302">
      <w:pPr>
        <w:pStyle w:val="BodyText"/>
        <w:numPr>
          <w:ilvl w:val="1"/>
          <w:numId w:val="24"/>
        </w:numPr>
      </w:pPr>
      <w:r>
        <w:t xml:space="preserve">Only </w:t>
      </w:r>
      <w:proofErr w:type="spellStart"/>
      <w:r>
        <w:t>VaultAccess</w:t>
      </w:r>
      <w:proofErr w:type="spellEnd"/>
      <w:r>
        <w:t xml:space="preserve"> users should have visibility permissions to the Admin Override container.</w:t>
      </w:r>
    </w:p>
    <w:p w14:paraId="7FEF2D37" w14:textId="624385BC" w:rsidR="00840302" w:rsidRDefault="006A01F2" w:rsidP="00840302">
      <w:pPr>
        <w:pStyle w:val="BodyText"/>
        <w:numPr>
          <w:ilvl w:val="0"/>
          <w:numId w:val="24"/>
        </w:numPr>
      </w:pPr>
      <w:r>
        <w:t>A close button should be available at t</w:t>
      </w:r>
      <w:r w:rsidR="00661B71">
        <w:t xml:space="preserve">he top and bottom of each form. </w:t>
      </w:r>
      <w:r w:rsidR="00133C42">
        <w:t xml:space="preserve">Close buttons should call the global template function </w:t>
      </w:r>
      <w:proofErr w:type="spellStart"/>
      <w:r w:rsidR="00BF452D" w:rsidRPr="00BF452D">
        <w:t>VV.Form.Global.CloseAndUnlockForm</w:t>
      </w:r>
      <w:proofErr w:type="spellEnd"/>
      <w:r w:rsidR="00BF452D" w:rsidRPr="00BF452D">
        <w:t>()</w:t>
      </w:r>
      <w:r w:rsidR="00BF452D">
        <w:t>;</w:t>
      </w:r>
      <w:r w:rsidR="00F65993">
        <w:t xml:space="preserve"> </w:t>
      </w:r>
    </w:p>
    <w:p w14:paraId="69654264" w14:textId="625790B0" w:rsidR="00BF452D" w:rsidRDefault="00BF452D" w:rsidP="00840302">
      <w:pPr>
        <w:pStyle w:val="BodyText"/>
        <w:numPr>
          <w:ilvl w:val="0"/>
          <w:numId w:val="24"/>
        </w:numPr>
      </w:pPr>
      <w:r>
        <w:t xml:space="preserve">When working with Groups and Conditions, a given control or container should not be placed in two different groups. Each </w:t>
      </w:r>
      <w:r w:rsidR="00B27ED1">
        <w:t>form element</w:t>
      </w:r>
      <w:r>
        <w:t xml:space="preserve"> that is in a group should be part of only one group. </w:t>
      </w:r>
    </w:p>
    <w:p w14:paraId="54568DBF" w14:textId="230297BC" w:rsidR="00480A9D" w:rsidRDefault="008E6E7E" w:rsidP="00840302">
      <w:pPr>
        <w:pStyle w:val="BodyText"/>
        <w:numPr>
          <w:ilvl w:val="0"/>
          <w:numId w:val="24"/>
        </w:numPr>
      </w:pPr>
      <w:r>
        <w:t xml:space="preserve">The </w:t>
      </w:r>
      <w:proofErr w:type="spellStart"/>
      <w:r>
        <w:t>SaveButton</w:t>
      </w:r>
      <w:proofErr w:type="spellEnd"/>
      <w:r>
        <w:t xml:space="preserve"> Form Control should always be hidden</w:t>
      </w:r>
      <w:r w:rsidR="006E55EE">
        <w:t xml:space="preserve">. </w:t>
      </w:r>
    </w:p>
    <w:p w14:paraId="3583BC32" w14:textId="6C5D4DA1" w:rsidR="006E55EE" w:rsidRDefault="006E55EE" w:rsidP="00840302">
      <w:pPr>
        <w:pStyle w:val="BodyText"/>
        <w:numPr>
          <w:ilvl w:val="0"/>
          <w:numId w:val="24"/>
        </w:numPr>
      </w:pPr>
      <w:r>
        <w:t xml:space="preserve">The </w:t>
      </w:r>
      <w:proofErr w:type="spellStart"/>
      <w:r>
        <w:t>TabControl</w:t>
      </w:r>
      <w:proofErr w:type="spellEnd"/>
      <w:r>
        <w:t xml:space="preserve"> Form Control should never be hidden. </w:t>
      </w:r>
      <w:r w:rsidR="00681905">
        <w:t xml:space="preserve">Access to form tabs should be controlled </w:t>
      </w:r>
      <w:r w:rsidR="003261F3">
        <w:t>in the Menu tab of the Template Details screen.</w:t>
      </w:r>
    </w:p>
    <w:p w14:paraId="29666BC5" w14:textId="7BE457D0" w:rsidR="00386E81" w:rsidRDefault="00386E81" w:rsidP="00386E81">
      <w:pPr>
        <w:pStyle w:val="Heading1"/>
      </w:pPr>
      <w:r>
        <w:t>Query Standards</w:t>
      </w:r>
    </w:p>
    <w:p w14:paraId="490D4220" w14:textId="36EFF13A" w:rsidR="00973A63" w:rsidRDefault="00973A63" w:rsidP="00973A63">
      <w:pPr>
        <w:pStyle w:val="Heading2"/>
      </w:pPr>
      <w:r>
        <w:t>Naming Standards</w:t>
      </w:r>
    </w:p>
    <w:p w14:paraId="59413809" w14:textId="0209B263" w:rsidR="00386E81" w:rsidRDefault="00386E81" w:rsidP="00386E81">
      <w:r>
        <w:t xml:space="preserve">The following are a list of standards and guidelines for how queries should be named. </w:t>
      </w:r>
    </w:p>
    <w:p w14:paraId="481A7498" w14:textId="0692014E" w:rsidR="005821B5" w:rsidRDefault="005821B5" w:rsidP="005821B5">
      <w:r>
        <w:t>First, use the appropriate prefix based on list type:</w:t>
      </w:r>
    </w:p>
    <w:p w14:paraId="39F7B972" w14:textId="77777777" w:rsidR="005821B5" w:rsidRDefault="005821B5" w:rsidP="005821B5">
      <w:pPr>
        <w:pStyle w:val="ListParagraph"/>
        <w:numPr>
          <w:ilvl w:val="0"/>
          <w:numId w:val="27"/>
        </w:numPr>
      </w:pPr>
      <w:r>
        <w:t xml:space="preserve">Drop Down List -  </w:t>
      </w:r>
      <w:proofErr w:type="spellStart"/>
      <w:r>
        <w:t>zDD</w:t>
      </w:r>
      <w:proofErr w:type="spellEnd"/>
    </w:p>
    <w:p w14:paraId="6F92162A" w14:textId="77777777" w:rsidR="005821B5" w:rsidRDefault="005821B5" w:rsidP="005821B5">
      <w:pPr>
        <w:pStyle w:val="ListParagraph"/>
        <w:numPr>
          <w:ilvl w:val="0"/>
          <w:numId w:val="27"/>
        </w:numPr>
      </w:pPr>
      <w:r>
        <w:t xml:space="preserve">Drop Down List  with Lookup to populate cascading drop down - </w:t>
      </w:r>
      <w:proofErr w:type="spellStart"/>
      <w:r>
        <w:t>zDDLkup</w:t>
      </w:r>
      <w:proofErr w:type="spellEnd"/>
    </w:p>
    <w:p w14:paraId="52693B99" w14:textId="77777777" w:rsidR="005821B5" w:rsidRDefault="005821B5" w:rsidP="005821B5">
      <w:pPr>
        <w:pStyle w:val="ListParagraph"/>
        <w:numPr>
          <w:ilvl w:val="0"/>
          <w:numId w:val="27"/>
        </w:numPr>
      </w:pPr>
      <w:r>
        <w:t xml:space="preserve">Lookup Query to populate other fields - </w:t>
      </w:r>
      <w:proofErr w:type="spellStart"/>
      <w:r>
        <w:t>zLookup</w:t>
      </w:r>
      <w:proofErr w:type="spellEnd"/>
    </w:p>
    <w:p w14:paraId="31E8927E" w14:textId="59E50D56" w:rsidR="005821B5" w:rsidRDefault="005821B5" w:rsidP="005821B5">
      <w:pPr>
        <w:pStyle w:val="ListParagraph"/>
        <w:numPr>
          <w:ilvl w:val="0"/>
          <w:numId w:val="27"/>
        </w:numPr>
      </w:pPr>
      <w:r>
        <w:t xml:space="preserve">The query for web services - </w:t>
      </w:r>
      <w:proofErr w:type="spellStart"/>
      <w:r>
        <w:t>zWebSvc</w:t>
      </w:r>
      <w:proofErr w:type="spellEnd"/>
    </w:p>
    <w:p w14:paraId="29A2E173" w14:textId="4248B92D" w:rsidR="00386E81" w:rsidRDefault="005821B5" w:rsidP="005821B5">
      <w:r>
        <w:t>All queries should have the Title for the list information to start the name after the prefix.  Then have a "by" statement if the query is filtering the information or to represent the @Value passed into it.</w:t>
      </w:r>
    </w:p>
    <w:p w14:paraId="52780C5A" w14:textId="6759D758" w:rsidR="00386E81" w:rsidRDefault="00EA6003" w:rsidP="00386E81">
      <w:pPr>
        <w:pStyle w:val="BodyText"/>
      </w:pPr>
      <w:r>
        <w:lastRenderedPageBreak/>
        <w:t xml:space="preserve">Query name examples: </w:t>
      </w:r>
    </w:p>
    <w:p w14:paraId="7CA74A0B" w14:textId="0EC29D4D" w:rsidR="00EA6003" w:rsidRDefault="00EA6003" w:rsidP="00EA6003">
      <w:pPr>
        <w:pStyle w:val="BodyText"/>
        <w:numPr>
          <w:ilvl w:val="0"/>
          <w:numId w:val="28"/>
        </w:numPr>
      </w:pPr>
      <w:proofErr w:type="spellStart"/>
      <w:r>
        <w:t>zDD</w:t>
      </w:r>
      <w:proofErr w:type="spellEnd"/>
      <w:r w:rsidR="004267DF">
        <w:t xml:space="preserve"> </w:t>
      </w:r>
      <w:r>
        <w:t>Yes</w:t>
      </w:r>
      <w:r w:rsidR="004267DF">
        <w:t xml:space="preserve"> </w:t>
      </w:r>
      <w:r>
        <w:t>No</w:t>
      </w:r>
    </w:p>
    <w:p w14:paraId="25028F6E" w14:textId="3A3D42F8" w:rsidR="00EA6003" w:rsidRDefault="00EA6003" w:rsidP="00EA6003">
      <w:pPr>
        <w:pStyle w:val="BodyText"/>
        <w:numPr>
          <w:ilvl w:val="0"/>
          <w:numId w:val="28"/>
        </w:numPr>
      </w:pPr>
      <w:proofErr w:type="spellStart"/>
      <w:r>
        <w:t>zDDLkup</w:t>
      </w:r>
      <w:proofErr w:type="spellEnd"/>
      <w:r w:rsidR="004267DF">
        <w:t xml:space="preserve"> </w:t>
      </w:r>
      <w:r>
        <w:t>Agencies</w:t>
      </w:r>
      <w:r w:rsidR="004267DF">
        <w:t xml:space="preserve"> </w:t>
      </w:r>
      <w:r>
        <w:t>by</w:t>
      </w:r>
      <w:r w:rsidR="004267DF">
        <w:t xml:space="preserve"> </w:t>
      </w:r>
      <w:r>
        <w:t>Zip</w:t>
      </w:r>
      <w:r w:rsidR="004267DF">
        <w:t xml:space="preserve"> </w:t>
      </w:r>
      <w:r>
        <w:t>Code</w:t>
      </w:r>
    </w:p>
    <w:p w14:paraId="37F986CE" w14:textId="450F85C6" w:rsidR="00EA6003" w:rsidRDefault="00EA6003" w:rsidP="00EA6003">
      <w:pPr>
        <w:pStyle w:val="BodyText"/>
        <w:numPr>
          <w:ilvl w:val="0"/>
          <w:numId w:val="28"/>
        </w:numPr>
      </w:pPr>
      <w:proofErr w:type="spellStart"/>
      <w:r>
        <w:t>zLookup</w:t>
      </w:r>
      <w:proofErr w:type="spellEnd"/>
      <w:r w:rsidR="004267DF">
        <w:t xml:space="preserve"> </w:t>
      </w:r>
      <w:r w:rsidR="00FC22B2">
        <w:t>Agency</w:t>
      </w:r>
      <w:r w:rsidR="004267DF">
        <w:t xml:space="preserve"> </w:t>
      </w:r>
      <w:r w:rsidR="00FC22B2">
        <w:t>Info</w:t>
      </w:r>
      <w:r w:rsidR="004267DF">
        <w:t xml:space="preserve"> </w:t>
      </w:r>
      <w:r w:rsidR="00FC22B2">
        <w:t>by</w:t>
      </w:r>
      <w:r w:rsidR="004267DF">
        <w:t xml:space="preserve"> </w:t>
      </w:r>
      <w:r w:rsidR="00FC22B2">
        <w:t>Form</w:t>
      </w:r>
      <w:r w:rsidR="004267DF">
        <w:t xml:space="preserve"> </w:t>
      </w:r>
      <w:r w:rsidR="00FC22B2">
        <w:t>ID</w:t>
      </w:r>
    </w:p>
    <w:p w14:paraId="3434A52E" w14:textId="23ED1B21" w:rsidR="00386E81" w:rsidRDefault="00FC22B2" w:rsidP="00386E81">
      <w:pPr>
        <w:pStyle w:val="BodyText"/>
        <w:numPr>
          <w:ilvl w:val="0"/>
          <w:numId w:val="28"/>
        </w:numPr>
      </w:pPr>
      <w:proofErr w:type="spellStart"/>
      <w:r>
        <w:t>zWebSvc</w:t>
      </w:r>
      <w:proofErr w:type="spellEnd"/>
      <w:r w:rsidR="004267DF">
        <w:t xml:space="preserve"> </w:t>
      </w:r>
      <w:r w:rsidR="006B4900">
        <w:t>Find</w:t>
      </w:r>
      <w:r w:rsidR="004267DF">
        <w:t xml:space="preserve"> </w:t>
      </w:r>
      <w:r w:rsidR="006B4900">
        <w:t>Agency</w:t>
      </w:r>
    </w:p>
    <w:p w14:paraId="5A367B48" w14:textId="5F2F690F" w:rsidR="00973A63" w:rsidRDefault="00973A63" w:rsidP="00973A63">
      <w:pPr>
        <w:pStyle w:val="Heading2"/>
      </w:pPr>
      <w:r>
        <w:t>Other Query Standards</w:t>
      </w:r>
    </w:p>
    <w:p w14:paraId="38DE3D17" w14:textId="0A9068CB" w:rsidR="00973A63" w:rsidRPr="001923DB" w:rsidRDefault="00D006E5" w:rsidP="00973A63">
      <w:pPr>
        <w:pStyle w:val="BodyText"/>
      </w:pPr>
      <w:r>
        <w:t>Queries shoul</w:t>
      </w:r>
      <w:bookmarkStart w:id="4" w:name="_GoBack"/>
      <w:bookmarkEnd w:id="4"/>
      <w:r>
        <w:t>d be</w:t>
      </w:r>
      <w:r w:rsidRPr="00D006E5">
        <w:t xml:space="preserve"> sorted alphabetically by display value unless specifically required to be sorted another way</w:t>
      </w:r>
      <w:r>
        <w:t>.</w:t>
      </w:r>
    </w:p>
    <w:p w14:paraId="7BB8A207" w14:textId="0CA4C6DC" w:rsidR="007F423A" w:rsidRDefault="006772AF" w:rsidP="00DA58CF">
      <w:pPr>
        <w:pStyle w:val="Heading1"/>
      </w:pPr>
      <w:r>
        <w:t>Coding Standards</w:t>
      </w:r>
    </w:p>
    <w:p w14:paraId="3C97019C" w14:textId="47930D3F" w:rsidR="006772AF" w:rsidRDefault="006772AF" w:rsidP="006772AF">
      <w:r>
        <w:t>The following are a list of standards and guidelines for how project code should be implemented and used.</w:t>
      </w:r>
    </w:p>
    <w:p w14:paraId="5C55D065" w14:textId="610532BF" w:rsidR="006772AF" w:rsidRPr="006772AF" w:rsidRDefault="004F7624" w:rsidP="002355A7">
      <w:pPr>
        <w:pStyle w:val="Heading2"/>
      </w:pPr>
      <w:r w:rsidRPr="006772AF">
        <w:t>Client-Side</w:t>
      </w:r>
      <w:r w:rsidR="006772AF" w:rsidRPr="006772AF">
        <w:t xml:space="preserve"> Coding Standards</w:t>
      </w:r>
    </w:p>
    <w:p w14:paraId="686C01FD" w14:textId="5447AC47" w:rsidR="006772AF" w:rsidRDefault="004F7624" w:rsidP="006772AF">
      <w:pPr>
        <w:pStyle w:val="ListParagraph"/>
        <w:numPr>
          <w:ilvl w:val="0"/>
          <w:numId w:val="12"/>
        </w:numPr>
      </w:pPr>
      <w:r>
        <w:t>Client-side</w:t>
      </w:r>
      <w:r w:rsidR="006772AF">
        <w:t xml:space="preserve"> code is for validating data entry and automation of actions where all information is present on the client.  This is unsecure code in plain text.</w:t>
      </w:r>
    </w:p>
    <w:p w14:paraId="23A1A25A" w14:textId="670652B2" w:rsidR="006772AF" w:rsidRDefault="004F0090" w:rsidP="006772AF">
      <w:pPr>
        <w:pStyle w:val="ListParagraph"/>
        <w:numPr>
          <w:ilvl w:val="0"/>
          <w:numId w:val="12"/>
        </w:numPr>
      </w:pPr>
      <w:r>
        <w:t>Calls</w:t>
      </w:r>
      <w:r w:rsidR="006772AF">
        <w:t xml:space="preserve"> to web services/outside processes should </w:t>
      </w:r>
      <w:r>
        <w:t xml:space="preserve">only </w:t>
      </w:r>
      <w:r w:rsidR="006772AF">
        <w:t xml:space="preserve">occur once in a </w:t>
      </w:r>
      <w:r w:rsidR="004F7624">
        <w:t>client-side</w:t>
      </w:r>
      <w:r w:rsidR="006772AF">
        <w:t xml:space="preserve"> event cycle to avoid chattiness with the server.</w:t>
      </w:r>
    </w:p>
    <w:p w14:paraId="129547F1" w14:textId="73FB362F" w:rsidR="006772AF" w:rsidRDefault="004F7624" w:rsidP="006772AF">
      <w:pPr>
        <w:pStyle w:val="ListParagraph"/>
        <w:numPr>
          <w:ilvl w:val="0"/>
          <w:numId w:val="12"/>
        </w:numPr>
      </w:pPr>
      <w:r>
        <w:t>Client-side</w:t>
      </w:r>
      <w:r w:rsidR="006772AF">
        <w:t xml:space="preserve"> logic should not handle heavy lifting business logic that requires API calls to send emails, get form data, etc.   This type of logic should be secured and obfuscated in web services.</w:t>
      </w:r>
    </w:p>
    <w:p w14:paraId="33E321C2" w14:textId="1358F11B" w:rsidR="00720CD2" w:rsidRDefault="004F0090" w:rsidP="00720CD2">
      <w:pPr>
        <w:pStyle w:val="ListParagraph"/>
        <w:numPr>
          <w:ilvl w:val="0"/>
          <w:numId w:val="12"/>
        </w:numPr>
      </w:pPr>
      <w:r>
        <w:t>For</w:t>
      </w:r>
      <w:r w:rsidR="00720CD2">
        <w:t xml:space="preserve"> </w:t>
      </w:r>
      <w:r w:rsidR="004F7624">
        <w:t>client-side</w:t>
      </w:r>
      <w:r w:rsidR="00720CD2">
        <w:t xml:space="preserve"> data entry validation</w:t>
      </w:r>
      <w:r w:rsidR="004F7624">
        <w:t xml:space="preserve"> functions</w:t>
      </w:r>
      <w:r w:rsidR="00720CD2">
        <w:t>, put the fields in alphabetical order</w:t>
      </w:r>
      <w:r w:rsidR="004F7624">
        <w:t xml:space="preserve"> within the client-side code</w:t>
      </w:r>
      <w:r w:rsidR="00720CD2">
        <w:t>.  If an if statement is used to group sets of fields, put the field names in alphabetical order within the if section of the code.</w:t>
      </w:r>
    </w:p>
    <w:p w14:paraId="6B10588E" w14:textId="0DA7B43E" w:rsidR="00915B98" w:rsidRDefault="00915B98" w:rsidP="00720CD2">
      <w:pPr>
        <w:pStyle w:val="ListParagraph"/>
        <w:numPr>
          <w:ilvl w:val="0"/>
          <w:numId w:val="12"/>
        </w:numPr>
      </w:pPr>
      <w:r>
        <w:t xml:space="preserve">Minimize code at the </w:t>
      </w:r>
      <w:r w:rsidR="004F0090">
        <w:t xml:space="preserve">event level. </w:t>
      </w:r>
      <w:r>
        <w:t>Centralize validation code into Form Template functions and put major logic into the Form Template functions.</w:t>
      </w:r>
      <w:r w:rsidR="0059724F">
        <w:t xml:space="preserve">  Items that should be at the event level are as follows:</w:t>
      </w:r>
    </w:p>
    <w:p w14:paraId="75BA6549" w14:textId="2BACD51E" w:rsidR="0059724F" w:rsidRDefault="007B3FDD" w:rsidP="0059724F">
      <w:pPr>
        <w:pStyle w:val="ListParagraph"/>
        <w:numPr>
          <w:ilvl w:val="1"/>
          <w:numId w:val="12"/>
        </w:numPr>
      </w:pPr>
      <w:r>
        <w:t>Confirmation messages.</w:t>
      </w:r>
    </w:p>
    <w:p w14:paraId="2078A92F" w14:textId="41A8909C" w:rsidR="007B3FDD" w:rsidRDefault="007B3FDD" w:rsidP="0059724F">
      <w:pPr>
        <w:pStyle w:val="ListParagraph"/>
        <w:numPr>
          <w:ilvl w:val="1"/>
          <w:numId w:val="12"/>
        </w:numPr>
      </w:pPr>
      <w:r>
        <w:t>Calls to validate data entry.</w:t>
      </w:r>
    </w:p>
    <w:p w14:paraId="7AC08064" w14:textId="3748A095" w:rsidR="007B3FDD" w:rsidRDefault="007B3FDD" w:rsidP="0059724F">
      <w:pPr>
        <w:pStyle w:val="ListParagraph"/>
        <w:numPr>
          <w:ilvl w:val="1"/>
          <w:numId w:val="12"/>
        </w:numPr>
      </w:pPr>
      <w:r>
        <w:t>Messages to handle data entry errors.</w:t>
      </w:r>
    </w:p>
    <w:p w14:paraId="784544F9" w14:textId="071EF381" w:rsidR="007B3FDD" w:rsidRDefault="007B3FDD" w:rsidP="0059724F">
      <w:pPr>
        <w:pStyle w:val="ListParagraph"/>
        <w:numPr>
          <w:ilvl w:val="1"/>
          <w:numId w:val="12"/>
        </w:numPr>
      </w:pPr>
      <w:r>
        <w:t xml:space="preserve">Formatting of </w:t>
      </w:r>
      <w:r w:rsidR="00A72A47">
        <w:t>phone numbers, zip codes or other similar scenarios.</w:t>
      </w:r>
    </w:p>
    <w:p w14:paraId="5D5E6954" w14:textId="74F52177" w:rsidR="004F0090" w:rsidRDefault="004F0090" w:rsidP="004F0090">
      <w:pPr>
        <w:pStyle w:val="ListParagraph"/>
        <w:numPr>
          <w:ilvl w:val="0"/>
          <w:numId w:val="12"/>
        </w:numPr>
      </w:pPr>
      <w:r>
        <w:t xml:space="preserve">When setting date fields or </w:t>
      </w:r>
      <w:r w:rsidR="00637047">
        <w:t>otherwise handling dates</w:t>
      </w:r>
      <w:r>
        <w:t xml:space="preserve">, </w:t>
      </w:r>
      <w:r w:rsidRPr="00F03627">
        <w:rPr>
          <w:b/>
        </w:rPr>
        <w:t>avoid</w:t>
      </w:r>
      <w:r w:rsidR="00F03627">
        <w:t xml:space="preserve"> </w:t>
      </w:r>
      <w:r>
        <w:t>.</w:t>
      </w:r>
      <w:proofErr w:type="spellStart"/>
      <w:r>
        <w:t>toLocaleDateString</w:t>
      </w:r>
      <w:proofErr w:type="spellEnd"/>
      <w:r>
        <w:t>() and .</w:t>
      </w:r>
      <w:proofErr w:type="spellStart"/>
      <w:r>
        <w:t>toLocaleTimeString</w:t>
      </w:r>
      <w:proofErr w:type="spellEnd"/>
      <w:r>
        <w:t xml:space="preserve">(), as these methods are </w:t>
      </w:r>
      <w:r w:rsidRPr="0001165E">
        <w:rPr>
          <w:b/>
        </w:rPr>
        <w:t xml:space="preserve">not supported </w:t>
      </w:r>
      <w:r>
        <w:t>in Internet Explorer 11. You may inst</w:t>
      </w:r>
      <w:r w:rsidR="00016EF4">
        <w:t xml:space="preserve">ead </w:t>
      </w:r>
      <w:r>
        <w:t xml:space="preserve">build a string to represent the date in order to use the </w:t>
      </w:r>
      <w:proofErr w:type="spellStart"/>
      <w:r>
        <w:t>VV.Form.SetFieldValue</w:t>
      </w:r>
      <w:proofErr w:type="spellEnd"/>
      <w:r>
        <w:t>() function</w:t>
      </w:r>
      <w:r w:rsidR="00016EF4">
        <w:t>.</w:t>
      </w:r>
      <w:r>
        <w:t xml:space="preserve"> </w:t>
      </w:r>
    </w:p>
    <w:p w14:paraId="5F0CB740" w14:textId="2DCA7012" w:rsidR="004F0090" w:rsidRDefault="00222323" w:rsidP="004F0090">
      <w:pPr>
        <w:ind w:left="1440"/>
        <w:jc w:val="left"/>
      </w:pPr>
      <w:r>
        <w:t xml:space="preserve">Example: </w:t>
      </w:r>
      <w:r w:rsidR="004F0090">
        <w:t>Build a string to represent the date.</w:t>
      </w:r>
      <w:r w:rsidR="00016EF4">
        <w:t xml:space="preserve"> The </w:t>
      </w:r>
      <w:proofErr w:type="spellStart"/>
      <w:r w:rsidR="00016EF4">
        <w:t>dateObj</w:t>
      </w:r>
      <w:proofErr w:type="spellEnd"/>
      <w:r w:rsidR="00016EF4">
        <w:t xml:space="preserve"> may be </w:t>
      </w:r>
      <w:r w:rsidR="006F6361">
        <w:t>retrieved</w:t>
      </w:r>
      <w:r w:rsidR="00016EF4">
        <w:t xml:space="preserve"> from a calendar field, or declared as a new Date().</w:t>
      </w:r>
    </w:p>
    <w:p w14:paraId="1D54D26C" w14:textId="77777777" w:rsidR="004F0090" w:rsidRPr="005461FE" w:rsidRDefault="004F0090" w:rsidP="004F0090">
      <w:pPr>
        <w:autoSpaceDE w:val="0"/>
        <w:autoSpaceDN w:val="0"/>
        <w:adjustRightInd w:val="0"/>
        <w:spacing w:before="0" w:after="0"/>
        <w:jc w:val="left"/>
        <w:rPr>
          <w:rFonts w:ascii="Consolas" w:hAnsi="Consolas" w:cs="Consolas"/>
          <w:color w:val="000000"/>
          <w:sz w:val="16"/>
          <w:szCs w:val="16"/>
        </w:rPr>
      </w:pPr>
      <w:r w:rsidRPr="005461FE">
        <w:rPr>
          <w:rFonts w:ascii="Consolas" w:hAnsi="Consolas" w:cs="Consolas"/>
          <w:color w:val="0000FF"/>
          <w:sz w:val="16"/>
          <w:szCs w:val="16"/>
        </w:rPr>
        <w:lastRenderedPageBreak/>
        <w:t>var</w:t>
      </w:r>
      <w:r w:rsidRPr="005461FE">
        <w:rPr>
          <w:rFonts w:ascii="Consolas" w:hAnsi="Consolas" w:cs="Consolas"/>
          <w:color w:val="000000"/>
          <w:sz w:val="16"/>
          <w:szCs w:val="16"/>
        </w:rPr>
        <w:t xml:space="preserve"> </w:t>
      </w:r>
      <w:proofErr w:type="spellStart"/>
      <w:r w:rsidRPr="005461FE">
        <w:rPr>
          <w:rFonts w:ascii="Consolas" w:hAnsi="Consolas" w:cs="Consolas"/>
          <w:color w:val="000000"/>
          <w:sz w:val="16"/>
          <w:szCs w:val="16"/>
        </w:rPr>
        <w:t>dateObj</w:t>
      </w:r>
      <w:proofErr w:type="spellEnd"/>
      <w:r w:rsidRPr="005461FE">
        <w:rPr>
          <w:rFonts w:ascii="Consolas" w:hAnsi="Consolas" w:cs="Consolas"/>
          <w:color w:val="000000"/>
          <w:sz w:val="16"/>
          <w:szCs w:val="16"/>
        </w:rPr>
        <w:t xml:space="preserve"> = </w:t>
      </w:r>
      <w:proofErr w:type="spellStart"/>
      <w:r w:rsidRPr="005461FE">
        <w:rPr>
          <w:rFonts w:ascii="Consolas" w:hAnsi="Consolas" w:cs="Consolas"/>
          <w:color w:val="000000"/>
          <w:sz w:val="16"/>
          <w:szCs w:val="16"/>
        </w:rPr>
        <w:t>VV.Form.GetDateObjectFromCalendar</w:t>
      </w:r>
      <w:proofErr w:type="spellEnd"/>
      <w:r w:rsidRPr="005461FE">
        <w:rPr>
          <w:rFonts w:ascii="Consolas" w:hAnsi="Consolas" w:cs="Consolas"/>
          <w:color w:val="000000"/>
          <w:sz w:val="16"/>
          <w:szCs w:val="16"/>
        </w:rPr>
        <w:t>(</w:t>
      </w:r>
      <w:r w:rsidRPr="005461FE">
        <w:rPr>
          <w:rFonts w:ascii="Consolas" w:hAnsi="Consolas" w:cs="Consolas"/>
          <w:color w:val="A31515"/>
          <w:sz w:val="16"/>
          <w:szCs w:val="16"/>
        </w:rPr>
        <w:t>'</w:t>
      </w:r>
      <w:proofErr w:type="spellStart"/>
      <w:r w:rsidRPr="005461FE">
        <w:rPr>
          <w:rFonts w:ascii="Consolas" w:hAnsi="Consolas" w:cs="Consolas"/>
          <w:color w:val="A31515"/>
          <w:sz w:val="16"/>
          <w:szCs w:val="16"/>
        </w:rPr>
        <w:t>fieldName</w:t>
      </w:r>
      <w:proofErr w:type="spellEnd"/>
      <w:r w:rsidRPr="005461FE">
        <w:rPr>
          <w:rFonts w:ascii="Consolas" w:hAnsi="Consolas" w:cs="Consolas"/>
          <w:color w:val="A31515"/>
          <w:sz w:val="16"/>
          <w:szCs w:val="16"/>
        </w:rPr>
        <w:t>'</w:t>
      </w:r>
      <w:r w:rsidRPr="005461FE">
        <w:rPr>
          <w:rFonts w:ascii="Consolas" w:hAnsi="Consolas" w:cs="Consolas"/>
          <w:color w:val="000000"/>
          <w:sz w:val="16"/>
          <w:szCs w:val="16"/>
        </w:rPr>
        <w:t>);</w:t>
      </w:r>
    </w:p>
    <w:p w14:paraId="5A19370D" w14:textId="77777777" w:rsidR="004F0090" w:rsidRPr="005461FE" w:rsidRDefault="004F0090" w:rsidP="004F0090">
      <w:pPr>
        <w:autoSpaceDE w:val="0"/>
        <w:autoSpaceDN w:val="0"/>
        <w:adjustRightInd w:val="0"/>
        <w:spacing w:before="0" w:after="0"/>
        <w:jc w:val="left"/>
        <w:rPr>
          <w:rFonts w:ascii="Consolas" w:hAnsi="Consolas" w:cs="Consolas"/>
          <w:color w:val="008000"/>
          <w:sz w:val="16"/>
          <w:szCs w:val="16"/>
        </w:rPr>
      </w:pPr>
      <w:r w:rsidRPr="005461FE">
        <w:rPr>
          <w:rFonts w:ascii="Consolas" w:hAnsi="Consolas" w:cs="Consolas"/>
          <w:color w:val="008000"/>
          <w:sz w:val="16"/>
          <w:szCs w:val="16"/>
        </w:rPr>
        <w:t xml:space="preserve">//var </w:t>
      </w:r>
      <w:proofErr w:type="spellStart"/>
      <w:r w:rsidRPr="005461FE">
        <w:rPr>
          <w:rFonts w:ascii="Consolas" w:hAnsi="Consolas" w:cs="Consolas"/>
          <w:color w:val="008000"/>
          <w:sz w:val="16"/>
          <w:szCs w:val="16"/>
        </w:rPr>
        <w:t>dateObj</w:t>
      </w:r>
      <w:proofErr w:type="spellEnd"/>
      <w:r w:rsidRPr="005461FE">
        <w:rPr>
          <w:rFonts w:ascii="Consolas" w:hAnsi="Consolas" w:cs="Consolas"/>
          <w:color w:val="008000"/>
          <w:sz w:val="16"/>
          <w:szCs w:val="16"/>
        </w:rPr>
        <w:t xml:space="preserve"> = new Date();</w:t>
      </w:r>
    </w:p>
    <w:p w14:paraId="1CD9EB2E" w14:textId="1C119A16" w:rsidR="006772AF" w:rsidRPr="00016EF4" w:rsidRDefault="004F0090" w:rsidP="00016EF4">
      <w:pPr>
        <w:jc w:val="left"/>
        <w:rPr>
          <w:sz w:val="16"/>
          <w:szCs w:val="16"/>
        </w:rPr>
      </w:pPr>
      <w:proofErr w:type="spellStart"/>
      <w:r w:rsidRPr="005461FE">
        <w:rPr>
          <w:rFonts w:ascii="Consolas" w:hAnsi="Consolas" w:cs="Consolas"/>
          <w:color w:val="000000"/>
          <w:sz w:val="16"/>
          <w:szCs w:val="16"/>
        </w:rPr>
        <w:t>VV.Form.SetFieldValue</w:t>
      </w:r>
      <w:proofErr w:type="spellEnd"/>
      <w:r w:rsidRPr="005461FE">
        <w:rPr>
          <w:rFonts w:ascii="Consolas" w:hAnsi="Consolas" w:cs="Consolas"/>
          <w:color w:val="000000"/>
          <w:sz w:val="16"/>
          <w:szCs w:val="16"/>
        </w:rPr>
        <w:t>(</w:t>
      </w:r>
      <w:r w:rsidRPr="005461FE">
        <w:rPr>
          <w:rFonts w:ascii="Consolas" w:hAnsi="Consolas" w:cs="Consolas"/>
          <w:color w:val="A31515"/>
          <w:sz w:val="16"/>
          <w:szCs w:val="16"/>
        </w:rPr>
        <w:t>'</w:t>
      </w:r>
      <w:proofErr w:type="spellStart"/>
      <w:r w:rsidRPr="005461FE">
        <w:rPr>
          <w:rFonts w:ascii="Consolas" w:hAnsi="Consolas" w:cs="Consolas"/>
          <w:color w:val="A31515"/>
          <w:sz w:val="16"/>
          <w:szCs w:val="16"/>
        </w:rPr>
        <w:t>nameOfFieldtoSet</w:t>
      </w:r>
      <w:proofErr w:type="spellEnd"/>
      <w:r w:rsidRPr="005461FE">
        <w:rPr>
          <w:rFonts w:ascii="Consolas" w:hAnsi="Consolas" w:cs="Consolas"/>
          <w:color w:val="A31515"/>
          <w:sz w:val="16"/>
          <w:szCs w:val="16"/>
        </w:rPr>
        <w:t>'</w:t>
      </w:r>
      <w:r w:rsidR="00354ABE">
        <w:rPr>
          <w:rFonts w:ascii="Consolas" w:hAnsi="Consolas" w:cs="Consolas"/>
          <w:color w:val="000000"/>
          <w:sz w:val="16"/>
          <w:szCs w:val="16"/>
        </w:rPr>
        <w:t>, (</w:t>
      </w:r>
      <w:proofErr w:type="spellStart"/>
      <w:r w:rsidR="00354ABE">
        <w:rPr>
          <w:rFonts w:ascii="Consolas" w:hAnsi="Consolas" w:cs="Consolas"/>
          <w:color w:val="000000"/>
          <w:sz w:val="16"/>
          <w:szCs w:val="16"/>
        </w:rPr>
        <w:t>dateObj.get</w:t>
      </w:r>
      <w:r w:rsidRPr="005461FE">
        <w:rPr>
          <w:rFonts w:ascii="Consolas" w:hAnsi="Consolas" w:cs="Consolas"/>
          <w:color w:val="000000"/>
          <w:sz w:val="16"/>
          <w:szCs w:val="16"/>
        </w:rPr>
        <w:t>Month</w:t>
      </w:r>
      <w:proofErr w:type="spellEnd"/>
      <w:r w:rsidRPr="005461FE">
        <w:rPr>
          <w:rFonts w:ascii="Consolas" w:hAnsi="Consolas" w:cs="Consolas"/>
          <w:color w:val="000000"/>
          <w:sz w:val="16"/>
          <w:szCs w:val="16"/>
        </w:rPr>
        <w:t>() + 1).</w:t>
      </w:r>
      <w:proofErr w:type="spellStart"/>
      <w:r w:rsidRPr="005461FE">
        <w:rPr>
          <w:rFonts w:ascii="Consolas" w:hAnsi="Consolas" w:cs="Consolas"/>
          <w:color w:val="000000"/>
          <w:sz w:val="16"/>
          <w:szCs w:val="16"/>
        </w:rPr>
        <w:t>toString</w:t>
      </w:r>
      <w:proofErr w:type="spellEnd"/>
      <w:r w:rsidRPr="005461FE">
        <w:rPr>
          <w:rFonts w:ascii="Consolas" w:hAnsi="Consolas" w:cs="Consolas"/>
          <w:color w:val="000000"/>
          <w:sz w:val="16"/>
          <w:szCs w:val="16"/>
        </w:rPr>
        <w:t xml:space="preserve">() + </w:t>
      </w:r>
      <w:r w:rsidRPr="005461FE">
        <w:rPr>
          <w:rFonts w:ascii="Consolas" w:hAnsi="Consolas" w:cs="Consolas"/>
          <w:color w:val="A31515"/>
          <w:sz w:val="16"/>
          <w:szCs w:val="16"/>
        </w:rPr>
        <w:t>'/'</w:t>
      </w:r>
      <w:r w:rsidR="00354ABE">
        <w:rPr>
          <w:rFonts w:ascii="Consolas" w:hAnsi="Consolas" w:cs="Consolas"/>
          <w:color w:val="000000"/>
          <w:sz w:val="16"/>
          <w:szCs w:val="16"/>
        </w:rPr>
        <w:t xml:space="preserve"> + </w:t>
      </w:r>
      <w:proofErr w:type="spellStart"/>
      <w:r w:rsidR="00354ABE">
        <w:rPr>
          <w:rFonts w:ascii="Consolas" w:hAnsi="Consolas" w:cs="Consolas"/>
          <w:color w:val="000000"/>
          <w:sz w:val="16"/>
          <w:szCs w:val="16"/>
        </w:rPr>
        <w:t>dateObj.get</w:t>
      </w:r>
      <w:r w:rsidRPr="005461FE">
        <w:rPr>
          <w:rFonts w:ascii="Consolas" w:hAnsi="Consolas" w:cs="Consolas"/>
          <w:color w:val="000000"/>
          <w:sz w:val="16"/>
          <w:szCs w:val="16"/>
        </w:rPr>
        <w:t>Date</w:t>
      </w:r>
      <w:proofErr w:type="spellEnd"/>
      <w:r w:rsidRPr="005461FE">
        <w:rPr>
          <w:rFonts w:ascii="Consolas" w:hAnsi="Consolas" w:cs="Consolas"/>
          <w:color w:val="000000"/>
          <w:sz w:val="16"/>
          <w:szCs w:val="16"/>
        </w:rPr>
        <w:t>().</w:t>
      </w:r>
      <w:proofErr w:type="spellStart"/>
      <w:r w:rsidRPr="005461FE">
        <w:rPr>
          <w:rFonts w:ascii="Consolas" w:hAnsi="Consolas" w:cs="Consolas"/>
          <w:color w:val="000000"/>
          <w:sz w:val="16"/>
          <w:szCs w:val="16"/>
        </w:rPr>
        <w:t>toString</w:t>
      </w:r>
      <w:proofErr w:type="spellEnd"/>
      <w:r w:rsidRPr="005461FE">
        <w:rPr>
          <w:rFonts w:ascii="Consolas" w:hAnsi="Consolas" w:cs="Consolas"/>
          <w:color w:val="000000"/>
          <w:sz w:val="16"/>
          <w:szCs w:val="16"/>
        </w:rPr>
        <w:t xml:space="preserve">() + </w:t>
      </w:r>
      <w:r w:rsidRPr="005461FE">
        <w:rPr>
          <w:rFonts w:ascii="Consolas" w:hAnsi="Consolas" w:cs="Consolas"/>
          <w:color w:val="A31515"/>
          <w:sz w:val="16"/>
          <w:szCs w:val="16"/>
        </w:rPr>
        <w:t>'/'</w:t>
      </w:r>
      <w:r w:rsidR="00354ABE">
        <w:rPr>
          <w:rFonts w:ascii="Consolas" w:hAnsi="Consolas" w:cs="Consolas"/>
          <w:color w:val="000000"/>
          <w:sz w:val="16"/>
          <w:szCs w:val="16"/>
        </w:rPr>
        <w:t xml:space="preserve"> + </w:t>
      </w:r>
      <w:proofErr w:type="spellStart"/>
      <w:r w:rsidR="00354ABE">
        <w:rPr>
          <w:rFonts w:ascii="Consolas" w:hAnsi="Consolas" w:cs="Consolas"/>
          <w:color w:val="000000"/>
          <w:sz w:val="16"/>
          <w:szCs w:val="16"/>
        </w:rPr>
        <w:t>dateObj.get</w:t>
      </w:r>
      <w:r w:rsidRPr="005461FE">
        <w:rPr>
          <w:rFonts w:ascii="Consolas" w:hAnsi="Consolas" w:cs="Consolas"/>
          <w:color w:val="000000"/>
          <w:sz w:val="16"/>
          <w:szCs w:val="16"/>
        </w:rPr>
        <w:t>FullYear</w:t>
      </w:r>
      <w:proofErr w:type="spellEnd"/>
      <w:r w:rsidRPr="005461FE">
        <w:rPr>
          <w:rFonts w:ascii="Consolas" w:hAnsi="Consolas" w:cs="Consolas"/>
          <w:color w:val="000000"/>
          <w:sz w:val="16"/>
          <w:szCs w:val="16"/>
        </w:rPr>
        <w:t>().</w:t>
      </w:r>
      <w:proofErr w:type="spellStart"/>
      <w:r w:rsidRPr="005461FE">
        <w:rPr>
          <w:rFonts w:ascii="Consolas" w:hAnsi="Consolas" w:cs="Consolas"/>
          <w:color w:val="000000"/>
          <w:sz w:val="16"/>
          <w:szCs w:val="16"/>
        </w:rPr>
        <w:t>toString</w:t>
      </w:r>
      <w:proofErr w:type="spellEnd"/>
      <w:r w:rsidRPr="005461FE">
        <w:rPr>
          <w:rFonts w:ascii="Consolas" w:hAnsi="Consolas" w:cs="Consolas"/>
          <w:color w:val="000000"/>
          <w:sz w:val="16"/>
          <w:szCs w:val="16"/>
        </w:rPr>
        <w:t>());</w:t>
      </w:r>
    </w:p>
    <w:p w14:paraId="2953D3B3" w14:textId="52245B94" w:rsidR="007D275A" w:rsidRDefault="00314923" w:rsidP="00996BEB">
      <w:pPr>
        <w:pStyle w:val="ListParagraph"/>
        <w:numPr>
          <w:ilvl w:val="0"/>
          <w:numId w:val="19"/>
        </w:numPr>
      </w:pPr>
      <w:r>
        <w:t>When using JavaScript functions in client-side scripts, make sure to use functions that are compatible with Internet Explorer 11 or greater</w:t>
      </w:r>
      <w:r w:rsidR="00587603">
        <w:t>, Chrome, Firefox, Microsoft Edge or Safari.</w:t>
      </w:r>
      <w:r w:rsidR="005465A0">
        <w:t xml:space="preserve">  Using unsupported functions will cause solutions to break or be unreliable in different browsers.</w:t>
      </w:r>
      <w:r w:rsidR="00C74075">
        <w:t xml:space="preserve">  </w:t>
      </w:r>
      <w:r w:rsidR="007D275A">
        <w:t xml:space="preserve">Here are examples of </w:t>
      </w:r>
      <w:r w:rsidR="00543DEC">
        <w:t xml:space="preserve">commands </w:t>
      </w:r>
      <w:r w:rsidR="007D275A">
        <w:t xml:space="preserve">that we </w:t>
      </w:r>
      <w:r w:rsidR="007D275A" w:rsidRPr="003F30BA">
        <w:t>should not use</w:t>
      </w:r>
      <w:r w:rsidR="007D275A">
        <w:t>:</w:t>
      </w:r>
    </w:p>
    <w:p w14:paraId="57DA115C" w14:textId="3397959F" w:rsidR="009B2DFF" w:rsidRPr="003F30BA" w:rsidRDefault="003F30BA" w:rsidP="003F30BA">
      <w:pPr>
        <w:pStyle w:val="ListParagraph"/>
        <w:rPr>
          <w:b/>
        </w:rPr>
      </w:pPr>
      <w:r>
        <w:rPr>
          <w:b/>
        </w:rPr>
        <w:t xml:space="preserve">DO NOT USE: </w:t>
      </w:r>
    </w:p>
    <w:p w14:paraId="24FEE0C2" w14:textId="77777777" w:rsidR="007D275A" w:rsidRDefault="00543DEC" w:rsidP="007D275A">
      <w:pPr>
        <w:pStyle w:val="ListParagraph"/>
        <w:numPr>
          <w:ilvl w:val="1"/>
          <w:numId w:val="19"/>
        </w:numPr>
      </w:pPr>
      <w:r>
        <w:t>“let”, “await” or “async”</w:t>
      </w:r>
      <w:r w:rsidR="00F41E88">
        <w:t>.</w:t>
      </w:r>
      <w:r w:rsidR="00CE209F">
        <w:t xml:space="preserve">  </w:t>
      </w:r>
    </w:p>
    <w:p w14:paraId="424D04F1" w14:textId="77777777" w:rsidR="007D275A" w:rsidRPr="007D275A" w:rsidRDefault="007D275A" w:rsidP="007D275A">
      <w:pPr>
        <w:pStyle w:val="ListParagraph"/>
        <w:numPr>
          <w:ilvl w:val="1"/>
          <w:numId w:val="19"/>
        </w:num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hAnsi="Consolas" w:cs="Courier New"/>
          <w:color w:val="000000"/>
          <w:sz w:val="20"/>
          <w:szCs w:val="20"/>
          <w:lang w:val="es-CL" w:eastAsia="es-CL"/>
        </w:rPr>
      </w:pPr>
      <w:proofErr w:type="spellStart"/>
      <w:r w:rsidRPr="007D275A">
        <w:rPr>
          <w:rFonts w:ascii="Courier New" w:hAnsi="Courier New" w:cs="Courier New"/>
          <w:color w:val="0077AA"/>
          <w:sz w:val="20"/>
          <w:szCs w:val="20"/>
          <w:shd w:val="clear" w:color="auto" w:fill="F5F2F0"/>
          <w:lang w:val="es-CL" w:eastAsia="es-CL"/>
        </w:rPr>
        <w:t>const</w:t>
      </w:r>
      <w:proofErr w:type="spellEnd"/>
      <w:r w:rsidRPr="007D275A">
        <w:rPr>
          <w:rFonts w:ascii="Courier New" w:hAnsi="Courier New" w:cs="Courier New"/>
          <w:color w:val="000000"/>
          <w:sz w:val="20"/>
          <w:szCs w:val="20"/>
          <w:shd w:val="clear" w:color="auto" w:fill="F5F2F0"/>
          <w:lang w:val="es-CL" w:eastAsia="es-CL"/>
        </w:rPr>
        <w:t xml:space="preserve"> </w:t>
      </w:r>
      <w:proofErr w:type="spellStart"/>
      <w:r w:rsidRPr="007D275A">
        <w:rPr>
          <w:rFonts w:ascii="Courier New" w:hAnsi="Courier New" w:cs="Courier New"/>
          <w:color w:val="883F44"/>
          <w:sz w:val="20"/>
          <w:szCs w:val="20"/>
          <w:shd w:val="clear" w:color="auto" w:fill="F5F2F0"/>
          <w:lang w:val="es-CL" w:eastAsia="es-CL"/>
        </w:rPr>
        <w:t>absValue</w:t>
      </w:r>
      <w:proofErr w:type="spellEnd"/>
      <w:r w:rsidRPr="007D275A">
        <w:rPr>
          <w:rFonts w:ascii="Courier New" w:hAnsi="Courier New" w:cs="Courier New"/>
          <w:color w:val="000000"/>
          <w:sz w:val="20"/>
          <w:szCs w:val="20"/>
          <w:shd w:val="clear" w:color="auto" w:fill="F5F2F0"/>
          <w:lang w:val="es-CL" w:eastAsia="es-CL"/>
        </w:rPr>
        <w:t xml:space="preserve"> </w:t>
      </w:r>
      <w:r w:rsidRPr="007D275A">
        <w:rPr>
          <w:rFonts w:ascii="Courier New" w:hAnsi="Courier New" w:cs="Courier New"/>
          <w:color w:val="9A6E3A"/>
          <w:sz w:val="20"/>
          <w:szCs w:val="20"/>
          <w:shd w:val="clear" w:color="auto" w:fill="F5F2F0"/>
          <w:lang w:val="es-CL" w:eastAsia="es-CL"/>
        </w:rPr>
        <w:t>=</w:t>
      </w:r>
      <w:r w:rsidRPr="007D275A">
        <w:rPr>
          <w:rFonts w:ascii="Courier New" w:hAnsi="Courier New" w:cs="Courier New"/>
          <w:color w:val="000000"/>
          <w:sz w:val="20"/>
          <w:szCs w:val="20"/>
          <w:shd w:val="clear" w:color="auto" w:fill="F5F2F0"/>
          <w:lang w:val="es-CL" w:eastAsia="es-CL"/>
        </w:rPr>
        <w:t xml:space="preserve"> </w:t>
      </w:r>
      <w:r w:rsidRPr="007D275A">
        <w:rPr>
          <w:rFonts w:ascii="Courier New" w:hAnsi="Courier New" w:cs="Courier New"/>
          <w:color w:val="999999"/>
          <w:sz w:val="20"/>
          <w:szCs w:val="20"/>
          <w:shd w:val="clear" w:color="auto" w:fill="F5F2F0"/>
          <w:lang w:val="es-CL" w:eastAsia="es-CL"/>
        </w:rPr>
        <w:t>(</w:t>
      </w:r>
      <w:proofErr w:type="spellStart"/>
      <w:r w:rsidRPr="007D275A">
        <w:rPr>
          <w:rFonts w:ascii="Courier New" w:hAnsi="Courier New" w:cs="Courier New"/>
          <w:color w:val="000000"/>
          <w:sz w:val="20"/>
          <w:szCs w:val="20"/>
          <w:shd w:val="clear" w:color="auto" w:fill="F5F2F0"/>
          <w:lang w:val="es-CL" w:eastAsia="es-CL"/>
        </w:rPr>
        <w:t>number</w:t>
      </w:r>
      <w:proofErr w:type="spellEnd"/>
      <w:r w:rsidRPr="007D275A">
        <w:rPr>
          <w:rFonts w:ascii="Courier New" w:hAnsi="Courier New" w:cs="Courier New"/>
          <w:color w:val="999999"/>
          <w:sz w:val="20"/>
          <w:szCs w:val="20"/>
          <w:shd w:val="clear" w:color="auto" w:fill="F5F2F0"/>
          <w:lang w:val="es-CL" w:eastAsia="es-CL"/>
        </w:rPr>
        <w:t>)</w:t>
      </w:r>
      <w:r w:rsidRPr="007D275A">
        <w:rPr>
          <w:rFonts w:ascii="Courier New" w:hAnsi="Courier New" w:cs="Courier New"/>
          <w:color w:val="000000"/>
          <w:sz w:val="20"/>
          <w:szCs w:val="20"/>
          <w:shd w:val="clear" w:color="auto" w:fill="F5F2F0"/>
          <w:lang w:val="es-CL" w:eastAsia="es-CL"/>
        </w:rPr>
        <w:t xml:space="preserve"> </w:t>
      </w:r>
      <w:r w:rsidRPr="007D275A">
        <w:rPr>
          <w:rFonts w:ascii="Courier New" w:hAnsi="Courier New" w:cs="Courier New"/>
          <w:color w:val="9A6E3A"/>
          <w:sz w:val="20"/>
          <w:szCs w:val="20"/>
          <w:shd w:val="clear" w:color="auto" w:fill="F5F2F0"/>
          <w:lang w:val="es-CL" w:eastAsia="es-CL"/>
        </w:rPr>
        <w:t>=&gt;</w:t>
      </w:r>
      <w:r w:rsidRPr="007D275A">
        <w:rPr>
          <w:rFonts w:ascii="Courier New" w:hAnsi="Courier New" w:cs="Courier New"/>
          <w:color w:val="000000"/>
          <w:sz w:val="20"/>
          <w:szCs w:val="20"/>
          <w:shd w:val="clear" w:color="auto" w:fill="F5F2F0"/>
          <w:lang w:val="es-CL" w:eastAsia="es-CL"/>
        </w:rPr>
        <w:t xml:space="preserve"> </w:t>
      </w:r>
      <w:r w:rsidRPr="007D275A">
        <w:rPr>
          <w:rFonts w:ascii="Courier New" w:hAnsi="Courier New" w:cs="Courier New"/>
          <w:color w:val="999999"/>
          <w:sz w:val="20"/>
          <w:szCs w:val="20"/>
          <w:shd w:val="clear" w:color="auto" w:fill="F5F2F0"/>
          <w:lang w:val="es-CL" w:eastAsia="es-CL"/>
        </w:rPr>
        <w:t>{</w:t>
      </w:r>
    </w:p>
    <w:p w14:paraId="6DD4B1BB" w14:textId="33A1C72E" w:rsidR="007D275A" w:rsidRDefault="007D275A" w:rsidP="007D275A">
      <w:pPr>
        <w:pStyle w:val="ListParagraph"/>
        <w:numPr>
          <w:ilvl w:val="1"/>
          <w:numId w:val="19"/>
        </w:numPr>
      </w:pPr>
      <w:r>
        <w:t xml:space="preserve">backtick literals:  </w:t>
      </w:r>
      <w:r>
        <w:rPr>
          <w:rFonts w:ascii="Arial" w:hAnsi="Arial" w:cs="Arial"/>
          <w:color w:val="222222"/>
          <w:shd w:val="clear" w:color="auto" w:fill="FFFFFF"/>
        </w:rPr>
        <w:t>(`${</w:t>
      </w:r>
      <w:proofErr w:type="spellStart"/>
      <w:r>
        <w:rPr>
          <w:rFonts w:ascii="Arial" w:hAnsi="Arial" w:cs="Arial"/>
          <w:color w:val="222222"/>
          <w:shd w:val="clear" w:color="auto" w:fill="FFFFFF"/>
        </w:rPr>
        <w:t>successMessage</w:t>
      </w:r>
      <w:proofErr w:type="spellEnd"/>
      <w:r>
        <w:rPr>
          <w:rFonts w:ascii="Arial" w:hAnsi="Arial" w:cs="Arial"/>
          <w:color w:val="222222"/>
          <w:shd w:val="clear" w:color="auto" w:fill="FFFFFF"/>
        </w:rPr>
        <w:t>} The form will be saved when the yellow banner appears.`)</w:t>
      </w:r>
    </w:p>
    <w:p w14:paraId="235EDF0B" w14:textId="2E437B0F" w:rsidR="006772AF" w:rsidRDefault="00CE209F" w:rsidP="007D275A">
      <w:pPr>
        <w:ind w:left="720"/>
      </w:pPr>
      <w:r>
        <w:t xml:space="preserve">These commands in code </w:t>
      </w:r>
      <w:r w:rsidRPr="00FE2F0C">
        <w:t>will not work</w:t>
      </w:r>
      <w:r>
        <w:t xml:space="preserve"> with Internet Explorer 11.  It is a </w:t>
      </w:r>
      <w:r w:rsidR="007D275A">
        <w:t>developer’s</w:t>
      </w:r>
      <w:r>
        <w:t xml:space="preserve"> responsibility to check </w:t>
      </w:r>
      <w:r w:rsidR="00CD453F">
        <w:t>for compatibility against the MDN documentation.</w:t>
      </w:r>
    </w:p>
    <w:p w14:paraId="6F6786FA" w14:textId="1B3E984D" w:rsidR="006772AF" w:rsidRPr="006772AF" w:rsidRDefault="006772AF" w:rsidP="002355A7">
      <w:pPr>
        <w:pStyle w:val="Heading2"/>
      </w:pPr>
      <w:r w:rsidRPr="006772AF">
        <w:t>Server Side/NodeJS Coding Standards</w:t>
      </w:r>
    </w:p>
    <w:p w14:paraId="09DBD521" w14:textId="5D5DA62D" w:rsidR="006772AF" w:rsidRDefault="006772AF" w:rsidP="006772AF">
      <w:pPr>
        <w:pStyle w:val="ListParagraph"/>
        <w:numPr>
          <w:ilvl w:val="0"/>
          <w:numId w:val="12"/>
        </w:numPr>
      </w:pPr>
      <w:r w:rsidRPr="006772AF">
        <w:t xml:space="preserve">A web service on the server side should handle calling multiple </w:t>
      </w:r>
      <w:r w:rsidR="00DF5AAA" w:rsidRPr="006772AF">
        <w:t>server-side</w:t>
      </w:r>
      <w:r w:rsidRPr="006772AF">
        <w:t xml:space="preserve"> resources to bring together information.</w:t>
      </w:r>
    </w:p>
    <w:p w14:paraId="4A2C8284" w14:textId="77777777" w:rsidR="00CE784E" w:rsidRDefault="006772AF" w:rsidP="00CE784E">
      <w:pPr>
        <w:pStyle w:val="ListParagraph"/>
        <w:numPr>
          <w:ilvl w:val="0"/>
          <w:numId w:val="12"/>
        </w:numPr>
      </w:pPr>
      <w:r>
        <w:t xml:space="preserve">On the server side, when you are using </w:t>
      </w:r>
      <w:proofErr w:type="spellStart"/>
      <w:r>
        <w:t>vvClient.forms.getForms</w:t>
      </w:r>
      <w:proofErr w:type="spellEnd"/>
      <w:r>
        <w:t xml:space="preserve"> in code, assign the name of the form template to a variable in place of the form template id.  If you are updating a form or creating a new form record from </w:t>
      </w:r>
      <w:proofErr w:type="spellStart"/>
      <w:r>
        <w:t>vvClient.forms</w:t>
      </w:r>
      <w:proofErr w:type="spellEnd"/>
      <w:r>
        <w:t xml:space="preserve"> type calls, you</w:t>
      </w:r>
      <w:r w:rsidR="00CE784E">
        <w:t xml:space="preserve"> can also use the name of the form template. It is not necessary to use the GUID of the form template. </w:t>
      </w:r>
    </w:p>
    <w:p w14:paraId="03F593CA" w14:textId="6935A5F4" w:rsidR="006772AF" w:rsidRDefault="006772AF" w:rsidP="00CE784E">
      <w:pPr>
        <w:pStyle w:val="ListParagraph"/>
        <w:numPr>
          <w:ilvl w:val="1"/>
          <w:numId w:val="12"/>
        </w:numPr>
      </w:pPr>
      <w:r>
        <w:t>Create the variable right after the logging statement so it is at the top of the code.  Using the name will ease migrating from dev to test and production.</w:t>
      </w:r>
    </w:p>
    <w:p w14:paraId="7F335870" w14:textId="5AF44CDD" w:rsidR="006772AF" w:rsidRDefault="006772AF" w:rsidP="00CE784E">
      <w:pPr>
        <w:pStyle w:val="ListParagraph"/>
        <w:numPr>
          <w:ilvl w:val="1"/>
          <w:numId w:val="12"/>
        </w:numPr>
      </w:pPr>
      <w:r>
        <w:t xml:space="preserve">The variable that contains the form template </w:t>
      </w:r>
      <w:r w:rsidR="00CE784E">
        <w:t>name</w:t>
      </w:r>
      <w:r>
        <w:t xml:space="preserve"> should start with a brief name of the template and end with the string “</w:t>
      </w:r>
      <w:proofErr w:type="spellStart"/>
      <w:r>
        <w:t>TemplateID</w:t>
      </w:r>
      <w:proofErr w:type="spellEnd"/>
      <w:r>
        <w:t>”.  Generic names are not helpful in this circumstance to understand the code later.</w:t>
      </w:r>
    </w:p>
    <w:p w14:paraId="25E87DC0" w14:textId="1446CDA3" w:rsidR="00B451A8" w:rsidRPr="00521536" w:rsidRDefault="00B451A8" w:rsidP="006772AF">
      <w:pPr>
        <w:pStyle w:val="ListParagraph"/>
        <w:numPr>
          <w:ilvl w:val="0"/>
          <w:numId w:val="12"/>
        </w:numPr>
        <w:rPr>
          <w:color w:val="4F81BD" w:themeColor="accent1"/>
        </w:rPr>
      </w:pPr>
      <w:r w:rsidRPr="00521536">
        <w:rPr>
          <w:color w:val="4F81BD" w:themeColor="accent1"/>
        </w:rPr>
        <w:t xml:space="preserve">When declaring variables, only use const in web service scripts to declare configuration type variables that will never change in your code.  At all other times use let or var.  This will prevent errors from occurring if someone </w:t>
      </w:r>
      <w:r w:rsidR="00D311F9" w:rsidRPr="00521536">
        <w:rPr>
          <w:color w:val="4F81BD" w:themeColor="accent1"/>
        </w:rPr>
        <w:t>inadvertently attempts to assign values to a const variable after it has been declared.</w:t>
      </w:r>
    </w:p>
    <w:p w14:paraId="4ED94982" w14:textId="2ADAC5F1" w:rsidR="006772AF" w:rsidRDefault="006772AF" w:rsidP="006772AF">
      <w:pPr>
        <w:pStyle w:val="ListParagraph"/>
        <w:numPr>
          <w:ilvl w:val="0"/>
          <w:numId w:val="12"/>
        </w:numPr>
      </w:pPr>
      <w:r>
        <w:t xml:space="preserve">A comment section needs to be at the top of the </w:t>
      </w:r>
      <w:proofErr w:type="spellStart"/>
      <w:r>
        <w:t>module.exports.main</w:t>
      </w:r>
      <w:proofErr w:type="spellEnd"/>
      <w:r>
        <w:t xml:space="preserve"> section that looks like the following:</w:t>
      </w:r>
    </w:p>
    <w:p w14:paraId="3BC15B90" w14:textId="0917405D"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FF"/>
          <w:sz w:val="19"/>
          <w:szCs w:val="19"/>
          <w:highlight w:val="white"/>
        </w:rPr>
        <w:t>var</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vEntities</w:t>
      </w:r>
      <w:proofErr w:type="spellEnd"/>
      <w:r>
        <w:rPr>
          <w:rFonts w:ascii="Consolas" w:hAnsi="Consolas" w:cs="Consolas"/>
          <w:color w:val="000000"/>
          <w:sz w:val="19"/>
          <w:szCs w:val="19"/>
          <w:highlight w:val="white"/>
        </w:rPr>
        <w:t xml:space="preserve"> = require(</w:t>
      </w:r>
      <w:r>
        <w:rPr>
          <w:rFonts w:ascii="Consolas" w:hAnsi="Consolas" w:cs="Consolas"/>
          <w:color w:val="A31515"/>
          <w:sz w:val="19"/>
          <w:szCs w:val="19"/>
          <w:highlight w:val="white"/>
        </w:rPr>
        <w:t>"../</w:t>
      </w:r>
      <w:proofErr w:type="spellStart"/>
      <w:r>
        <w:rPr>
          <w:rFonts w:ascii="Consolas" w:hAnsi="Consolas" w:cs="Consolas"/>
          <w:color w:val="A31515"/>
          <w:sz w:val="19"/>
          <w:szCs w:val="19"/>
          <w:highlight w:val="white"/>
        </w:rPr>
        <w:t>VVRestApi</w:t>
      </w:r>
      <w:proofErr w:type="spellEnd"/>
      <w:r>
        <w:rPr>
          <w:rFonts w:ascii="Consolas" w:hAnsi="Consolas" w:cs="Consolas"/>
          <w:color w:val="A31515"/>
          <w:sz w:val="19"/>
          <w:szCs w:val="19"/>
          <w:highlight w:val="white"/>
        </w:rPr>
        <w:t>"</w:t>
      </w:r>
      <w:r>
        <w:rPr>
          <w:rFonts w:ascii="Consolas" w:hAnsi="Consolas" w:cs="Consolas"/>
          <w:color w:val="000000"/>
          <w:sz w:val="19"/>
          <w:szCs w:val="19"/>
          <w:highlight w:val="white"/>
        </w:rPr>
        <w:t>);</w:t>
      </w:r>
    </w:p>
    <w:p w14:paraId="03E28326"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FF"/>
          <w:sz w:val="19"/>
          <w:szCs w:val="19"/>
          <w:highlight w:val="white"/>
        </w:rPr>
        <w:t>var</w:t>
      </w:r>
      <w:r>
        <w:rPr>
          <w:rFonts w:ascii="Consolas" w:hAnsi="Consolas" w:cs="Consolas"/>
          <w:color w:val="000000"/>
          <w:sz w:val="19"/>
          <w:szCs w:val="19"/>
          <w:highlight w:val="white"/>
        </w:rPr>
        <w:t xml:space="preserve"> logger = require(</w:t>
      </w:r>
      <w:r>
        <w:rPr>
          <w:rFonts w:ascii="Consolas" w:hAnsi="Consolas" w:cs="Consolas"/>
          <w:color w:val="A31515"/>
          <w:sz w:val="19"/>
          <w:szCs w:val="19"/>
          <w:highlight w:val="white"/>
        </w:rPr>
        <w:t>'../log'</w:t>
      </w:r>
      <w:r>
        <w:rPr>
          <w:rFonts w:ascii="Consolas" w:hAnsi="Consolas" w:cs="Consolas"/>
          <w:color w:val="000000"/>
          <w:sz w:val="19"/>
          <w:szCs w:val="19"/>
          <w:highlight w:val="white"/>
        </w:rPr>
        <w:t>);</w:t>
      </w:r>
    </w:p>
    <w:p w14:paraId="23CE087F"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p>
    <w:p w14:paraId="3228B2C0"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proofErr w:type="spellStart"/>
      <w:r>
        <w:rPr>
          <w:rFonts w:ascii="Consolas" w:hAnsi="Consolas" w:cs="Consolas"/>
          <w:color w:val="000000"/>
          <w:sz w:val="19"/>
          <w:szCs w:val="19"/>
          <w:highlight w:val="white"/>
        </w:rPr>
        <w:t>module.exports.getCredentials</w:t>
      </w:r>
      <w:proofErr w:type="spellEnd"/>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function</w:t>
      </w:r>
      <w:r>
        <w:rPr>
          <w:rFonts w:ascii="Consolas" w:hAnsi="Consolas" w:cs="Consolas"/>
          <w:color w:val="000000"/>
          <w:sz w:val="19"/>
          <w:szCs w:val="19"/>
          <w:highlight w:val="white"/>
        </w:rPr>
        <w:t xml:space="preserve"> () {</w:t>
      </w:r>
    </w:p>
    <w:p w14:paraId="5E5E3595"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ar</w:t>
      </w:r>
      <w:r>
        <w:rPr>
          <w:rFonts w:ascii="Consolas" w:hAnsi="Consolas" w:cs="Consolas"/>
          <w:color w:val="000000"/>
          <w:sz w:val="19"/>
          <w:szCs w:val="19"/>
          <w:highlight w:val="white"/>
        </w:rPr>
        <w:t xml:space="preserve"> options = {};</w:t>
      </w:r>
    </w:p>
    <w:p w14:paraId="5F3A7A0E"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options.customerAlias</w:t>
      </w:r>
      <w:proofErr w:type="spellEnd"/>
      <w:r>
        <w:rPr>
          <w:rFonts w:ascii="Consolas" w:hAnsi="Consolas" w:cs="Consolas"/>
          <w:color w:val="000000"/>
          <w:sz w:val="19"/>
          <w:szCs w:val="19"/>
          <w:highlight w:val="white"/>
        </w:rPr>
        <w:t xml:space="preserve"> = </w:t>
      </w:r>
      <w:r>
        <w:rPr>
          <w:rFonts w:ascii="Consolas" w:hAnsi="Consolas" w:cs="Consolas"/>
          <w:color w:val="A31515"/>
          <w:sz w:val="19"/>
          <w:szCs w:val="19"/>
          <w:highlight w:val="white"/>
        </w:rPr>
        <w:t>"CUSTOMER ALIAS"</w:t>
      </w:r>
      <w:r>
        <w:rPr>
          <w:rFonts w:ascii="Consolas" w:hAnsi="Consolas" w:cs="Consolas"/>
          <w:color w:val="000000"/>
          <w:sz w:val="19"/>
          <w:szCs w:val="19"/>
          <w:highlight w:val="white"/>
        </w:rPr>
        <w:t>;</w:t>
      </w:r>
    </w:p>
    <w:p w14:paraId="61695EA0"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options.databaseAlias</w:t>
      </w:r>
      <w:proofErr w:type="spellEnd"/>
      <w:r>
        <w:rPr>
          <w:rFonts w:ascii="Consolas" w:hAnsi="Consolas" w:cs="Consolas"/>
          <w:color w:val="000000"/>
          <w:sz w:val="19"/>
          <w:szCs w:val="19"/>
          <w:highlight w:val="white"/>
        </w:rPr>
        <w:t xml:space="preserve"> = </w:t>
      </w:r>
      <w:r>
        <w:rPr>
          <w:rFonts w:ascii="Consolas" w:hAnsi="Consolas" w:cs="Consolas"/>
          <w:color w:val="A31515"/>
          <w:sz w:val="19"/>
          <w:szCs w:val="19"/>
          <w:highlight w:val="white"/>
        </w:rPr>
        <w:t>"DATABASE ALIAS"</w:t>
      </w:r>
      <w:r>
        <w:rPr>
          <w:rFonts w:ascii="Consolas" w:hAnsi="Consolas" w:cs="Consolas"/>
          <w:color w:val="000000"/>
          <w:sz w:val="19"/>
          <w:szCs w:val="19"/>
          <w:highlight w:val="white"/>
        </w:rPr>
        <w:t>;</w:t>
      </w:r>
    </w:p>
    <w:p w14:paraId="225FFD6A"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options.userId</w:t>
      </w:r>
      <w:proofErr w:type="spellEnd"/>
      <w:r>
        <w:rPr>
          <w:rFonts w:ascii="Consolas" w:hAnsi="Consolas" w:cs="Consolas"/>
          <w:color w:val="000000"/>
          <w:sz w:val="19"/>
          <w:szCs w:val="19"/>
          <w:highlight w:val="white"/>
        </w:rPr>
        <w:t xml:space="preserve"> = </w:t>
      </w:r>
      <w:r>
        <w:rPr>
          <w:rFonts w:ascii="Consolas" w:hAnsi="Consolas" w:cs="Consolas"/>
          <w:color w:val="A31515"/>
          <w:sz w:val="19"/>
          <w:szCs w:val="19"/>
          <w:highlight w:val="white"/>
        </w:rPr>
        <w:t>"USER ACCOUNT"</w:t>
      </w:r>
      <w:r>
        <w:rPr>
          <w:rFonts w:ascii="Consolas" w:hAnsi="Consolas" w:cs="Consolas"/>
          <w:color w:val="000000"/>
          <w:sz w:val="19"/>
          <w:szCs w:val="19"/>
          <w:highlight w:val="white"/>
        </w:rPr>
        <w:t>;</w:t>
      </w:r>
    </w:p>
    <w:p w14:paraId="57898474"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options.password</w:t>
      </w:r>
      <w:proofErr w:type="spellEnd"/>
      <w:r>
        <w:rPr>
          <w:rFonts w:ascii="Consolas" w:hAnsi="Consolas" w:cs="Consolas"/>
          <w:color w:val="000000"/>
          <w:sz w:val="19"/>
          <w:szCs w:val="19"/>
          <w:highlight w:val="white"/>
        </w:rPr>
        <w:t xml:space="preserve"> = </w:t>
      </w:r>
      <w:r>
        <w:rPr>
          <w:rFonts w:ascii="Consolas" w:hAnsi="Consolas" w:cs="Consolas"/>
          <w:color w:val="A31515"/>
          <w:sz w:val="19"/>
          <w:szCs w:val="19"/>
          <w:highlight w:val="white"/>
        </w:rPr>
        <w:t>"PASSWORD"</w:t>
      </w:r>
      <w:r>
        <w:rPr>
          <w:rFonts w:ascii="Consolas" w:hAnsi="Consolas" w:cs="Consolas"/>
          <w:color w:val="000000"/>
          <w:sz w:val="19"/>
          <w:szCs w:val="19"/>
          <w:highlight w:val="white"/>
        </w:rPr>
        <w:t>;</w:t>
      </w:r>
    </w:p>
    <w:p w14:paraId="51AB31C7"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options.clientId</w:t>
      </w:r>
      <w:proofErr w:type="spellEnd"/>
      <w:r>
        <w:rPr>
          <w:rFonts w:ascii="Consolas" w:hAnsi="Consolas" w:cs="Consolas"/>
          <w:color w:val="000000"/>
          <w:sz w:val="19"/>
          <w:szCs w:val="19"/>
          <w:highlight w:val="white"/>
        </w:rPr>
        <w:t xml:space="preserve"> = </w:t>
      </w:r>
      <w:r>
        <w:rPr>
          <w:rFonts w:ascii="Consolas" w:hAnsi="Consolas" w:cs="Consolas"/>
          <w:color w:val="A31515"/>
          <w:sz w:val="19"/>
          <w:szCs w:val="19"/>
          <w:highlight w:val="white"/>
        </w:rPr>
        <w:t>"DEVELOPER KEY"</w:t>
      </w:r>
      <w:r>
        <w:rPr>
          <w:rFonts w:ascii="Consolas" w:hAnsi="Consolas" w:cs="Consolas"/>
          <w:color w:val="000000"/>
          <w:sz w:val="19"/>
          <w:szCs w:val="19"/>
          <w:highlight w:val="white"/>
        </w:rPr>
        <w:t>;</w:t>
      </w:r>
    </w:p>
    <w:p w14:paraId="2FA17EC1"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options.clientSecret</w:t>
      </w:r>
      <w:proofErr w:type="spellEnd"/>
      <w:r>
        <w:rPr>
          <w:rFonts w:ascii="Consolas" w:hAnsi="Consolas" w:cs="Consolas"/>
          <w:color w:val="000000"/>
          <w:sz w:val="19"/>
          <w:szCs w:val="19"/>
          <w:highlight w:val="white"/>
        </w:rPr>
        <w:t xml:space="preserve"> = </w:t>
      </w:r>
      <w:r>
        <w:rPr>
          <w:rFonts w:ascii="Consolas" w:hAnsi="Consolas" w:cs="Consolas"/>
          <w:color w:val="A31515"/>
          <w:sz w:val="19"/>
          <w:szCs w:val="19"/>
          <w:highlight w:val="white"/>
        </w:rPr>
        <w:t>"DEVELOPER SECRET"</w:t>
      </w:r>
      <w:r>
        <w:rPr>
          <w:rFonts w:ascii="Consolas" w:hAnsi="Consolas" w:cs="Consolas"/>
          <w:color w:val="000000"/>
          <w:sz w:val="19"/>
          <w:szCs w:val="19"/>
          <w:highlight w:val="white"/>
        </w:rPr>
        <w:t>;</w:t>
      </w:r>
    </w:p>
    <w:p w14:paraId="61887552"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options;</w:t>
      </w:r>
    </w:p>
    <w:p w14:paraId="4B09C85E"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w:t>
      </w:r>
    </w:p>
    <w:p w14:paraId="5158A879"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p>
    <w:p w14:paraId="5143FA21"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proofErr w:type="spellStart"/>
      <w:r>
        <w:rPr>
          <w:rFonts w:ascii="Consolas" w:hAnsi="Consolas" w:cs="Consolas"/>
          <w:color w:val="000000"/>
          <w:sz w:val="19"/>
          <w:szCs w:val="19"/>
          <w:highlight w:val="white"/>
        </w:rPr>
        <w:lastRenderedPageBreak/>
        <w:t>module.exports.main</w:t>
      </w:r>
      <w:proofErr w:type="spellEnd"/>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function</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vClient</w:t>
      </w:r>
      <w:proofErr w:type="spellEnd"/>
      <w:r>
        <w:rPr>
          <w:rFonts w:ascii="Consolas" w:hAnsi="Consolas" w:cs="Consolas"/>
          <w:color w:val="000000"/>
          <w:sz w:val="19"/>
          <w:szCs w:val="19"/>
          <w:highlight w:val="white"/>
        </w:rPr>
        <w:t>, response, token) {</w:t>
      </w:r>
    </w:p>
    <w:p w14:paraId="37DFAB77"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w:t>
      </w:r>
    </w:p>
    <w:p w14:paraId="1AC1C827"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Script Name:   NAME OF WEBSERVICE (SHOULD BE ALL ONE WORD)</w:t>
      </w:r>
    </w:p>
    <w:p w14:paraId="1728446E"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Customer:      CUSTOMER NAME</w:t>
      </w:r>
    </w:p>
    <w:p w14:paraId="7ED5F5A4"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Purpose:       DESCRIPTION OF THE WEB SERVICE.</w:t>
      </w:r>
    </w:p>
    <w:p w14:paraId="713D91EE"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Parameters:    The following represent variables passed into the function:  (Following are examples only.)</w:t>
      </w:r>
    </w:p>
    <w:p w14:paraId="62145351"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w:t>
      </w:r>
      <w:proofErr w:type="spellStart"/>
      <w:r>
        <w:rPr>
          <w:rFonts w:ascii="Consolas" w:hAnsi="Consolas" w:cs="Consolas"/>
          <w:color w:val="008000"/>
          <w:sz w:val="19"/>
          <w:szCs w:val="19"/>
          <w:highlight w:val="white"/>
        </w:rPr>
        <w:t>objUserList</w:t>
      </w:r>
      <w:proofErr w:type="spellEnd"/>
      <w:r>
        <w:rPr>
          <w:rFonts w:ascii="Consolas" w:hAnsi="Consolas" w:cs="Consolas"/>
          <w:color w:val="008000"/>
          <w:sz w:val="19"/>
          <w:szCs w:val="19"/>
          <w:highlight w:val="white"/>
        </w:rPr>
        <w:t xml:space="preserve"> - Object with list of users passed to function.</w:t>
      </w:r>
    </w:p>
    <w:p w14:paraId="40CD2E01"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w:t>
      </w:r>
      <w:proofErr w:type="spellStart"/>
      <w:r>
        <w:rPr>
          <w:rFonts w:ascii="Consolas" w:hAnsi="Consolas" w:cs="Consolas"/>
          <w:color w:val="008000"/>
          <w:sz w:val="19"/>
          <w:szCs w:val="19"/>
          <w:highlight w:val="white"/>
        </w:rPr>
        <w:t>arrStatus</w:t>
      </w:r>
      <w:proofErr w:type="spellEnd"/>
      <w:r>
        <w:rPr>
          <w:rFonts w:ascii="Consolas" w:hAnsi="Consolas" w:cs="Consolas"/>
          <w:color w:val="008000"/>
          <w:sz w:val="19"/>
          <w:szCs w:val="19"/>
          <w:highlight w:val="white"/>
        </w:rPr>
        <w:t xml:space="preserve"> - Array with list of statuses for each user.</w:t>
      </w:r>
    </w:p>
    <w:p w14:paraId="1A6AC591"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w:t>
      </w:r>
      <w:proofErr w:type="spellStart"/>
      <w:r>
        <w:rPr>
          <w:rFonts w:ascii="Consolas" w:hAnsi="Consolas" w:cs="Consolas"/>
          <w:color w:val="008000"/>
          <w:sz w:val="19"/>
          <w:szCs w:val="19"/>
          <w:highlight w:val="white"/>
        </w:rPr>
        <w:t>txtSite</w:t>
      </w:r>
      <w:proofErr w:type="spellEnd"/>
      <w:r>
        <w:rPr>
          <w:rFonts w:ascii="Consolas" w:hAnsi="Consolas" w:cs="Consolas"/>
          <w:color w:val="008000"/>
          <w:sz w:val="19"/>
          <w:szCs w:val="19"/>
          <w:highlight w:val="white"/>
        </w:rPr>
        <w:t xml:space="preserve"> - Name of site.</w:t>
      </w:r>
    </w:p>
    <w:p w14:paraId="0D2A000E"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Return Array:  The following represents the array of information returned to the calling function.  This is a standardized response.  Any item in the array at points 2 or above can be used to return multiple items of information.</w:t>
      </w:r>
    </w:p>
    <w:p w14:paraId="3E47ED53" w14:textId="044D1D9C" w:rsidR="00720CD2" w:rsidRPr="00720CD2" w:rsidRDefault="00720CD2" w:rsidP="00720CD2">
      <w:pPr>
        <w:autoSpaceDE w:val="0"/>
        <w:autoSpaceDN w:val="0"/>
        <w:adjustRightInd w:val="0"/>
        <w:spacing w:before="0" w:after="0"/>
        <w:jc w:val="left"/>
        <w:rPr>
          <w:rFonts w:ascii="Consolas" w:hAnsi="Consolas" w:cs="Consolas"/>
          <w:color w:val="008000"/>
          <w:sz w:val="19"/>
          <w:szCs w:val="19"/>
        </w:rPr>
      </w:pPr>
      <w:r>
        <w:rPr>
          <w:rFonts w:ascii="Consolas" w:hAnsi="Consolas" w:cs="Consolas"/>
          <w:color w:val="008000"/>
          <w:sz w:val="19"/>
          <w:szCs w:val="19"/>
        </w:rPr>
        <w:t xml:space="preserve">                   </w:t>
      </w:r>
      <w:r w:rsidRPr="00720CD2">
        <w:rPr>
          <w:rFonts w:ascii="Consolas" w:hAnsi="Consolas" w:cs="Consolas"/>
          <w:color w:val="008000"/>
          <w:sz w:val="19"/>
          <w:szCs w:val="19"/>
        </w:rPr>
        <w:t>0 - Status: Unique, Not Unique, Error</w:t>
      </w:r>
    </w:p>
    <w:p w14:paraId="68684D7C" w14:textId="77777777" w:rsidR="00720CD2" w:rsidRPr="00720CD2" w:rsidRDefault="00720CD2" w:rsidP="00720CD2">
      <w:pPr>
        <w:autoSpaceDE w:val="0"/>
        <w:autoSpaceDN w:val="0"/>
        <w:adjustRightInd w:val="0"/>
        <w:spacing w:before="0" w:after="0"/>
        <w:jc w:val="left"/>
        <w:rPr>
          <w:rFonts w:ascii="Consolas" w:hAnsi="Consolas" w:cs="Consolas"/>
          <w:color w:val="008000"/>
          <w:sz w:val="19"/>
          <w:szCs w:val="19"/>
        </w:rPr>
      </w:pPr>
      <w:r w:rsidRPr="00720CD2">
        <w:rPr>
          <w:rFonts w:ascii="Consolas" w:hAnsi="Consolas" w:cs="Consolas"/>
          <w:color w:val="008000"/>
          <w:sz w:val="19"/>
          <w:szCs w:val="19"/>
        </w:rPr>
        <w:tab/>
      </w:r>
      <w:r w:rsidRPr="00720CD2">
        <w:rPr>
          <w:rFonts w:ascii="Consolas" w:hAnsi="Consolas" w:cs="Consolas"/>
          <w:color w:val="008000"/>
          <w:sz w:val="19"/>
          <w:szCs w:val="19"/>
        </w:rPr>
        <w:tab/>
        <w:t xml:space="preserve">            1 - Message</w:t>
      </w:r>
    </w:p>
    <w:p w14:paraId="7993A42E" w14:textId="04718111" w:rsidR="006772AF" w:rsidRDefault="00720CD2" w:rsidP="00720CD2">
      <w:pPr>
        <w:autoSpaceDE w:val="0"/>
        <w:autoSpaceDN w:val="0"/>
        <w:adjustRightInd w:val="0"/>
        <w:spacing w:before="0" w:after="0"/>
        <w:jc w:val="left"/>
        <w:rPr>
          <w:rFonts w:ascii="Consolas" w:hAnsi="Consolas" w:cs="Consolas"/>
          <w:color w:val="008000"/>
          <w:sz w:val="19"/>
          <w:szCs w:val="19"/>
          <w:highlight w:val="white"/>
        </w:rPr>
      </w:pPr>
      <w:r w:rsidRPr="00720CD2">
        <w:rPr>
          <w:rFonts w:ascii="Consolas" w:hAnsi="Consolas" w:cs="Consolas"/>
          <w:color w:val="008000"/>
          <w:sz w:val="19"/>
          <w:szCs w:val="19"/>
        </w:rPr>
        <w:tab/>
      </w:r>
      <w:r w:rsidRPr="00720CD2">
        <w:rPr>
          <w:rFonts w:ascii="Consolas" w:hAnsi="Consolas" w:cs="Consolas"/>
          <w:color w:val="008000"/>
          <w:sz w:val="19"/>
          <w:szCs w:val="19"/>
        </w:rPr>
        <w:tab/>
        <w:t xml:space="preserve">            2 - </w:t>
      </w:r>
      <w:proofErr w:type="spellStart"/>
      <w:r w:rsidRPr="00720CD2">
        <w:rPr>
          <w:rFonts w:ascii="Consolas" w:hAnsi="Consolas" w:cs="Consolas"/>
          <w:color w:val="008000"/>
          <w:sz w:val="19"/>
          <w:szCs w:val="19"/>
        </w:rPr>
        <w:t>objUserInformation</w:t>
      </w:r>
      <w:proofErr w:type="spellEnd"/>
      <w:r w:rsidRPr="00720CD2">
        <w:rPr>
          <w:rFonts w:ascii="Consolas" w:hAnsi="Consolas" w:cs="Consolas"/>
          <w:color w:val="008000"/>
          <w:sz w:val="19"/>
          <w:szCs w:val="19"/>
        </w:rPr>
        <w:t xml:space="preserve"> - Object containing user information.</w:t>
      </w:r>
    </w:p>
    <w:p w14:paraId="6F5367FE" w14:textId="2CB2E28D" w:rsidR="0009780B"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w:t>
      </w:r>
      <w:r w:rsidR="0009780B">
        <w:rPr>
          <w:rFonts w:ascii="Consolas" w:hAnsi="Consolas" w:cs="Consolas"/>
          <w:color w:val="008000"/>
          <w:sz w:val="19"/>
          <w:szCs w:val="19"/>
          <w:highlight w:val="white"/>
        </w:rPr>
        <w:t xml:space="preserve">Process Pseudocode:  </w:t>
      </w:r>
      <w:r>
        <w:rPr>
          <w:rFonts w:ascii="Consolas" w:hAnsi="Consolas" w:cs="Consolas"/>
          <w:color w:val="008000"/>
          <w:sz w:val="19"/>
          <w:szCs w:val="19"/>
          <w:highlight w:val="white"/>
        </w:rPr>
        <w:t xml:space="preserve"> </w:t>
      </w:r>
      <w:r w:rsidR="00D055C6">
        <w:rPr>
          <w:rFonts w:ascii="Consolas" w:hAnsi="Consolas" w:cs="Consolas"/>
          <w:color w:val="008000"/>
          <w:sz w:val="19"/>
          <w:szCs w:val="19"/>
          <w:highlight w:val="white"/>
        </w:rPr>
        <w:t>The following documents the pseudo code for this process.</w:t>
      </w:r>
    </w:p>
    <w:p w14:paraId="65AA1536" w14:textId="26FFE3F4" w:rsidR="00D055C6" w:rsidRDefault="00D055C6" w:rsidP="00D055C6">
      <w:pPr>
        <w:autoSpaceDE w:val="0"/>
        <w:autoSpaceDN w:val="0"/>
        <w:adjustRightInd w:val="0"/>
        <w:spacing w:before="0" w:after="0"/>
        <w:ind w:left="720"/>
        <w:jc w:val="left"/>
        <w:rPr>
          <w:rFonts w:ascii="Consolas" w:hAnsi="Consolas" w:cs="Consolas"/>
          <w:color w:val="008000"/>
          <w:sz w:val="19"/>
          <w:szCs w:val="19"/>
          <w:highlight w:val="white"/>
        </w:rPr>
      </w:pPr>
      <w:r>
        <w:rPr>
          <w:rFonts w:ascii="Consolas" w:hAnsi="Consolas" w:cs="Consolas"/>
          <w:color w:val="008000"/>
          <w:sz w:val="19"/>
          <w:szCs w:val="19"/>
          <w:highlight w:val="white"/>
        </w:rPr>
        <w:t>Step1:  Do this to acquire that.</w:t>
      </w:r>
    </w:p>
    <w:p w14:paraId="41D8D1D2" w14:textId="3BE30232" w:rsidR="00D055C6" w:rsidRDefault="00D055C6" w:rsidP="00D055C6">
      <w:pPr>
        <w:autoSpaceDE w:val="0"/>
        <w:autoSpaceDN w:val="0"/>
        <w:adjustRightInd w:val="0"/>
        <w:spacing w:before="0" w:after="0"/>
        <w:ind w:left="720"/>
        <w:jc w:val="left"/>
        <w:rPr>
          <w:rFonts w:ascii="Consolas" w:hAnsi="Consolas" w:cs="Consolas"/>
          <w:color w:val="008000"/>
          <w:sz w:val="19"/>
          <w:szCs w:val="19"/>
          <w:highlight w:val="white"/>
        </w:rPr>
      </w:pPr>
      <w:r>
        <w:rPr>
          <w:rFonts w:ascii="Consolas" w:hAnsi="Consolas" w:cs="Consolas"/>
          <w:color w:val="008000"/>
          <w:sz w:val="19"/>
          <w:szCs w:val="19"/>
          <w:highlight w:val="white"/>
        </w:rPr>
        <w:t>Step2:  Doe that to complete the other.</w:t>
      </w:r>
    </w:p>
    <w:p w14:paraId="300E71CC" w14:textId="35C8B1A2" w:rsidR="006772AF" w:rsidRDefault="006772AF" w:rsidP="0009780B">
      <w:pPr>
        <w:autoSpaceDE w:val="0"/>
        <w:autoSpaceDN w:val="0"/>
        <w:adjustRightInd w:val="0"/>
        <w:spacing w:before="0" w:after="0"/>
        <w:ind w:firstLine="360"/>
        <w:jc w:val="left"/>
        <w:rPr>
          <w:rFonts w:ascii="Consolas" w:hAnsi="Consolas" w:cs="Consolas"/>
          <w:color w:val="008000"/>
          <w:sz w:val="19"/>
          <w:szCs w:val="19"/>
          <w:highlight w:val="white"/>
        </w:rPr>
      </w:pPr>
      <w:r>
        <w:rPr>
          <w:rFonts w:ascii="Consolas" w:hAnsi="Consolas" w:cs="Consolas"/>
          <w:color w:val="008000"/>
          <w:sz w:val="19"/>
          <w:szCs w:val="19"/>
          <w:highlight w:val="white"/>
        </w:rPr>
        <w:t>Date of Dev:   05/07/2017</w:t>
      </w:r>
    </w:p>
    <w:p w14:paraId="353066F7"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Last Rev Date: 11/16/2017</w:t>
      </w:r>
    </w:p>
    <w:p w14:paraId="1CEAF2FD"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p>
    <w:p w14:paraId="7C78A4E7"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Revision Notes:</w:t>
      </w:r>
    </w:p>
    <w:p w14:paraId="3B5B3FAF"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05/08/2017 - DEVELOPER NAME: Initial creation of the business process. </w:t>
      </w:r>
    </w:p>
    <w:p w14:paraId="36A6E987"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11/16/2017 - DEVELOPER NAME: Update the query to include submission and waiting approval...</w:t>
      </w:r>
    </w:p>
    <w:p w14:paraId="5F53501F" w14:textId="3C59A86D" w:rsidR="006772AF" w:rsidRDefault="006772AF" w:rsidP="006772AF">
      <w:r>
        <w:rPr>
          <w:rFonts w:ascii="Consolas" w:hAnsi="Consolas" w:cs="Consolas"/>
          <w:color w:val="008000"/>
          <w:sz w:val="19"/>
          <w:szCs w:val="19"/>
          <w:highlight w:val="white"/>
        </w:rPr>
        <w:t xml:space="preserve">    */</w:t>
      </w:r>
    </w:p>
    <w:p w14:paraId="1A35AE59" w14:textId="1F13589A" w:rsidR="006772AF" w:rsidRDefault="006772AF" w:rsidP="00720CD2">
      <w:pPr>
        <w:pStyle w:val="ListParagraph"/>
        <w:numPr>
          <w:ilvl w:val="0"/>
          <w:numId w:val="17"/>
        </w:numPr>
      </w:pPr>
      <w:r>
        <w:t>For the purpose section of the comment header, put enough description that those reviewing the code might know the actions that are occurring in this code.</w:t>
      </w:r>
    </w:p>
    <w:p w14:paraId="47D6A30D" w14:textId="6744B07B" w:rsidR="00720CD2" w:rsidRDefault="006772AF" w:rsidP="00720CD2">
      <w:pPr>
        <w:pStyle w:val="ListParagraph"/>
        <w:numPr>
          <w:ilvl w:val="0"/>
          <w:numId w:val="17"/>
        </w:numPr>
      </w:pPr>
      <w:r>
        <w:t>For web services that are reusable, document the Parameters and Returning Array in the header section.  See information above.  Preface variable names being passed or returned</w:t>
      </w:r>
      <w:r w:rsidR="00086259">
        <w:t xml:space="preserve"> with type of data being passed</w:t>
      </w:r>
      <w:r w:rsidR="00CE784E">
        <w:t>.</w:t>
      </w:r>
    </w:p>
    <w:p w14:paraId="513356A5" w14:textId="37D8C168" w:rsidR="00CE784E" w:rsidRDefault="00CE784E" w:rsidP="00720CD2">
      <w:pPr>
        <w:pStyle w:val="ListParagraph"/>
        <w:numPr>
          <w:ilvl w:val="0"/>
          <w:numId w:val="17"/>
        </w:numPr>
      </w:pPr>
      <w:r>
        <w:t>For web services that are reusable, or in other circumstances where it may be helpful, include a “Process Pseudocode” section in the comment header</w:t>
      </w:r>
      <w:r w:rsidR="003B35C4">
        <w:t>, after the Parameters section</w:t>
      </w:r>
      <w:r>
        <w:t xml:space="preserve">. This can help future </w:t>
      </w:r>
      <w:r w:rsidR="00EA1CEF">
        <w:t>developers</w:t>
      </w:r>
      <w:r>
        <w:t xml:space="preserve"> to understand your code structure. </w:t>
      </w:r>
    </w:p>
    <w:p w14:paraId="661BBE35" w14:textId="22260D1D" w:rsidR="00086259" w:rsidRDefault="00086259" w:rsidP="00086259">
      <w:pPr>
        <w:pStyle w:val="ListParagraph"/>
        <w:numPr>
          <w:ilvl w:val="0"/>
          <w:numId w:val="17"/>
        </w:numPr>
      </w:pPr>
      <w:r>
        <w:t xml:space="preserve">Logger.info Standards: </w:t>
      </w:r>
    </w:p>
    <w:p w14:paraId="6115D1B2" w14:textId="02FAE055" w:rsidR="00720CD2" w:rsidRDefault="006772AF" w:rsidP="00086259">
      <w:pPr>
        <w:pStyle w:val="ListParagraph"/>
        <w:numPr>
          <w:ilvl w:val="0"/>
          <w:numId w:val="17"/>
        </w:numPr>
        <w:ind w:left="1080"/>
      </w:pPr>
      <w:r>
        <w:t xml:space="preserve">After the comments section, start every </w:t>
      </w:r>
      <w:proofErr w:type="spellStart"/>
      <w:r>
        <w:t>nodejs</w:t>
      </w:r>
      <w:proofErr w:type="spellEnd"/>
      <w:r>
        <w:t xml:space="preserve"> script with a logger.info statement like: </w:t>
      </w:r>
    </w:p>
    <w:p w14:paraId="7D62168C" w14:textId="77777777" w:rsidR="00720CD2" w:rsidRDefault="00720CD2" w:rsidP="00086259">
      <w:pPr>
        <w:pStyle w:val="ListParagraph"/>
        <w:ind w:left="1080"/>
      </w:pPr>
    </w:p>
    <w:p w14:paraId="3AC1FBAA" w14:textId="2E90294A" w:rsidR="006772AF" w:rsidRDefault="006772AF" w:rsidP="00086259">
      <w:pPr>
        <w:pStyle w:val="ListParagraph"/>
        <w:ind w:left="1080"/>
      </w:pPr>
      <w:r>
        <w:t xml:space="preserve"> </w:t>
      </w:r>
      <w:r w:rsidR="00720CD2">
        <w:rPr>
          <w:rFonts w:ascii="Consolas" w:hAnsi="Consolas" w:cs="Consolas"/>
          <w:color w:val="000000"/>
          <w:sz w:val="19"/>
          <w:szCs w:val="19"/>
          <w:highlight w:val="white"/>
        </w:rPr>
        <w:t>logger.info(</w:t>
      </w:r>
      <w:r w:rsidR="00720CD2">
        <w:rPr>
          <w:rFonts w:ascii="Consolas" w:hAnsi="Consolas" w:cs="Consolas"/>
          <w:color w:val="A31515"/>
          <w:sz w:val="19"/>
          <w:szCs w:val="19"/>
          <w:highlight w:val="white"/>
        </w:rPr>
        <w:t>'Start of the process NAME OF WEB SERVICE at '</w:t>
      </w:r>
      <w:r w:rsidR="00720CD2">
        <w:rPr>
          <w:rFonts w:ascii="Consolas" w:hAnsi="Consolas" w:cs="Consolas"/>
          <w:color w:val="000000"/>
          <w:sz w:val="19"/>
          <w:szCs w:val="19"/>
          <w:highlight w:val="white"/>
        </w:rPr>
        <w:t xml:space="preserve"> + Date());</w:t>
      </w:r>
    </w:p>
    <w:p w14:paraId="6E82333F" w14:textId="77777777" w:rsidR="00720CD2" w:rsidRDefault="00720CD2" w:rsidP="00086259">
      <w:pPr>
        <w:pStyle w:val="ListParagraph"/>
        <w:ind w:left="1080"/>
      </w:pPr>
    </w:p>
    <w:p w14:paraId="28DCCE53" w14:textId="5B75CD73" w:rsidR="00DF5AAA" w:rsidRDefault="00086259" w:rsidP="00086259">
      <w:pPr>
        <w:pStyle w:val="ListParagraph"/>
        <w:numPr>
          <w:ilvl w:val="0"/>
          <w:numId w:val="17"/>
        </w:numPr>
        <w:ind w:left="1080"/>
      </w:pPr>
      <w:r>
        <w:t xml:space="preserve">Include a catch block at the end of every </w:t>
      </w:r>
      <w:proofErr w:type="spellStart"/>
      <w:r>
        <w:t>nodejs</w:t>
      </w:r>
      <w:proofErr w:type="spellEnd"/>
      <w:r>
        <w:t xml:space="preserve"> script that includes a logger.info statement like: </w:t>
      </w:r>
    </w:p>
    <w:p w14:paraId="43A46BEF" w14:textId="77777777" w:rsidR="00086259" w:rsidRDefault="00086259" w:rsidP="00086259">
      <w:pPr>
        <w:pStyle w:val="ListParagraph"/>
        <w:ind w:left="1080"/>
        <w:rPr>
          <w:rFonts w:ascii="Consolas" w:hAnsi="Consolas" w:cs="Consolas"/>
          <w:color w:val="000000"/>
          <w:sz w:val="19"/>
          <w:szCs w:val="19"/>
        </w:rPr>
      </w:pPr>
    </w:p>
    <w:p w14:paraId="4BEE4B71" w14:textId="01A21FA3" w:rsidR="00086259" w:rsidRDefault="00086259" w:rsidP="00086259">
      <w:pPr>
        <w:pStyle w:val="ListParagraph"/>
        <w:ind w:left="1080"/>
        <w:rPr>
          <w:rFonts w:ascii="Consolas" w:hAnsi="Consolas" w:cs="Consolas"/>
          <w:color w:val="000000"/>
          <w:sz w:val="19"/>
          <w:szCs w:val="19"/>
        </w:rPr>
      </w:pPr>
      <w:r>
        <w:rPr>
          <w:rFonts w:ascii="Consolas" w:hAnsi="Consolas" w:cs="Consolas"/>
          <w:color w:val="000000"/>
          <w:sz w:val="19"/>
          <w:szCs w:val="19"/>
        </w:rPr>
        <w:t>logger.info(</w:t>
      </w:r>
      <w:proofErr w:type="spellStart"/>
      <w:r>
        <w:rPr>
          <w:rFonts w:ascii="Consolas" w:hAnsi="Consolas" w:cs="Consolas"/>
          <w:color w:val="000000"/>
          <w:sz w:val="19"/>
          <w:szCs w:val="19"/>
        </w:rPr>
        <w:t>JSON.stringify</w:t>
      </w:r>
      <w:proofErr w:type="spellEnd"/>
      <w:r>
        <w:rPr>
          <w:rFonts w:ascii="Consolas" w:hAnsi="Consolas" w:cs="Consolas"/>
          <w:color w:val="000000"/>
          <w:sz w:val="19"/>
          <w:szCs w:val="19"/>
        </w:rPr>
        <w:t>(err));</w:t>
      </w:r>
    </w:p>
    <w:p w14:paraId="476826B7" w14:textId="77777777" w:rsidR="00086259" w:rsidRDefault="00086259" w:rsidP="00086259">
      <w:pPr>
        <w:pStyle w:val="ListParagraph"/>
        <w:ind w:left="1080"/>
      </w:pPr>
    </w:p>
    <w:p w14:paraId="3724F7CD" w14:textId="77777777" w:rsidR="00DA58CF" w:rsidRDefault="00086259" w:rsidP="00086259">
      <w:pPr>
        <w:pStyle w:val="ListParagraph"/>
        <w:numPr>
          <w:ilvl w:val="0"/>
          <w:numId w:val="17"/>
        </w:numPr>
        <w:ind w:left="1080"/>
      </w:pPr>
      <w:r>
        <w:t>Throughout the body of your script, rather than using too many logger.info statements</w:t>
      </w:r>
      <w:r w:rsidR="00E22530">
        <w:t xml:space="preserve"> where errors occur</w:t>
      </w:r>
      <w:r>
        <w:t>, which can make your code “chatty,”</w:t>
      </w:r>
    </w:p>
    <w:p w14:paraId="0712EF5A" w14:textId="36C51A81" w:rsidR="00DA58CF" w:rsidRDefault="00DA58CF" w:rsidP="00DA58CF">
      <w:pPr>
        <w:pStyle w:val="ListParagraph"/>
        <w:numPr>
          <w:ilvl w:val="1"/>
          <w:numId w:val="17"/>
        </w:numPr>
      </w:pPr>
      <w:r>
        <w:t>T</w:t>
      </w:r>
      <w:r w:rsidR="00086259">
        <w:t>hrow new errors to the catch block for logging</w:t>
      </w:r>
      <w:r>
        <w:t xml:space="preserve"> when it is a single error or add to an error log variable when multiple errors should be reported back to the calling function.</w:t>
      </w:r>
    </w:p>
    <w:p w14:paraId="2A3A5037" w14:textId="2D05FDB6" w:rsidR="00086259" w:rsidRDefault="00086259" w:rsidP="00DA58CF">
      <w:pPr>
        <w:pStyle w:val="ListParagraph"/>
        <w:numPr>
          <w:ilvl w:val="1"/>
          <w:numId w:val="17"/>
        </w:numPr>
      </w:pPr>
      <w:r>
        <w:lastRenderedPageBreak/>
        <w:t xml:space="preserve">Use logger.info sparingly throughout the body of your script, where critical events occur.  </w:t>
      </w:r>
    </w:p>
    <w:p w14:paraId="0EAB5AFA" w14:textId="77777777" w:rsidR="00086259" w:rsidRDefault="00086259" w:rsidP="00086259">
      <w:pPr>
        <w:pStyle w:val="ListParagraph"/>
        <w:ind w:left="1080"/>
      </w:pPr>
    </w:p>
    <w:p w14:paraId="3EE069CC" w14:textId="66A6E873" w:rsidR="006772AF" w:rsidRDefault="006772AF" w:rsidP="00720CD2">
      <w:pPr>
        <w:pStyle w:val="ListParagraph"/>
        <w:numPr>
          <w:ilvl w:val="0"/>
          <w:numId w:val="17"/>
        </w:numPr>
      </w:pPr>
      <w:r>
        <w:t>After any API call, measure the results and handle the results.  Simply continuing without determining what happened is not a good practice.</w:t>
      </w:r>
    </w:p>
    <w:p w14:paraId="1FA5A65E" w14:textId="3C0F5183" w:rsidR="00F06E0E" w:rsidRPr="00F06E0E" w:rsidRDefault="00D86273" w:rsidP="00F06E0E">
      <w:pPr>
        <w:pStyle w:val="ListParagraph"/>
        <w:numPr>
          <w:ilvl w:val="0"/>
          <w:numId w:val="17"/>
        </w:numPr>
      </w:pPr>
      <w:r>
        <w:t>When using a</w:t>
      </w:r>
      <w:r w:rsidR="005B049F">
        <w:t xml:space="preserve">n API query, such as when using </w:t>
      </w:r>
      <w:proofErr w:type="spellStart"/>
      <w:r w:rsidR="00016281" w:rsidRPr="00016281">
        <w:t>vvClient.forms.getForms</w:t>
      </w:r>
      <w:proofErr w:type="spellEnd"/>
      <w:r w:rsidR="00016281">
        <w:t>(), consider whether</w:t>
      </w:r>
      <w:r w:rsidR="00A75A88">
        <w:t xml:space="preserve"> your query string </w:t>
      </w:r>
      <w:r w:rsidR="00041C02">
        <w:t>could</w:t>
      </w:r>
      <w:r w:rsidR="00A75A88">
        <w:t xml:space="preserve"> include any apostrophes. This is common in names. </w:t>
      </w:r>
      <w:r w:rsidR="00F06E0E" w:rsidRPr="00F06E0E">
        <w:t>String expressions containing an apostrophe must escaped with the apostrophe with either a \ (backslash) or escaped with a ‘ (single quote)</w:t>
      </w:r>
      <w:r w:rsidR="008F17AC">
        <w:t>.</w:t>
      </w:r>
    </w:p>
    <w:p w14:paraId="2C306B08" w14:textId="59CD8696" w:rsidR="00D86273" w:rsidRDefault="008F17AC" w:rsidP="00F06E0E">
      <w:pPr>
        <w:pStyle w:val="ListParagraph"/>
        <w:numPr>
          <w:ilvl w:val="1"/>
          <w:numId w:val="17"/>
        </w:numPr>
      </w:pPr>
      <w:r>
        <w:t xml:space="preserve">This is important to remember when calling </w:t>
      </w:r>
      <w:proofErr w:type="spellStart"/>
      <w:r w:rsidR="00001FC6" w:rsidRPr="00001FC6">
        <w:t>LibFormVerifyUniqueRecord</w:t>
      </w:r>
      <w:proofErr w:type="spellEnd"/>
      <w:r w:rsidR="00353A4D">
        <w:t>, a web service that is frequently used.</w:t>
      </w:r>
    </w:p>
    <w:p w14:paraId="3CB11909" w14:textId="647BC5D5" w:rsidR="00353A4D" w:rsidRDefault="00353A4D" w:rsidP="00F06E0E">
      <w:pPr>
        <w:pStyle w:val="ListParagraph"/>
        <w:numPr>
          <w:ilvl w:val="1"/>
          <w:numId w:val="17"/>
        </w:numPr>
      </w:pPr>
      <w:r>
        <w:t xml:space="preserve">A reliable way to </w:t>
      </w:r>
      <w:r w:rsidR="000E3396">
        <w:t>ensure that all apostrophes are escaped in your string expressions is to use the .replace() method:</w:t>
      </w:r>
    </w:p>
    <w:p w14:paraId="003DC17B" w14:textId="77777777" w:rsidR="00447FFD" w:rsidRDefault="00447FFD" w:rsidP="00447FFD">
      <w:pPr>
        <w:autoSpaceDE w:val="0"/>
        <w:autoSpaceDN w:val="0"/>
        <w:adjustRightInd w:val="0"/>
        <w:spacing w:before="0" w:after="0"/>
        <w:jc w:val="left"/>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fir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fCollection.getFormFieldByName</w:t>
      </w:r>
      <w:proofErr w:type="spellEnd"/>
      <w:r>
        <w:rPr>
          <w:rFonts w:ascii="Consolas" w:hAnsi="Consolas" w:cs="Consolas"/>
          <w:color w:val="000000"/>
          <w:sz w:val="19"/>
          <w:szCs w:val="19"/>
        </w:rPr>
        <w:t>(</w:t>
      </w:r>
      <w:r>
        <w:rPr>
          <w:rFonts w:ascii="Consolas" w:hAnsi="Consolas" w:cs="Consolas"/>
          <w:color w:val="A31515"/>
          <w:sz w:val="19"/>
          <w:szCs w:val="19"/>
        </w:rPr>
        <w:t>'First Name'</w:t>
      </w:r>
      <w:r>
        <w:rPr>
          <w:rFonts w:ascii="Consolas" w:hAnsi="Consolas" w:cs="Consolas"/>
          <w:color w:val="000000"/>
          <w:sz w:val="19"/>
          <w:szCs w:val="19"/>
        </w:rPr>
        <w:t>).value;</w:t>
      </w:r>
    </w:p>
    <w:p w14:paraId="5C342C6D" w14:textId="52306EDC" w:rsidR="00447FFD" w:rsidRDefault="00447FFD" w:rsidP="00447FFD">
      <w:pPr>
        <w:autoSpaceDE w:val="0"/>
        <w:autoSpaceDN w:val="0"/>
        <w:adjustRightInd w:val="0"/>
        <w:spacing w:before="0" w:after="0"/>
        <w:jc w:val="left"/>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firstNameSearch</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rstName.replac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FF"/>
          <w:sz w:val="19"/>
          <w:szCs w:val="19"/>
        </w:rPr>
        <w:t>g</w:t>
      </w:r>
      <w:r>
        <w:rPr>
          <w:rFonts w:ascii="Consolas" w:hAnsi="Consolas" w:cs="Consolas"/>
          <w:color w:val="000000"/>
          <w:sz w:val="19"/>
          <w:szCs w:val="19"/>
        </w:rPr>
        <w:t xml:space="preserve">, </w:t>
      </w:r>
      <w:r>
        <w:rPr>
          <w:rFonts w:ascii="Consolas" w:hAnsi="Consolas" w:cs="Consolas"/>
          <w:color w:val="A31515"/>
          <w:sz w:val="19"/>
          <w:szCs w:val="19"/>
        </w:rPr>
        <w:t>"</w:t>
      </w:r>
      <w:r w:rsidR="00C0376A">
        <w:rPr>
          <w:rFonts w:ascii="Consolas" w:hAnsi="Consolas" w:cs="Consolas"/>
          <w:color w:val="A31515"/>
          <w:sz w:val="19"/>
          <w:szCs w:val="19"/>
        </w:rPr>
        <w:t>\</w:t>
      </w:r>
      <w:r>
        <w:rPr>
          <w:rFonts w:ascii="Consolas" w:hAnsi="Consolas" w:cs="Consolas"/>
          <w:color w:val="A31515"/>
          <w:sz w:val="19"/>
          <w:szCs w:val="19"/>
        </w:rPr>
        <w:t>\'"</w:t>
      </w:r>
      <w:r>
        <w:rPr>
          <w:rFonts w:ascii="Consolas" w:hAnsi="Consolas" w:cs="Consolas"/>
          <w:color w:val="000000"/>
          <w:sz w:val="19"/>
          <w:szCs w:val="19"/>
        </w:rPr>
        <w:t>);</w:t>
      </w:r>
    </w:p>
    <w:p w14:paraId="589939E6" w14:textId="77777777" w:rsidR="00447FFD" w:rsidRDefault="00447FFD" w:rsidP="00447FFD">
      <w:pPr>
        <w:autoSpaceDE w:val="0"/>
        <w:autoSpaceDN w:val="0"/>
        <w:adjustRightInd w:val="0"/>
        <w:spacing w:before="0" w:after="0"/>
        <w:jc w:val="left"/>
        <w:rPr>
          <w:rFonts w:ascii="Consolas" w:hAnsi="Consolas" w:cs="Consolas"/>
          <w:color w:val="000000"/>
          <w:sz w:val="19"/>
          <w:szCs w:val="19"/>
        </w:rPr>
      </w:pPr>
    </w:p>
    <w:p w14:paraId="094F0ECA" w14:textId="77777777" w:rsidR="00447FFD" w:rsidRDefault="00447FFD" w:rsidP="00447FFD">
      <w:pPr>
        <w:autoSpaceDE w:val="0"/>
        <w:autoSpaceDN w:val="0"/>
        <w:adjustRightInd w:val="0"/>
        <w:spacing w:before="0" w:after="0"/>
        <w:jc w:val="left"/>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queryParams</w:t>
      </w:r>
      <w:proofErr w:type="spellEnd"/>
      <w:r>
        <w:rPr>
          <w:rFonts w:ascii="Consolas" w:hAnsi="Consolas" w:cs="Consolas"/>
          <w:color w:val="000000"/>
          <w:sz w:val="19"/>
          <w:szCs w:val="19"/>
        </w:rPr>
        <w:t xml:space="preserve"> = {};</w:t>
      </w:r>
    </w:p>
    <w:p w14:paraId="7B6168B9" w14:textId="6B519567" w:rsidR="000E3396" w:rsidRDefault="00447FFD" w:rsidP="00447FFD">
      <w:pPr>
        <w:rPr>
          <w:rFonts w:ascii="Consolas" w:hAnsi="Consolas" w:cs="Consolas"/>
          <w:color w:val="000000"/>
          <w:sz w:val="19"/>
          <w:szCs w:val="19"/>
        </w:rPr>
      </w:pPr>
      <w:proofErr w:type="spellStart"/>
      <w:r>
        <w:rPr>
          <w:rFonts w:ascii="Consolas" w:hAnsi="Consolas" w:cs="Consolas"/>
          <w:color w:val="000000"/>
          <w:sz w:val="19"/>
          <w:szCs w:val="19"/>
        </w:rPr>
        <w:t>queryParams.q</w:t>
      </w:r>
      <w:proofErr w:type="spellEnd"/>
      <w:r>
        <w:rPr>
          <w:rFonts w:ascii="Consolas" w:hAnsi="Consolas" w:cs="Consolas"/>
          <w:color w:val="000000"/>
          <w:sz w:val="19"/>
          <w:szCs w:val="19"/>
        </w:rPr>
        <w:t xml:space="preserve"> = </w:t>
      </w:r>
      <w:r>
        <w:rPr>
          <w:rFonts w:ascii="Consolas" w:hAnsi="Consolas" w:cs="Consolas"/>
          <w:color w:val="A31515"/>
          <w:sz w:val="19"/>
          <w:szCs w:val="19"/>
        </w:rPr>
        <w:t>"[First Name] eq '"</w:t>
      </w:r>
      <w:r>
        <w:rPr>
          <w:rFonts w:ascii="Consolas" w:hAnsi="Consolas" w:cs="Consolas"/>
          <w:color w:val="000000"/>
          <w:sz w:val="19"/>
          <w:szCs w:val="19"/>
        </w:rPr>
        <w:t xml:space="preserve"> + </w:t>
      </w:r>
      <w:proofErr w:type="spellStart"/>
      <w:r>
        <w:rPr>
          <w:rFonts w:ascii="Consolas" w:hAnsi="Consolas" w:cs="Consolas"/>
          <w:color w:val="000000"/>
          <w:sz w:val="19"/>
          <w:szCs w:val="19"/>
        </w:rPr>
        <w:t>firstNameSearch</w:t>
      </w:r>
      <w:proofErr w:type="spellEnd"/>
      <w:r>
        <w:rPr>
          <w:rFonts w:ascii="Consolas" w:hAnsi="Consolas" w:cs="Consolas"/>
          <w:color w:val="000000"/>
          <w:sz w:val="19"/>
          <w:szCs w:val="19"/>
        </w:rPr>
        <w:t xml:space="preserve"> + </w:t>
      </w:r>
      <w:r>
        <w:rPr>
          <w:rFonts w:ascii="Consolas" w:hAnsi="Consolas" w:cs="Consolas"/>
          <w:color w:val="A31515"/>
          <w:sz w:val="19"/>
          <w:szCs w:val="19"/>
        </w:rPr>
        <w:t>"'"</w:t>
      </w:r>
      <w:r>
        <w:rPr>
          <w:rFonts w:ascii="Consolas" w:hAnsi="Consolas" w:cs="Consolas"/>
          <w:color w:val="000000"/>
          <w:sz w:val="19"/>
          <w:szCs w:val="19"/>
        </w:rPr>
        <w:t>;</w:t>
      </w:r>
    </w:p>
    <w:p w14:paraId="33DD7FC3" w14:textId="77777777" w:rsidR="008D1623" w:rsidRDefault="008D1623" w:rsidP="00447FFD"/>
    <w:p w14:paraId="42478410" w14:textId="1C75D388" w:rsidR="006772AF" w:rsidRDefault="006772AF" w:rsidP="00720CD2">
      <w:pPr>
        <w:pStyle w:val="ListParagraph"/>
        <w:numPr>
          <w:ilvl w:val="0"/>
          <w:numId w:val="17"/>
        </w:numPr>
      </w:pPr>
      <w:r>
        <w:t>For web services that are scheduled type processes, a response completing the process must respond to VV so that success or issue results are communicated in the logs.</w:t>
      </w:r>
    </w:p>
    <w:p w14:paraId="4CA22231" w14:textId="6CB5D653" w:rsidR="006772AF" w:rsidRDefault="006772AF" w:rsidP="00720CD2">
      <w:pPr>
        <w:pStyle w:val="ListParagraph"/>
        <w:numPr>
          <w:ilvl w:val="0"/>
          <w:numId w:val="17"/>
        </w:numPr>
      </w:pPr>
      <w:r>
        <w:t>Comments need to be put throughout the code for others to consume and understand why different actions are being taken</w:t>
      </w:r>
      <w:r w:rsidR="00720CD2">
        <w:t xml:space="preserve"> or to understand the action that is occurring</w:t>
      </w:r>
      <w:r>
        <w:t>.</w:t>
      </w:r>
      <w:r w:rsidR="00DA58CF">
        <w:t xml:space="preserve">  Place comments to the right of variables or above a block of code.</w:t>
      </w:r>
    </w:p>
    <w:p w14:paraId="03069D7A" w14:textId="53622F71" w:rsidR="006772AF" w:rsidRDefault="006772AF" w:rsidP="00720CD2">
      <w:pPr>
        <w:pStyle w:val="ListParagraph"/>
        <w:numPr>
          <w:ilvl w:val="0"/>
          <w:numId w:val="17"/>
        </w:numPr>
      </w:pPr>
      <w:r>
        <w:t xml:space="preserve">Generic calls to get a form, send an email or other things of this nature </w:t>
      </w:r>
      <w:r w:rsidR="004F7624">
        <w:t>must</w:t>
      </w:r>
      <w:r>
        <w:t xml:space="preserve"> happen server side.  Generic functions and business logic like this should not be exposed on the client side in plain text.</w:t>
      </w:r>
    </w:p>
    <w:p w14:paraId="78C2EF4B" w14:textId="4372CB74" w:rsidR="00290FEA" w:rsidRDefault="00290FEA" w:rsidP="00720CD2">
      <w:pPr>
        <w:pStyle w:val="ListParagraph"/>
        <w:numPr>
          <w:ilvl w:val="0"/>
          <w:numId w:val="17"/>
        </w:numPr>
      </w:pPr>
      <w:r>
        <w:t>When updating a checkbox with a true or false value, set the value to ‘True’ or ‘False’ rather than ‘true’ or ‘false.’</w:t>
      </w:r>
      <w:r w:rsidR="002950EC">
        <w:t xml:space="preserve"> The</w:t>
      </w:r>
      <w:r w:rsidR="000D63FC">
        <w:t xml:space="preserve"> value will be saved in a case-sensitive format, and using title case will ensure consistency with manually checked boxes. </w:t>
      </w:r>
    </w:p>
    <w:p w14:paraId="2FD40579" w14:textId="446F978E" w:rsidR="006772AF" w:rsidRDefault="006772AF" w:rsidP="00720CD2">
      <w:pPr>
        <w:pStyle w:val="ListParagraph"/>
        <w:numPr>
          <w:ilvl w:val="0"/>
          <w:numId w:val="17"/>
        </w:numPr>
      </w:pPr>
      <w:r>
        <w:t xml:space="preserve">When returning a message from most NodeJS </w:t>
      </w:r>
      <w:r w:rsidR="00720CD2">
        <w:t>web services called by a form or a reusable function</w:t>
      </w:r>
      <w:r>
        <w:t>, return</w:t>
      </w:r>
      <w:r w:rsidR="00720CD2">
        <w:t xml:space="preserve"> as standard</w:t>
      </w:r>
      <w:r>
        <w:t xml:space="preserve"> an array where item 0 is a status and item 1 is a message.  If any other objects need to be returned, put them in an item of the array greater than 1.</w:t>
      </w:r>
    </w:p>
    <w:p w14:paraId="73E2B69E" w14:textId="5B0DA609" w:rsidR="006772AF" w:rsidRDefault="006772AF" w:rsidP="005C4B5C">
      <w:pPr>
        <w:pStyle w:val="ListParagraph"/>
        <w:numPr>
          <w:ilvl w:val="0"/>
          <w:numId w:val="26"/>
        </w:numPr>
        <w:spacing w:before="0" w:after="160" w:line="259" w:lineRule="auto"/>
        <w:jc w:val="left"/>
      </w:pPr>
      <w:r>
        <w:t xml:space="preserve">Bubble error messages back through to the client.  Not all error messages should be displayed to the client but they should be specific and handled </w:t>
      </w:r>
      <w:r w:rsidR="00720CD2">
        <w:t>as needed</w:t>
      </w:r>
      <w:r>
        <w:t>.</w:t>
      </w:r>
      <w:r w:rsidR="0021698E">
        <w:t xml:space="preserve"> </w:t>
      </w:r>
      <w:r w:rsidR="005C4B5C">
        <w:t xml:space="preserve">For example, if a “not unique” error returns from a </w:t>
      </w:r>
      <w:proofErr w:type="spellStart"/>
      <w:r w:rsidR="005C4B5C">
        <w:t>verifyUnique</w:t>
      </w:r>
      <w:proofErr w:type="spellEnd"/>
      <w:r w:rsidR="005C4B5C">
        <w:t xml:space="preserve"> call, pass back a user-friendly error that will tell the user know which fields need to be updated.</w:t>
      </w:r>
    </w:p>
    <w:p w14:paraId="5B84BD10" w14:textId="606FB039" w:rsidR="006772AF" w:rsidRDefault="006772AF" w:rsidP="00720CD2">
      <w:pPr>
        <w:pStyle w:val="ListParagraph"/>
        <w:numPr>
          <w:ilvl w:val="0"/>
          <w:numId w:val="17"/>
        </w:numPr>
      </w:pPr>
      <w:r>
        <w:t xml:space="preserve">Naming of web services should begin with something about the form in question or </w:t>
      </w:r>
      <w:r w:rsidR="00CE784E">
        <w:t>Lib</w:t>
      </w:r>
      <w:r>
        <w:t xml:space="preserve"> if they are reusable web services.</w:t>
      </w:r>
      <w:r w:rsidR="00CE784E">
        <w:t xml:space="preserve"> Reusable web services should </w:t>
      </w:r>
      <w:r w:rsidR="00580BFD">
        <w:t xml:space="preserve">also </w:t>
      </w:r>
      <w:r w:rsidR="00CE784E">
        <w:t>include the name of the platform area being handled</w:t>
      </w:r>
      <w:r w:rsidR="00580BFD">
        <w:t>.</w:t>
      </w:r>
      <w:r w:rsidR="00D5427C">
        <w:t xml:space="preserve"> </w:t>
      </w:r>
      <w:r w:rsidR="00CE784E">
        <w:t xml:space="preserve">For example, </w:t>
      </w:r>
      <w:proofErr w:type="spellStart"/>
      <w:r w:rsidR="00CE784E">
        <w:t>LibForm</w:t>
      </w:r>
      <w:proofErr w:type="spellEnd"/>
      <w:r w:rsidR="00CE784E">
        <w:t xml:space="preserve">, </w:t>
      </w:r>
      <w:proofErr w:type="spellStart"/>
      <w:r w:rsidR="00CE784E">
        <w:t>LibDoc</w:t>
      </w:r>
      <w:proofErr w:type="spellEnd"/>
      <w:r w:rsidR="00CE784E">
        <w:t xml:space="preserve">, or </w:t>
      </w:r>
      <w:proofErr w:type="spellStart"/>
      <w:r w:rsidR="00CE784E">
        <w:t>LibSites</w:t>
      </w:r>
      <w:proofErr w:type="spellEnd"/>
      <w:r w:rsidR="00CE784E">
        <w:t>.</w:t>
      </w:r>
      <w:r>
        <w:t xml:space="preserve">  After this, the name should be descriptive of what will occur.</w:t>
      </w:r>
    </w:p>
    <w:p w14:paraId="4C314647" w14:textId="12235BAC" w:rsidR="00720CD2" w:rsidRPr="00720CD2" w:rsidRDefault="00720CD2" w:rsidP="00720CD2">
      <w:pPr>
        <w:pStyle w:val="ListParagraph"/>
        <w:numPr>
          <w:ilvl w:val="0"/>
          <w:numId w:val="17"/>
        </w:numPr>
      </w:pPr>
      <w:r w:rsidRPr="00720CD2">
        <w:t>Any time a change is made, update the Revision Notes section as well as the reason for change</w:t>
      </w:r>
      <w:r w:rsidR="004F7624">
        <w:t xml:space="preserve"> and check</w:t>
      </w:r>
      <w:r w:rsidRPr="00720CD2">
        <w:t xml:space="preserve"> in </w:t>
      </w:r>
      <w:r w:rsidR="004F7624">
        <w:t xml:space="preserve">changes to </w:t>
      </w:r>
      <w:proofErr w:type="spellStart"/>
      <w:r w:rsidRPr="00720CD2">
        <w:t>Github</w:t>
      </w:r>
      <w:proofErr w:type="spellEnd"/>
      <w:r w:rsidRPr="00720CD2">
        <w:t>.</w:t>
      </w:r>
    </w:p>
    <w:p w14:paraId="0E55FDC9" w14:textId="676EBF4F" w:rsidR="006772AF" w:rsidRDefault="006772AF" w:rsidP="00720CD2">
      <w:pPr>
        <w:pStyle w:val="ListParagraph"/>
        <w:numPr>
          <w:ilvl w:val="0"/>
          <w:numId w:val="17"/>
        </w:numPr>
      </w:pPr>
      <w:r>
        <w:t xml:space="preserve">Changes need to be checked in regularly to </w:t>
      </w:r>
      <w:proofErr w:type="spellStart"/>
      <w:r>
        <w:t>Github</w:t>
      </w:r>
      <w:proofErr w:type="spellEnd"/>
      <w:r>
        <w:t>.</w:t>
      </w:r>
    </w:p>
    <w:p w14:paraId="1EAE1A6F" w14:textId="17984570" w:rsidR="002355A7" w:rsidRDefault="002355A7" w:rsidP="002355A7"/>
    <w:p w14:paraId="47ACA644" w14:textId="29901D88" w:rsidR="002355A7" w:rsidRDefault="00414194" w:rsidP="005A5A1C">
      <w:pPr>
        <w:pStyle w:val="Heading1"/>
      </w:pPr>
      <w:r>
        <w:lastRenderedPageBreak/>
        <w:t>Implementing Specifications</w:t>
      </w:r>
    </w:p>
    <w:p w14:paraId="4B811A80" w14:textId="77777777" w:rsidR="004C178B" w:rsidRPr="002C5662" w:rsidRDefault="004C178B" w:rsidP="004C178B">
      <w:pPr>
        <w:pStyle w:val="ListParagraph"/>
        <w:numPr>
          <w:ilvl w:val="0"/>
          <w:numId w:val="20"/>
        </w:numPr>
        <w:shd w:val="clear" w:color="auto" w:fill="FFFFFF"/>
        <w:spacing w:after="240"/>
        <w:jc w:val="left"/>
        <w:rPr>
          <w:rFonts w:ascii="Calibri" w:hAnsi="Calibri" w:cs="Calibri"/>
          <w:color w:val="222222"/>
        </w:rPr>
      </w:pPr>
      <w:r w:rsidRPr="002C5662">
        <w:rPr>
          <w:rFonts w:ascii="Calibri" w:hAnsi="Calibri" w:cs="Calibri"/>
          <w:color w:val="222222"/>
        </w:rPr>
        <w:t xml:space="preserve">The design document serves as the instructions for putting together a given solution. </w:t>
      </w:r>
    </w:p>
    <w:p w14:paraId="32E27180" w14:textId="77777777" w:rsidR="004C178B" w:rsidRPr="002C5662" w:rsidRDefault="004C178B" w:rsidP="004C178B">
      <w:pPr>
        <w:pStyle w:val="ListParagraph"/>
        <w:numPr>
          <w:ilvl w:val="0"/>
          <w:numId w:val="20"/>
        </w:numPr>
        <w:shd w:val="clear" w:color="auto" w:fill="FFFFFF"/>
        <w:spacing w:after="240"/>
        <w:jc w:val="left"/>
        <w:rPr>
          <w:rFonts w:ascii="Calibri" w:hAnsi="Calibri" w:cs="Calibri"/>
          <w:color w:val="222222"/>
        </w:rPr>
      </w:pPr>
      <w:r w:rsidRPr="002C5662">
        <w:rPr>
          <w:rFonts w:ascii="Calibri" w:hAnsi="Calibri" w:cs="Calibri"/>
          <w:color w:val="222222"/>
        </w:rPr>
        <w:t>It is important to be familiar with the structure of the design document so that you can effectively look up information related to a task that has been assigned to you as a developer.</w:t>
      </w:r>
    </w:p>
    <w:p w14:paraId="5CF94FE2" w14:textId="0E2ECF1D" w:rsidR="001F1CF5" w:rsidRDefault="001F1CF5" w:rsidP="005A5A1C">
      <w:pPr>
        <w:pStyle w:val="Heading2"/>
      </w:pPr>
      <w:r>
        <w:t>Developing to the Specifications</w:t>
      </w:r>
    </w:p>
    <w:p w14:paraId="4043A50E" w14:textId="77777777" w:rsidR="003540EC" w:rsidRDefault="003540EC" w:rsidP="003540EC">
      <w:pPr>
        <w:pStyle w:val="ListParagraph"/>
        <w:numPr>
          <w:ilvl w:val="0"/>
          <w:numId w:val="21"/>
        </w:numPr>
        <w:shd w:val="clear" w:color="auto" w:fill="FFFFFF"/>
        <w:spacing w:after="240"/>
        <w:jc w:val="left"/>
        <w:rPr>
          <w:rFonts w:ascii="Calibri" w:hAnsi="Calibri" w:cs="Calibri"/>
          <w:color w:val="222222"/>
        </w:rPr>
      </w:pPr>
      <w:r>
        <w:rPr>
          <w:rFonts w:ascii="Calibri" w:hAnsi="Calibri" w:cs="Calibri"/>
          <w:color w:val="222222"/>
        </w:rPr>
        <w:t xml:space="preserve">Discovery is completed on-site with the customer. </w:t>
      </w:r>
    </w:p>
    <w:p w14:paraId="7E1FD709" w14:textId="77777777" w:rsidR="003540EC" w:rsidRDefault="003540EC" w:rsidP="003540EC">
      <w:pPr>
        <w:pStyle w:val="ListParagraph"/>
        <w:numPr>
          <w:ilvl w:val="0"/>
          <w:numId w:val="21"/>
        </w:numPr>
        <w:shd w:val="clear" w:color="auto" w:fill="FFFFFF"/>
        <w:spacing w:after="240"/>
        <w:jc w:val="left"/>
        <w:rPr>
          <w:rFonts w:ascii="Calibri" w:hAnsi="Calibri" w:cs="Calibri"/>
          <w:color w:val="222222"/>
        </w:rPr>
      </w:pPr>
      <w:r>
        <w:rPr>
          <w:rFonts w:ascii="Calibri" w:hAnsi="Calibri" w:cs="Calibri"/>
          <w:color w:val="222222"/>
        </w:rPr>
        <w:t>The solution architect, the project manager, and a team including at least one business analyst is typically involved in discovery.</w:t>
      </w:r>
    </w:p>
    <w:p w14:paraId="26896304" w14:textId="77777777" w:rsidR="003540EC" w:rsidRDefault="003540EC" w:rsidP="003540EC">
      <w:pPr>
        <w:pStyle w:val="ListParagraph"/>
        <w:numPr>
          <w:ilvl w:val="0"/>
          <w:numId w:val="21"/>
        </w:numPr>
        <w:shd w:val="clear" w:color="auto" w:fill="FFFFFF"/>
        <w:spacing w:after="240"/>
        <w:jc w:val="left"/>
        <w:rPr>
          <w:rFonts w:ascii="Calibri" w:hAnsi="Calibri" w:cs="Calibri"/>
          <w:color w:val="222222"/>
        </w:rPr>
      </w:pPr>
      <w:r>
        <w:rPr>
          <w:rFonts w:ascii="Calibri" w:hAnsi="Calibri" w:cs="Calibri"/>
          <w:color w:val="222222"/>
        </w:rPr>
        <w:t>The design document is written to capture the solution architect’s complete concept of the implementation approach.</w:t>
      </w:r>
    </w:p>
    <w:p w14:paraId="7FA855E8" w14:textId="77777777" w:rsidR="003540EC" w:rsidRDefault="003540EC" w:rsidP="003540EC">
      <w:pPr>
        <w:pStyle w:val="ListParagraph"/>
        <w:numPr>
          <w:ilvl w:val="0"/>
          <w:numId w:val="21"/>
        </w:numPr>
        <w:shd w:val="clear" w:color="auto" w:fill="FFFFFF"/>
        <w:spacing w:after="240"/>
        <w:jc w:val="left"/>
        <w:rPr>
          <w:rFonts w:ascii="Calibri" w:hAnsi="Calibri" w:cs="Calibri"/>
          <w:color w:val="222222"/>
        </w:rPr>
      </w:pPr>
      <w:r w:rsidRPr="002C5662">
        <w:rPr>
          <w:rFonts w:ascii="Calibri" w:hAnsi="Calibri" w:cs="Calibri"/>
          <w:color w:val="222222"/>
        </w:rPr>
        <w:t>The architect is the person who holds and drives the vision of the end product.</w:t>
      </w:r>
    </w:p>
    <w:p w14:paraId="77F4B417" w14:textId="77777777" w:rsidR="003540EC" w:rsidRDefault="003540EC" w:rsidP="003540EC">
      <w:pPr>
        <w:pStyle w:val="ListParagraph"/>
        <w:numPr>
          <w:ilvl w:val="0"/>
          <w:numId w:val="21"/>
        </w:numPr>
        <w:shd w:val="clear" w:color="auto" w:fill="FFFFFF"/>
        <w:spacing w:after="240"/>
        <w:jc w:val="left"/>
        <w:rPr>
          <w:rFonts w:ascii="Calibri" w:hAnsi="Calibri" w:cs="Calibri"/>
          <w:color w:val="222222"/>
        </w:rPr>
      </w:pPr>
      <w:r>
        <w:rPr>
          <w:rFonts w:ascii="Calibri" w:hAnsi="Calibri" w:cs="Calibri"/>
          <w:color w:val="222222"/>
        </w:rPr>
        <w:t xml:space="preserve">As a developer assigned to a task, you must use </w:t>
      </w:r>
      <w:r w:rsidRPr="002C5662">
        <w:rPr>
          <w:rFonts w:ascii="Calibri" w:hAnsi="Calibri" w:cs="Calibri"/>
          <w:color w:val="222222"/>
        </w:rPr>
        <w:t>the design document to understand why you are being asked to implement an item in a specific way.</w:t>
      </w:r>
    </w:p>
    <w:p w14:paraId="01ADDEA7" w14:textId="77777777" w:rsidR="003540EC" w:rsidRPr="002C5662" w:rsidRDefault="003540EC" w:rsidP="003540EC">
      <w:pPr>
        <w:pStyle w:val="ListParagraph"/>
        <w:numPr>
          <w:ilvl w:val="0"/>
          <w:numId w:val="21"/>
        </w:numPr>
        <w:shd w:val="clear" w:color="auto" w:fill="FFFFFF"/>
        <w:spacing w:after="240"/>
        <w:jc w:val="left"/>
        <w:rPr>
          <w:rFonts w:ascii="Calibri" w:hAnsi="Calibri" w:cs="Calibri"/>
          <w:color w:val="222222"/>
        </w:rPr>
      </w:pPr>
      <w:r>
        <w:rPr>
          <w:rFonts w:ascii="Calibri" w:hAnsi="Calibri" w:cs="Calibri"/>
          <w:color w:val="222222"/>
        </w:rPr>
        <w:t xml:space="preserve">Taking time to understanding the bigger picture by reading the design document will ensure that both the letter and the spirit of the specifications are implemented. </w:t>
      </w:r>
    </w:p>
    <w:p w14:paraId="16E350F9" w14:textId="7E263E75" w:rsidR="001F1CF5" w:rsidRDefault="001F1CF5" w:rsidP="005A5A1C">
      <w:pPr>
        <w:pStyle w:val="Heading2"/>
      </w:pPr>
      <w:r>
        <w:t>Professional Recommendations</w:t>
      </w:r>
    </w:p>
    <w:p w14:paraId="277CCBEE" w14:textId="77777777" w:rsidR="001B5F0C" w:rsidRDefault="001B5F0C" w:rsidP="001B5F0C">
      <w:pPr>
        <w:pStyle w:val="ListParagraph"/>
        <w:numPr>
          <w:ilvl w:val="0"/>
          <w:numId w:val="22"/>
        </w:numPr>
        <w:shd w:val="clear" w:color="auto" w:fill="FFFFFF"/>
        <w:spacing w:after="240"/>
        <w:jc w:val="left"/>
        <w:rPr>
          <w:rFonts w:ascii="Calibri" w:hAnsi="Calibri" w:cs="Calibri"/>
          <w:color w:val="222222"/>
        </w:rPr>
      </w:pPr>
      <w:r>
        <w:rPr>
          <w:rFonts w:ascii="Calibri" w:hAnsi="Calibri" w:cs="Calibri"/>
          <w:color w:val="222222"/>
        </w:rPr>
        <w:t xml:space="preserve">If you understand the “why” of your task, </w:t>
      </w:r>
      <w:r w:rsidRPr="002C5662">
        <w:rPr>
          <w:rFonts w:ascii="Calibri" w:hAnsi="Calibri" w:cs="Calibri"/>
          <w:color w:val="222222"/>
        </w:rPr>
        <w:t>you will likely find opportunities for improvement, whether that be efficiency of processes, enhanced user experience, or something else</w:t>
      </w:r>
      <w:r>
        <w:rPr>
          <w:rFonts w:ascii="Calibri" w:hAnsi="Calibri" w:cs="Calibri"/>
          <w:color w:val="222222"/>
        </w:rPr>
        <w:t>.</w:t>
      </w:r>
    </w:p>
    <w:p w14:paraId="79A83B21" w14:textId="1338E538" w:rsidR="001B5F0C" w:rsidRDefault="001B5F0C" w:rsidP="001B5F0C">
      <w:pPr>
        <w:pStyle w:val="ListParagraph"/>
        <w:numPr>
          <w:ilvl w:val="0"/>
          <w:numId w:val="22"/>
        </w:numPr>
        <w:shd w:val="clear" w:color="auto" w:fill="FFFFFF"/>
        <w:spacing w:after="240"/>
        <w:jc w:val="left"/>
        <w:rPr>
          <w:rFonts w:ascii="Calibri" w:hAnsi="Calibri" w:cs="Calibri"/>
          <w:color w:val="222222"/>
        </w:rPr>
      </w:pPr>
      <w:r>
        <w:rPr>
          <w:rFonts w:ascii="Calibri" w:hAnsi="Calibri" w:cs="Calibri"/>
          <w:color w:val="222222"/>
        </w:rPr>
        <w:t xml:space="preserve">Your feedback is valuable and encouraged. The </w:t>
      </w:r>
      <w:r w:rsidR="00AA39DF">
        <w:rPr>
          <w:rFonts w:ascii="Calibri" w:hAnsi="Calibri" w:cs="Calibri"/>
          <w:color w:val="222222"/>
        </w:rPr>
        <w:t>business analyst</w:t>
      </w:r>
      <w:r w:rsidR="00AB7965">
        <w:rPr>
          <w:rFonts w:ascii="Calibri" w:hAnsi="Calibri" w:cs="Calibri"/>
          <w:color w:val="222222"/>
        </w:rPr>
        <w:t xml:space="preserve"> or solution architect</w:t>
      </w:r>
      <w:r w:rsidR="00AA39DF">
        <w:rPr>
          <w:rFonts w:ascii="Calibri" w:hAnsi="Calibri" w:cs="Calibri"/>
          <w:color w:val="222222"/>
        </w:rPr>
        <w:t xml:space="preserve"> </w:t>
      </w:r>
      <w:r>
        <w:rPr>
          <w:rFonts w:ascii="Calibri" w:hAnsi="Calibri" w:cs="Calibri"/>
          <w:color w:val="222222"/>
        </w:rPr>
        <w:t xml:space="preserve">is the appropriate person to contact. </w:t>
      </w:r>
    </w:p>
    <w:p w14:paraId="45F160BE" w14:textId="4F6AA25C" w:rsidR="001B5F0C" w:rsidRPr="002C5662" w:rsidRDefault="001B5F0C" w:rsidP="001B5F0C">
      <w:pPr>
        <w:pStyle w:val="ListParagraph"/>
        <w:numPr>
          <w:ilvl w:val="0"/>
          <w:numId w:val="22"/>
        </w:numPr>
        <w:shd w:val="clear" w:color="auto" w:fill="FFFFFF"/>
        <w:spacing w:after="240"/>
        <w:jc w:val="left"/>
        <w:rPr>
          <w:rFonts w:ascii="Calibri" w:hAnsi="Calibri" w:cs="Calibri"/>
          <w:color w:val="222222"/>
        </w:rPr>
      </w:pPr>
      <w:r>
        <w:rPr>
          <w:rFonts w:ascii="Calibri" w:hAnsi="Calibri" w:cs="Calibri"/>
          <w:color w:val="222222"/>
        </w:rPr>
        <w:t xml:space="preserve">The </w:t>
      </w:r>
      <w:r w:rsidR="006E555B">
        <w:rPr>
          <w:rFonts w:ascii="Calibri" w:hAnsi="Calibri" w:cs="Calibri"/>
          <w:color w:val="222222"/>
        </w:rPr>
        <w:t>business analyst and</w:t>
      </w:r>
      <w:r w:rsidR="00AA39DF">
        <w:rPr>
          <w:rFonts w:ascii="Calibri" w:hAnsi="Calibri" w:cs="Calibri"/>
          <w:color w:val="222222"/>
        </w:rPr>
        <w:t xml:space="preserve"> </w:t>
      </w:r>
      <w:r>
        <w:rPr>
          <w:rFonts w:ascii="Calibri" w:hAnsi="Calibri" w:cs="Calibri"/>
          <w:color w:val="222222"/>
        </w:rPr>
        <w:t xml:space="preserve">solution architect will consider your suggestion with the full context of the entire solution. If accepted, the solution architect will ensure the change is communicated to the rest of the project team, communicated to the customer if necessary, and that supporting documentation is updated. </w:t>
      </w:r>
    </w:p>
    <w:p w14:paraId="520A77A2" w14:textId="3C640A89" w:rsidR="001F1CF5" w:rsidRDefault="009D3B54" w:rsidP="005A5A1C">
      <w:pPr>
        <w:pStyle w:val="Heading2"/>
      </w:pPr>
      <w:r>
        <w:t>Scope Creep and Other Unfortunate Realities</w:t>
      </w:r>
    </w:p>
    <w:p w14:paraId="0EDA0CA9" w14:textId="77777777" w:rsidR="00812F0A" w:rsidRDefault="00812F0A" w:rsidP="00812F0A">
      <w:pPr>
        <w:pStyle w:val="ListParagraph"/>
        <w:numPr>
          <w:ilvl w:val="0"/>
          <w:numId w:val="23"/>
        </w:numPr>
        <w:shd w:val="clear" w:color="auto" w:fill="FFFFFF"/>
        <w:spacing w:after="240"/>
        <w:jc w:val="left"/>
        <w:rPr>
          <w:rFonts w:ascii="Calibri" w:hAnsi="Calibri" w:cs="Calibri"/>
          <w:color w:val="222222"/>
        </w:rPr>
      </w:pPr>
      <w:r w:rsidRPr="00947ACE">
        <w:rPr>
          <w:rFonts w:ascii="Calibri" w:hAnsi="Calibri" w:cs="Calibri"/>
          <w:color w:val="222222"/>
        </w:rPr>
        <w:t xml:space="preserve">Not every professional recommendation or suggestion may be implemented. </w:t>
      </w:r>
    </w:p>
    <w:p w14:paraId="5E245BC0" w14:textId="29A24FE5" w:rsidR="00812F0A" w:rsidRDefault="00812F0A" w:rsidP="00812F0A">
      <w:pPr>
        <w:pStyle w:val="ListParagraph"/>
        <w:numPr>
          <w:ilvl w:val="0"/>
          <w:numId w:val="23"/>
        </w:numPr>
        <w:shd w:val="clear" w:color="auto" w:fill="FFFFFF"/>
        <w:spacing w:after="240"/>
        <w:jc w:val="left"/>
        <w:rPr>
          <w:rFonts w:ascii="Calibri" w:hAnsi="Calibri" w:cs="Calibri"/>
          <w:color w:val="222222"/>
        </w:rPr>
      </w:pPr>
      <w:r>
        <w:rPr>
          <w:rFonts w:ascii="Calibri" w:hAnsi="Calibri" w:cs="Calibri"/>
          <w:color w:val="222222"/>
        </w:rPr>
        <w:t>I</w:t>
      </w:r>
      <w:r w:rsidRPr="00947ACE">
        <w:rPr>
          <w:rFonts w:ascii="Calibri" w:hAnsi="Calibri" w:cs="Calibri"/>
          <w:color w:val="222222"/>
        </w:rPr>
        <w:t xml:space="preserve">t is expected that the solution architect will be open to suggestions from team members, that each suggestion will be considered fully, and that if a suggestion is not accepted, the architect </w:t>
      </w:r>
      <w:r>
        <w:rPr>
          <w:rFonts w:ascii="Calibri" w:hAnsi="Calibri" w:cs="Calibri"/>
          <w:color w:val="222222"/>
        </w:rPr>
        <w:t xml:space="preserve">will </w:t>
      </w:r>
      <w:r w:rsidRPr="00947ACE">
        <w:rPr>
          <w:rFonts w:ascii="Calibri" w:hAnsi="Calibri" w:cs="Calibri"/>
          <w:color w:val="222222"/>
        </w:rPr>
        <w:t xml:space="preserve">communicate </w:t>
      </w:r>
      <w:r>
        <w:rPr>
          <w:rFonts w:ascii="Calibri" w:hAnsi="Calibri" w:cs="Calibri"/>
          <w:color w:val="222222"/>
        </w:rPr>
        <w:t>why.</w:t>
      </w:r>
    </w:p>
    <w:p w14:paraId="52DFCF45" w14:textId="675492FD" w:rsidR="00241134" w:rsidRDefault="00241134" w:rsidP="002C4E3B">
      <w:pPr>
        <w:pStyle w:val="Heading2"/>
      </w:pPr>
      <w:r>
        <w:t>Bug Fixes and Corrections</w:t>
      </w:r>
    </w:p>
    <w:p w14:paraId="3297D6E4" w14:textId="4EF4C33E" w:rsidR="002C4E3B" w:rsidRDefault="002C4E3B" w:rsidP="002C4E3B">
      <w:pPr>
        <w:pStyle w:val="BodyText"/>
        <w:numPr>
          <w:ilvl w:val="0"/>
          <w:numId w:val="19"/>
        </w:numPr>
      </w:pPr>
      <w:r>
        <w:t xml:space="preserve">Refer to the specification to identify </w:t>
      </w:r>
      <w:r w:rsidR="00124494">
        <w:t>what the configuration should be for the process.</w:t>
      </w:r>
    </w:p>
    <w:p w14:paraId="1EF2EE1A" w14:textId="56633409" w:rsidR="00124494" w:rsidRDefault="00124494" w:rsidP="002C4E3B">
      <w:pPr>
        <w:pStyle w:val="BodyText"/>
        <w:numPr>
          <w:ilvl w:val="0"/>
          <w:numId w:val="19"/>
        </w:numPr>
      </w:pPr>
      <w:r>
        <w:lastRenderedPageBreak/>
        <w:t xml:space="preserve">If there are major discrepancies in the </w:t>
      </w:r>
      <w:r w:rsidR="00DB0BB2">
        <w:t>implementation versus the specification, communicate with business analysts or solution architects to identify that you have the most recent information.</w:t>
      </w:r>
    </w:p>
    <w:p w14:paraId="36D01097" w14:textId="0D072097" w:rsidR="00DB0BB2" w:rsidRDefault="002F0E6C" w:rsidP="002C4E3B">
      <w:pPr>
        <w:pStyle w:val="BodyText"/>
        <w:numPr>
          <w:ilvl w:val="0"/>
          <w:numId w:val="19"/>
        </w:numPr>
      </w:pPr>
      <w:r>
        <w:t>As you fix the issue keep track of the changes you make.  Keep track of the following:</w:t>
      </w:r>
    </w:p>
    <w:p w14:paraId="6579FAB3" w14:textId="788D4C06" w:rsidR="002F0E6C" w:rsidRDefault="002F0E6C" w:rsidP="002F0E6C">
      <w:pPr>
        <w:pStyle w:val="BodyText"/>
        <w:numPr>
          <w:ilvl w:val="1"/>
          <w:numId w:val="19"/>
        </w:numPr>
      </w:pPr>
      <w:r>
        <w:t xml:space="preserve">Record every field </w:t>
      </w:r>
      <w:r w:rsidR="00316964">
        <w:t xml:space="preserve">where </w:t>
      </w:r>
      <w:r>
        <w:t xml:space="preserve">you add or </w:t>
      </w:r>
      <w:r w:rsidR="00316964">
        <w:t>change the properties of the field.</w:t>
      </w:r>
    </w:p>
    <w:p w14:paraId="5FAA8886" w14:textId="10573EAF" w:rsidR="00AA06FB" w:rsidRDefault="00AA06FB" w:rsidP="002F0E6C">
      <w:pPr>
        <w:pStyle w:val="BodyText"/>
        <w:numPr>
          <w:ilvl w:val="1"/>
          <w:numId w:val="19"/>
        </w:numPr>
      </w:pPr>
      <w:r>
        <w:t>Record every group and condition you add or change</w:t>
      </w:r>
      <w:r w:rsidR="00B34B5E">
        <w:t xml:space="preserve"> with form groups and conditions</w:t>
      </w:r>
      <w:r>
        <w:t xml:space="preserve">.  Communicate </w:t>
      </w:r>
      <w:r w:rsidR="00F5097F">
        <w:t>group names, any controls you added/removed with the group, and any conditions that were added/removed.</w:t>
      </w:r>
    </w:p>
    <w:p w14:paraId="7CE62CD3" w14:textId="7A13D647" w:rsidR="00FF12DD" w:rsidRDefault="001344E2" w:rsidP="002F0E6C">
      <w:pPr>
        <w:pStyle w:val="BodyText"/>
        <w:numPr>
          <w:ilvl w:val="1"/>
          <w:numId w:val="19"/>
        </w:numPr>
      </w:pPr>
      <w:r>
        <w:t xml:space="preserve">Record </w:t>
      </w:r>
      <w:r w:rsidR="00FF12DD">
        <w:t>where you added any event scripts.</w:t>
      </w:r>
    </w:p>
    <w:p w14:paraId="7E0C737F" w14:textId="1E557C55" w:rsidR="00F5097F" w:rsidRDefault="001344E2" w:rsidP="002F0E6C">
      <w:pPr>
        <w:pStyle w:val="BodyText"/>
        <w:numPr>
          <w:ilvl w:val="1"/>
          <w:numId w:val="19"/>
        </w:numPr>
      </w:pPr>
      <w:r>
        <w:t xml:space="preserve">Record </w:t>
      </w:r>
      <w:r w:rsidR="00F5097F">
        <w:t xml:space="preserve">the name of any form template or global script you </w:t>
      </w:r>
      <w:r w:rsidR="00FF12DD">
        <w:t>changed or created.</w:t>
      </w:r>
    </w:p>
    <w:p w14:paraId="0DC76E0A" w14:textId="2F5FB5AB" w:rsidR="00C36D79" w:rsidRDefault="001344E2" w:rsidP="002F0E6C">
      <w:pPr>
        <w:pStyle w:val="BodyText"/>
        <w:numPr>
          <w:ilvl w:val="1"/>
          <w:numId w:val="19"/>
        </w:numPr>
      </w:pPr>
      <w:r>
        <w:t xml:space="preserve">Record </w:t>
      </w:r>
      <w:r w:rsidR="00C36D79">
        <w:t>the name of any web service you changed or created.</w:t>
      </w:r>
    </w:p>
    <w:p w14:paraId="60F41707" w14:textId="43C36DE0" w:rsidR="001344E2" w:rsidRDefault="001344E2" w:rsidP="002F0E6C">
      <w:pPr>
        <w:pStyle w:val="BodyText"/>
        <w:numPr>
          <w:ilvl w:val="1"/>
          <w:numId w:val="19"/>
        </w:numPr>
      </w:pPr>
      <w:r>
        <w:t xml:space="preserve">Communicate the above changes in the JIRA ticket to the QA Team.  </w:t>
      </w:r>
      <w:r w:rsidR="00E83EAD">
        <w:t xml:space="preserve">More detail is required when working in the form template because those changes are manually migrated to Sandbox or Production environments.  Only names of scripts are needed because the entire script is moved </w:t>
      </w:r>
      <w:r w:rsidR="00723F0D">
        <w:t>when doing migrations.</w:t>
      </w:r>
    </w:p>
    <w:p w14:paraId="3B5AF18F" w14:textId="34A3665B" w:rsidR="00C6607F" w:rsidRPr="002C4E3B" w:rsidRDefault="00C6607F" w:rsidP="00C6607F">
      <w:pPr>
        <w:pStyle w:val="BodyText"/>
        <w:numPr>
          <w:ilvl w:val="0"/>
          <w:numId w:val="19"/>
        </w:numPr>
      </w:pPr>
      <w:r>
        <w:t>Test your fixes as every possible user through the complete workflow and regression test to make sure previous use cases still work.</w:t>
      </w:r>
    </w:p>
    <w:p w14:paraId="04BBF6C7" w14:textId="631F8F84" w:rsidR="00023FF1" w:rsidRDefault="00EC1800" w:rsidP="00023FF1">
      <w:pPr>
        <w:pStyle w:val="Heading1"/>
      </w:pPr>
      <w:r>
        <w:t>Site Configuration Standards</w:t>
      </w:r>
    </w:p>
    <w:p w14:paraId="64F508ED" w14:textId="4B536EF9" w:rsidR="00E55750" w:rsidRDefault="00EC1800" w:rsidP="00812F0A">
      <w:pPr>
        <w:pStyle w:val="BodyText"/>
      </w:pPr>
      <w:r>
        <w:t xml:space="preserve">When setting up a new VisualVault site, </w:t>
      </w:r>
      <w:r w:rsidR="00CF3688">
        <w:t>standard configuration steps should be followed.</w:t>
      </w:r>
    </w:p>
    <w:p w14:paraId="49E3C6E0" w14:textId="300CD45D" w:rsidR="00CF3688" w:rsidRDefault="00CF3688" w:rsidP="00CF3688">
      <w:pPr>
        <w:pStyle w:val="Heading2"/>
      </w:pPr>
      <w:r>
        <w:t>Users</w:t>
      </w:r>
    </w:p>
    <w:p w14:paraId="773BB9FB" w14:textId="1415EBC8" w:rsidR="00CF3688" w:rsidRDefault="00CF3688" w:rsidP="00CF3688">
      <w:pPr>
        <w:pStyle w:val="BodyText"/>
      </w:pPr>
      <w:r>
        <w:t>User</w:t>
      </w:r>
      <w:r w:rsidR="007F7F78">
        <w:t xml:space="preserve"> accounts that serve a programmatic purpose should be named as follows: </w:t>
      </w:r>
    </w:p>
    <w:p w14:paraId="28030FA1" w14:textId="562F5554" w:rsidR="007F7F78" w:rsidRDefault="007F7F78" w:rsidP="007F7F78">
      <w:pPr>
        <w:pStyle w:val="BodyText"/>
        <w:numPr>
          <w:ilvl w:val="0"/>
          <w:numId w:val="25"/>
        </w:numPr>
      </w:pPr>
      <w:proofErr w:type="spellStart"/>
      <w:r>
        <w:t>Customer.api</w:t>
      </w:r>
      <w:proofErr w:type="spellEnd"/>
      <w:r>
        <w:t xml:space="preserve"> – used for web services only.</w:t>
      </w:r>
    </w:p>
    <w:p w14:paraId="70E95895" w14:textId="6D695018" w:rsidR="007F7F78" w:rsidRDefault="007F7F78" w:rsidP="007F7F78">
      <w:pPr>
        <w:pStyle w:val="BodyText"/>
        <w:numPr>
          <w:ilvl w:val="0"/>
          <w:numId w:val="25"/>
        </w:numPr>
      </w:pPr>
      <w:proofErr w:type="spellStart"/>
      <w:r>
        <w:t>Customer.config</w:t>
      </w:r>
      <w:proofErr w:type="spellEnd"/>
      <w:r>
        <w:t xml:space="preserve"> – used for configuration accounts. The data center team will typically set up this user.</w:t>
      </w:r>
    </w:p>
    <w:p w14:paraId="7C329B81" w14:textId="7BF9066E" w:rsidR="007F7F78" w:rsidRDefault="007F7F78" w:rsidP="007F7F78">
      <w:pPr>
        <w:pStyle w:val="BodyText"/>
        <w:numPr>
          <w:ilvl w:val="0"/>
          <w:numId w:val="25"/>
        </w:numPr>
      </w:pPr>
      <w:proofErr w:type="spellStart"/>
      <w:r>
        <w:t>Customer.purpose.import</w:t>
      </w:r>
      <w:proofErr w:type="spellEnd"/>
      <w:r>
        <w:t xml:space="preserve"> – used for configuring imports that have security in a specific area of the system. Example: </w:t>
      </w:r>
      <w:proofErr w:type="spellStart"/>
      <w:r>
        <w:t>customer.file</w:t>
      </w:r>
      <w:r w:rsidR="00CB76AE">
        <w:t>s.import</w:t>
      </w:r>
      <w:proofErr w:type="spellEnd"/>
      <w:r w:rsidR="00CB76AE">
        <w:t xml:space="preserve"> or </w:t>
      </w:r>
      <w:proofErr w:type="spellStart"/>
      <w:r w:rsidR="00CB76AE">
        <w:t>customer.emails.import</w:t>
      </w:r>
      <w:proofErr w:type="spellEnd"/>
    </w:p>
    <w:p w14:paraId="1B789449" w14:textId="5914B5FB" w:rsidR="00CB76AE" w:rsidRDefault="00CB76AE" w:rsidP="007F7F78">
      <w:pPr>
        <w:pStyle w:val="BodyText"/>
        <w:numPr>
          <w:ilvl w:val="0"/>
          <w:numId w:val="25"/>
        </w:numPr>
      </w:pPr>
      <w:proofErr w:type="spellStart"/>
      <w:r>
        <w:t>Customer.ocr</w:t>
      </w:r>
      <w:proofErr w:type="spellEnd"/>
      <w:r>
        <w:t xml:space="preserve"> – used for OCR. The VisualVault technical resource that is configuring OCR will typically set up this user. </w:t>
      </w:r>
    </w:p>
    <w:p w14:paraId="0A963E3F" w14:textId="3F7F986E" w:rsidR="00CB76AE" w:rsidRPr="00CF3688" w:rsidRDefault="00CB76AE" w:rsidP="007F7F78">
      <w:pPr>
        <w:pStyle w:val="BodyText"/>
        <w:numPr>
          <w:ilvl w:val="0"/>
          <w:numId w:val="25"/>
        </w:numPr>
      </w:pPr>
      <w:proofErr w:type="spellStart"/>
      <w:r>
        <w:t>Customer.purpose</w:t>
      </w:r>
      <w:proofErr w:type="spellEnd"/>
      <w:r>
        <w:t xml:space="preserve"> – used for any other</w:t>
      </w:r>
      <w:r w:rsidR="007A504F">
        <w:t xml:space="preserve"> solution-specific programmatic purpose</w:t>
      </w:r>
      <w:r w:rsidR="00C644A8">
        <w:t xml:space="preserve"> with security in a specific area of the system. </w:t>
      </w:r>
    </w:p>
    <w:p w14:paraId="5AD52012" w14:textId="77777777" w:rsidR="00CF3688" w:rsidRPr="00E55750" w:rsidRDefault="00CF3688" w:rsidP="00812F0A">
      <w:pPr>
        <w:pStyle w:val="BodyText"/>
      </w:pPr>
    </w:p>
    <w:sectPr w:rsidR="00CF3688" w:rsidRPr="00E55750" w:rsidSect="00196048">
      <w:headerReference w:type="default" r:id="rId16"/>
      <w:pgSz w:w="12240" w:h="15840" w:code="1"/>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CAEC87" w14:textId="77777777" w:rsidR="0097194A" w:rsidRDefault="0097194A">
      <w:r>
        <w:separator/>
      </w:r>
    </w:p>
    <w:p w14:paraId="16E0CF3D" w14:textId="77777777" w:rsidR="0097194A" w:rsidRDefault="0097194A"/>
  </w:endnote>
  <w:endnote w:type="continuationSeparator" w:id="0">
    <w:p w14:paraId="0F204EBA" w14:textId="77777777" w:rsidR="0097194A" w:rsidRDefault="0097194A">
      <w:r>
        <w:continuationSeparator/>
      </w:r>
    </w:p>
    <w:p w14:paraId="6578FB8D" w14:textId="77777777" w:rsidR="0097194A" w:rsidRDefault="0097194A"/>
  </w:endnote>
  <w:endnote w:type="continuationNotice" w:id="1">
    <w:p w14:paraId="47B58E4A" w14:textId="77777777" w:rsidR="0097194A" w:rsidRDefault="0097194A">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Symbol">
    <w:altName w:val="Segoe UI Symbol"/>
    <w:charset w:val="02"/>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8A235" w14:textId="3DDF02D4" w:rsidR="00683A6C" w:rsidRDefault="00683A6C" w:rsidP="00196048">
    <w:pPr>
      <w:pStyle w:val="Footer"/>
      <w:rPr>
        <w:noProof/>
      </w:rPr>
    </w:pPr>
    <w:r>
      <w:t>Implementation Plan</w:t>
    </w:r>
    <w:r>
      <w:tab/>
    </w:r>
    <w:r>
      <w:fldChar w:fldCharType="begin"/>
    </w:r>
    <w:r>
      <w:instrText xml:space="preserve"> PAGE   \* MERGEFORMAT </w:instrText>
    </w:r>
    <w:r>
      <w:fldChar w:fldCharType="separate"/>
    </w:r>
    <w:r w:rsidR="004F7624">
      <w:rPr>
        <w:noProof/>
      </w:rPr>
      <w:t>4</w:t>
    </w:r>
    <w:r>
      <w:rPr>
        <w:noProof/>
      </w:rPr>
      <w:fldChar w:fldCharType="end"/>
    </w:r>
  </w:p>
  <w:p w14:paraId="7BB8A236" w14:textId="6EA9C6CA" w:rsidR="00683A6C" w:rsidRPr="00196048" w:rsidRDefault="00A04FD4" w:rsidP="00196048">
    <w:pPr>
      <w:pStyle w:val="Footer"/>
    </w:pPr>
    <w:r>
      <w:rPr>
        <w:noProof/>
      </w:rPr>
      <w:t>@201</w:t>
    </w:r>
    <w:r w:rsidR="00004DB7">
      <w:rPr>
        <w:noProof/>
      </w:rPr>
      <w:t>9</w:t>
    </w:r>
    <w:r w:rsidR="00683A6C">
      <w:rPr>
        <w:noProof/>
      </w:rPr>
      <w:t xml:space="preserve"> VisualVaul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EEFEBB" w14:textId="77777777" w:rsidR="0097194A" w:rsidRDefault="0097194A">
      <w:r>
        <w:separator/>
      </w:r>
    </w:p>
    <w:p w14:paraId="6FAF277E" w14:textId="77777777" w:rsidR="0097194A" w:rsidRDefault="0097194A"/>
  </w:footnote>
  <w:footnote w:type="continuationSeparator" w:id="0">
    <w:p w14:paraId="4A49E6E5" w14:textId="77777777" w:rsidR="0097194A" w:rsidRDefault="0097194A">
      <w:r>
        <w:continuationSeparator/>
      </w:r>
    </w:p>
    <w:p w14:paraId="102BBD01" w14:textId="77777777" w:rsidR="0097194A" w:rsidRDefault="0097194A"/>
  </w:footnote>
  <w:footnote w:type="continuationNotice" w:id="1">
    <w:p w14:paraId="594FA85C" w14:textId="77777777" w:rsidR="0097194A" w:rsidRDefault="0097194A">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8A234" w14:textId="3B0950F1" w:rsidR="00683A6C" w:rsidRDefault="00563CA6">
    <w:pPr>
      <w:pStyle w:val="Header"/>
    </w:pPr>
    <w:r>
      <w:rPr>
        <w:noProof/>
      </w:rPr>
      <mc:AlternateContent>
        <mc:Choice Requires="wps">
          <w:drawing>
            <wp:anchor distT="0" distB="0" distL="114300" distR="114300" simplePos="0" relativeHeight="251658242" behindDoc="0" locked="0" layoutInCell="1" allowOverlap="1" wp14:anchorId="7BB8A23A" wp14:editId="71B4AACC">
              <wp:simplePos x="0" y="0"/>
              <wp:positionH relativeFrom="page">
                <wp:posOffset>0</wp:posOffset>
              </wp:positionH>
              <wp:positionV relativeFrom="paragraph">
                <wp:posOffset>209550</wp:posOffset>
              </wp:positionV>
              <wp:extent cx="7762875" cy="228600"/>
              <wp:effectExtent l="0" t="0" r="0" b="0"/>
              <wp:wrapNone/>
              <wp:docPr id="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62875" cy="228600"/>
                      </a:xfrm>
                      <a:prstGeom prst="rect">
                        <a:avLst/>
                      </a:prstGeom>
                      <a:solidFill>
                        <a:srgbClr val="58657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arto="http://schemas.microsoft.com/office/word/2006/arto">
          <w:pict>
            <v:rect w14:anchorId="6014DD81" id="Rectangle 9" o:spid="_x0000_s1026" style="position:absolute;margin-left:0;margin-top:16.5pt;width:611.25pt;height:18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" fillcolor="#586572" stroked="f" strokeweight="2pt">
              <w10:wrap anchorx="page"/>
            </v:rect>
          </w:pict>
        </mc:Fallback>
      </mc:AlternateContent>
    </w:r>
    <w:r>
      <w:rPr>
        <w:noProof/>
      </w:rPr>
      <mc:AlternateContent>
        <mc:Choice Requires="wps">
          <w:drawing>
            <wp:anchor distT="0" distB="0" distL="114300" distR="114300" simplePos="0" relativeHeight="251658241" behindDoc="0" locked="0" layoutInCell="1" allowOverlap="1" wp14:anchorId="7BB8A23B" wp14:editId="14ADFE48">
              <wp:simplePos x="0" y="0"/>
              <wp:positionH relativeFrom="page">
                <wp:posOffset>3175</wp:posOffset>
              </wp:positionH>
              <wp:positionV relativeFrom="paragraph">
                <wp:posOffset>-441325</wp:posOffset>
              </wp:positionV>
              <wp:extent cx="8782685" cy="5381625"/>
              <wp:effectExtent l="38100" t="0" r="0" b="28575"/>
              <wp:wrapNone/>
              <wp:docPr id="1" name="Isosceles Tri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8782685" cy="5381625"/>
                      </a:xfrm>
                      <a:custGeom>
                        <a:avLst/>
                        <a:gdLst>
                          <a:gd name="connsiteX0" fmla="*/ 0 w 7724775"/>
                          <a:gd name="connsiteY0" fmla="*/ 2314575 h 2314575"/>
                          <a:gd name="connsiteX1" fmla="*/ 3862388 w 7724775"/>
                          <a:gd name="connsiteY1" fmla="*/ 0 h 2314575"/>
                          <a:gd name="connsiteX2" fmla="*/ 7724775 w 7724775"/>
                          <a:gd name="connsiteY2" fmla="*/ 2314575 h 2314575"/>
                          <a:gd name="connsiteX3" fmla="*/ 0 w 7724775"/>
                          <a:gd name="connsiteY3" fmla="*/ 2314575 h 2314575"/>
                          <a:gd name="connsiteX0" fmla="*/ 0 w 7724775"/>
                          <a:gd name="connsiteY0" fmla="*/ 2524125 h 2524125"/>
                          <a:gd name="connsiteX1" fmla="*/ 0 w 7724775"/>
                          <a:gd name="connsiteY1" fmla="*/ 0 h 2524125"/>
                          <a:gd name="connsiteX2" fmla="*/ 7724775 w 7724775"/>
                          <a:gd name="connsiteY2" fmla="*/ 2524125 h 2524125"/>
                          <a:gd name="connsiteX3" fmla="*/ 0 w 7724775"/>
                          <a:gd name="connsiteY3" fmla="*/ 2524125 h 2524125"/>
                        </a:gdLst>
                        <a:ahLst/>
                        <a:cxnLst>
                          <a:cxn ang="0">
                            <a:pos x="connsiteX0" y="connsiteY0"/>
                          </a:cxn>
                          <a:cxn ang="0">
                            <a:pos x="connsiteX1" y="connsiteY1"/>
                          </a:cxn>
                          <a:cxn ang="0">
                            <a:pos x="connsiteX2" y="connsiteY2"/>
                          </a:cxn>
                          <a:cxn ang="0">
                            <a:pos x="connsiteX3" y="connsiteY3"/>
                          </a:cxn>
                        </a:cxnLst>
                        <a:rect l="l" t="t" r="r" b="b"/>
                        <a:pathLst>
                          <a:path w="7724775" h="2524125">
                            <a:moveTo>
                              <a:pt x="0" y="2524125"/>
                            </a:moveTo>
                            <a:lnTo>
                              <a:pt x="0" y="0"/>
                            </a:lnTo>
                            <a:lnTo>
                              <a:pt x="7724775" y="2524125"/>
                            </a:lnTo>
                            <a:lnTo>
                              <a:pt x="0" y="2524125"/>
                            </a:lnTo>
                            <a:close/>
                          </a:path>
                        </a:pathLst>
                      </a:custGeom>
                      <a:solidFill>
                        <a:srgbClr val="C1D84A"/>
                      </a:solidFill>
                      <a:ln w="12700" cap="flat" cmpd="sng" algn="ctr">
                        <a:solidFill>
                          <a:srgbClr val="C1D84A"/>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shape w14:anchorId="0284BE4C" id="Isosceles Triangle 1" o:spid="_x0000_s1026" style="position:absolute;margin-left:.25pt;margin-top:-34.75pt;width:691.55pt;height:423.75pt;rotation:180;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724775,25241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" path="m,2524125l,,7724775,2524125,,2524125xe" fillcolor="#c1d84a" strokecolor="#c1d84a" strokeweight="1pt">
              <v:stroke joinstyle="miter"/>
              <v:path arrowok="t" o:connecttype="custom" o:connectlocs="0,5381625;0,0;8782685,5381625;0,5381625" o:connectangles="0,0,0,0"/>
              <w10:wrap anchorx="page"/>
            </v:shape>
          </w:pict>
        </mc:Fallback>
      </mc:AlternateContent>
    </w:r>
    <w:r w:rsidR="00683A6C">
      <w:rPr>
        <w:noProof/>
      </w:rPr>
      <w:drawing>
        <wp:anchor distT="0" distB="0" distL="114300" distR="114300" simplePos="0" relativeHeight="251658240" behindDoc="0" locked="0" layoutInCell="1" allowOverlap="1" wp14:anchorId="7BB8A23C" wp14:editId="7BB8A23D">
          <wp:simplePos x="0" y="0"/>
          <wp:positionH relativeFrom="column">
            <wp:posOffset>-895350</wp:posOffset>
          </wp:positionH>
          <wp:positionV relativeFrom="paragraph">
            <wp:posOffset>1038225</wp:posOffset>
          </wp:positionV>
          <wp:extent cx="1888332" cy="665073"/>
          <wp:effectExtent l="0" t="0" r="0" b="190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S:\~Marketing Materials\High-Res Artwork\GRM Logo\GRM-Logo-2012.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88332" cy="665073"/>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8A237" w14:textId="5734E596" w:rsidR="00683A6C" w:rsidRPr="00843CFD" w:rsidRDefault="00683A6C" w:rsidP="00843CFD">
    <w:pPr>
      <w:pStyle w:val="Header"/>
    </w:pPr>
    <w:r>
      <w:rPr>
        <w:noProof/>
      </w:rPr>
      <w:drawing>
        <wp:anchor distT="0" distB="0" distL="114300" distR="114300" simplePos="0" relativeHeight="251658246" behindDoc="0" locked="0" layoutInCell="1" allowOverlap="1" wp14:anchorId="7BB8A23E" wp14:editId="7BB8A23F">
          <wp:simplePos x="0" y="0"/>
          <wp:positionH relativeFrom="column">
            <wp:posOffset>-895350</wp:posOffset>
          </wp:positionH>
          <wp:positionV relativeFrom="paragraph">
            <wp:posOffset>1247775</wp:posOffset>
          </wp:positionV>
          <wp:extent cx="1888332" cy="665073"/>
          <wp:effectExtent l="0" t="0" r="0" b="1905"/>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S:\~Marketing Materials\High-Res Artwork\GRM Logo\GRM-Logo-2012.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88332" cy="665073"/>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563CA6">
      <w:rPr>
        <w:noProof/>
      </w:rPr>
      <mc:AlternateContent>
        <mc:Choice Requires="wps">
          <w:drawing>
            <wp:anchor distT="0" distB="0" distL="114300" distR="114300" simplePos="0" relativeHeight="251658245" behindDoc="0" locked="0" layoutInCell="1" allowOverlap="1" wp14:anchorId="7BB8A240" wp14:editId="3723104B">
              <wp:simplePos x="0" y="0"/>
              <wp:positionH relativeFrom="page">
                <wp:posOffset>0</wp:posOffset>
              </wp:positionH>
              <wp:positionV relativeFrom="paragraph">
                <wp:posOffset>222250</wp:posOffset>
              </wp:positionV>
              <wp:extent cx="7762875" cy="228600"/>
              <wp:effectExtent l="0" t="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62875" cy="228600"/>
                      </a:xfrm>
                      <a:prstGeom prst="rect">
                        <a:avLst/>
                      </a:prstGeom>
                      <a:solidFill>
                        <a:srgbClr val="58657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arto="http://schemas.microsoft.com/office/word/2006/arto">
          <w:pict>
            <v:rect w14:anchorId="1AAAE3B5" id="Rectangle 9" o:spid="_x0000_s1026" style="position:absolute;margin-left:0;margin-top:17.5pt;width:611.25pt;height:18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" fillcolor="#586572" stroked="f" strokeweight="2pt">
              <w10:wrap anchorx="page"/>
            </v:rect>
          </w:pict>
        </mc:Fallback>
      </mc:AlternateContent>
    </w:r>
    <w:r w:rsidR="00563CA6">
      <w:rPr>
        <w:noProof/>
      </w:rPr>
      <mc:AlternateContent>
        <mc:Choice Requires="wps">
          <w:drawing>
            <wp:anchor distT="0" distB="0" distL="114300" distR="114300" simplePos="0" relativeHeight="251658244" behindDoc="0" locked="0" layoutInCell="1" allowOverlap="1" wp14:anchorId="7BB8A241" wp14:editId="4B7583F5">
              <wp:simplePos x="0" y="0"/>
              <wp:positionH relativeFrom="page">
                <wp:posOffset>-34925</wp:posOffset>
              </wp:positionH>
              <wp:positionV relativeFrom="paragraph">
                <wp:posOffset>-450850</wp:posOffset>
              </wp:positionV>
              <wp:extent cx="8782685" cy="5381625"/>
              <wp:effectExtent l="38100" t="0" r="0" b="28575"/>
              <wp:wrapNone/>
              <wp:docPr id="8" name="Isosceles Tri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8782685" cy="5381625"/>
                      </a:xfrm>
                      <a:custGeom>
                        <a:avLst/>
                        <a:gdLst>
                          <a:gd name="connsiteX0" fmla="*/ 0 w 7724775"/>
                          <a:gd name="connsiteY0" fmla="*/ 2314575 h 2314575"/>
                          <a:gd name="connsiteX1" fmla="*/ 3862388 w 7724775"/>
                          <a:gd name="connsiteY1" fmla="*/ 0 h 2314575"/>
                          <a:gd name="connsiteX2" fmla="*/ 7724775 w 7724775"/>
                          <a:gd name="connsiteY2" fmla="*/ 2314575 h 2314575"/>
                          <a:gd name="connsiteX3" fmla="*/ 0 w 7724775"/>
                          <a:gd name="connsiteY3" fmla="*/ 2314575 h 2314575"/>
                          <a:gd name="connsiteX0" fmla="*/ 0 w 7724775"/>
                          <a:gd name="connsiteY0" fmla="*/ 2524125 h 2524125"/>
                          <a:gd name="connsiteX1" fmla="*/ 0 w 7724775"/>
                          <a:gd name="connsiteY1" fmla="*/ 0 h 2524125"/>
                          <a:gd name="connsiteX2" fmla="*/ 7724775 w 7724775"/>
                          <a:gd name="connsiteY2" fmla="*/ 2524125 h 2524125"/>
                          <a:gd name="connsiteX3" fmla="*/ 0 w 7724775"/>
                          <a:gd name="connsiteY3" fmla="*/ 2524125 h 2524125"/>
                        </a:gdLst>
                        <a:ahLst/>
                        <a:cxnLst>
                          <a:cxn ang="0">
                            <a:pos x="connsiteX0" y="connsiteY0"/>
                          </a:cxn>
                          <a:cxn ang="0">
                            <a:pos x="connsiteX1" y="connsiteY1"/>
                          </a:cxn>
                          <a:cxn ang="0">
                            <a:pos x="connsiteX2" y="connsiteY2"/>
                          </a:cxn>
                          <a:cxn ang="0">
                            <a:pos x="connsiteX3" y="connsiteY3"/>
                          </a:cxn>
                        </a:cxnLst>
                        <a:rect l="l" t="t" r="r" b="b"/>
                        <a:pathLst>
                          <a:path w="7724775" h="2524125">
                            <a:moveTo>
                              <a:pt x="0" y="2524125"/>
                            </a:moveTo>
                            <a:lnTo>
                              <a:pt x="0" y="0"/>
                            </a:lnTo>
                            <a:lnTo>
                              <a:pt x="7724775" y="2524125"/>
                            </a:lnTo>
                            <a:lnTo>
                              <a:pt x="0" y="2524125"/>
                            </a:lnTo>
                            <a:close/>
                          </a:path>
                        </a:pathLst>
                      </a:custGeom>
                      <a:solidFill>
                        <a:srgbClr val="C1D84A"/>
                      </a:solidFill>
                      <a:ln w="12700" cap="flat" cmpd="sng" algn="ctr">
                        <a:solidFill>
                          <a:srgbClr val="C1D84A"/>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shape w14:anchorId="3885D430" id="Isosceles Triangle 1" o:spid="_x0000_s1026" style="position:absolute;margin-left:-2.75pt;margin-top:-35.5pt;width:691.55pt;height:423.75pt;rotation:180;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724775,25241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" path="m,2524125l,,7724775,2524125,,2524125xe" fillcolor="#c1d84a" strokecolor="#c1d84a" strokeweight="1pt">
              <v:stroke joinstyle="miter"/>
              <v:path arrowok="t" o:connecttype="custom" o:connectlocs="0,5381625;0,0;8782685,5381625;0,5381625" o:connectangles="0,0,0,0"/>
              <w10:wrap anchorx="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8A238" w14:textId="145D82D0" w:rsidR="00683A6C" w:rsidRPr="003D4E26" w:rsidRDefault="00683A6C" w:rsidP="00196048">
    <w:pPr>
      <w:pStyle w:val="Header"/>
      <w:jc w:val="right"/>
      <w:rPr>
        <w:rFonts w:ascii="Arial Black" w:hAnsi="Arial Black"/>
        <w:caps/>
        <w:sz w:val="14"/>
      </w:rPr>
    </w:pPr>
    <w:r w:rsidRPr="003D4E26">
      <w:rPr>
        <w:rFonts w:ascii="Arial Black" w:hAnsi="Arial Black"/>
        <w:caps/>
        <w:color w:val="C1D84A"/>
        <w:sz w:val="14"/>
      </w:rPr>
      <w:t>[</w:t>
    </w:r>
    <w:r>
      <w:rPr>
        <w:rFonts w:ascii="Arial Black" w:hAnsi="Arial Black"/>
        <w:caps/>
        <w:color w:val="C1D84A"/>
        <w:sz w:val="14"/>
      </w:rPr>
      <w:t xml:space="preserve"> </w:t>
    </w:r>
    <w:r w:rsidR="00720CD2">
      <w:rPr>
        <w:rFonts w:ascii="Arial Black" w:hAnsi="Arial Black"/>
        <w:caps/>
        <w:color w:val="C1D84A"/>
        <w:spacing w:val="60"/>
        <w:sz w:val="14"/>
      </w:rPr>
      <w:t>VV Professional Services</w:t>
    </w:r>
    <w:r w:rsidRPr="003D4E26">
      <w:rPr>
        <w:rFonts w:ascii="Arial Black" w:hAnsi="Arial Black"/>
        <w:caps/>
        <w:color w:val="C1D84A"/>
        <w:sz w:val="14"/>
      </w:rPr>
      <w:t>]</w:t>
    </w:r>
    <w:r w:rsidRPr="003D4E26">
      <w:rPr>
        <w:rFonts w:ascii="Arial Black" w:hAnsi="Arial Black"/>
        <w:caps/>
        <w:noProof/>
        <w:sz w:val="14"/>
      </w:rPr>
      <w:drawing>
        <wp:anchor distT="0" distB="0" distL="114300" distR="114300" simplePos="0" relativeHeight="251658243" behindDoc="0" locked="0" layoutInCell="1" allowOverlap="1" wp14:anchorId="7BB8A242" wp14:editId="7BB8A243">
          <wp:simplePos x="0" y="0"/>
          <wp:positionH relativeFrom="column">
            <wp:posOffset>-805815</wp:posOffset>
          </wp:positionH>
          <wp:positionV relativeFrom="paragraph">
            <wp:posOffset>-132715</wp:posOffset>
          </wp:positionV>
          <wp:extent cx="1035050" cy="364546"/>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S:\~Marketing Materials\High-Res Artwork\GRM Logo\GRM-Logo-2012.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35050" cy="364546"/>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7BB8A239" w14:textId="77777777" w:rsidR="00683A6C" w:rsidRDefault="00683A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6" type="#_x0000_t75" style="width:31.95pt;height:31.95pt" o:bullet="t">
        <v:imagedata r:id="rId1" o:title="notebook"/>
      </v:shape>
    </w:pict>
  </w:numPicBullet>
  <w:abstractNum w:abstractNumId="0" w15:restartNumberingAfterBreak="0">
    <w:nsid w:val="00000003"/>
    <w:multiLevelType w:val="multilevel"/>
    <w:tmpl w:val="00000003"/>
    <w:name w:val="WW8Num3"/>
    <w:lvl w:ilvl="0">
      <w:start w:val="1"/>
      <w:numFmt w:val="bullet"/>
      <w:lvlText w:val=""/>
      <w:lvlJc w:val="left"/>
      <w:pPr>
        <w:tabs>
          <w:tab w:val="num" w:pos="360"/>
        </w:tabs>
        <w:ind w:left="36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1" w15:restartNumberingAfterBreak="0">
    <w:nsid w:val="00000004"/>
    <w:multiLevelType w:val="multilevel"/>
    <w:tmpl w:val="00000004"/>
    <w:name w:val="WW8Num4"/>
    <w:lvl w:ilvl="0">
      <w:start w:val="1"/>
      <w:numFmt w:val="bullet"/>
      <w:lvlText w:val=""/>
      <w:lvlJc w:val="left"/>
      <w:pPr>
        <w:tabs>
          <w:tab w:val="num" w:pos="360"/>
        </w:tabs>
        <w:ind w:left="36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2" w15:restartNumberingAfterBreak="0">
    <w:nsid w:val="00000005"/>
    <w:multiLevelType w:val="multilevel"/>
    <w:tmpl w:val="00000005"/>
    <w:name w:val="WW8Num5"/>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0000006"/>
    <w:multiLevelType w:val="multilevel"/>
    <w:tmpl w:val="00000006"/>
    <w:name w:val="WW8Num6"/>
    <w:lvl w:ilvl="0">
      <w:start w:val="1"/>
      <w:numFmt w:val="bullet"/>
      <w:lvlText w:val=""/>
      <w:lvlJc w:val="left"/>
      <w:pPr>
        <w:tabs>
          <w:tab w:val="num" w:pos="360"/>
        </w:tabs>
        <w:ind w:left="36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4" w15:restartNumberingAfterBreak="0">
    <w:nsid w:val="059024E2"/>
    <w:multiLevelType w:val="hybridMultilevel"/>
    <w:tmpl w:val="38EE7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3118DE"/>
    <w:multiLevelType w:val="hybridMultilevel"/>
    <w:tmpl w:val="CCF67656"/>
    <w:lvl w:ilvl="0" w:tplc="2BAA6670">
      <w:start w:val="1"/>
      <w:numFmt w:val="bullet"/>
      <w:pStyle w:val="BulletThirdLevel"/>
      <w:lvlText w:val=""/>
      <w:lvlJc w:val="left"/>
      <w:pPr>
        <w:tabs>
          <w:tab w:val="num" w:pos="1440"/>
        </w:tabs>
        <w:ind w:left="1440" w:hanging="360"/>
      </w:pPr>
      <w:rPr>
        <w:rFonts w:ascii="Symbol" w:hAnsi="Symbol" w:hint="default"/>
        <w:color w:val="9BBB59"/>
        <w:sz w:val="24"/>
      </w:rPr>
    </w:lvl>
    <w:lvl w:ilvl="1" w:tplc="6D5CCFEE">
      <w:start w:val="1"/>
      <w:numFmt w:val="bullet"/>
      <w:lvlText w:val=""/>
      <w:lvlPicBulletId w:val="0"/>
      <w:lvlJc w:val="left"/>
      <w:pPr>
        <w:tabs>
          <w:tab w:val="num" w:pos="1440"/>
        </w:tabs>
        <w:ind w:left="1440" w:hanging="360"/>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7B504E"/>
    <w:multiLevelType w:val="hybridMultilevel"/>
    <w:tmpl w:val="13AE6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9A1251"/>
    <w:multiLevelType w:val="hybridMultilevel"/>
    <w:tmpl w:val="9D96F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366A62"/>
    <w:multiLevelType w:val="hybridMultilevel"/>
    <w:tmpl w:val="E40AF412"/>
    <w:lvl w:ilvl="0" w:tplc="709A584A">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C0426C"/>
    <w:multiLevelType w:val="hybridMultilevel"/>
    <w:tmpl w:val="D870C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3B798D"/>
    <w:multiLevelType w:val="hybridMultilevel"/>
    <w:tmpl w:val="D29076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DC178A"/>
    <w:multiLevelType w:val="hybridMultilevel"/>
    <w:tmpl w:val="95BCF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6E3325"/>
    <w:multiLevelType w:val="hybridMultilevel"/>
    <w:tmpl w:val="6FE64724"/>
    <w:lvl w:ilvl="0" w:tplc="7D164862">
      <w:start w:val="1"/>
      <w:numFmt w:val="bullet"/>
      <w:pStyle w:val="BulletSecondLevel"/>
      <w:lvlText w:val="o"/>
      <w:lvlJc w:val="left"/>
      <w:pPr>
        <w:tabs>
          <w:tab w:val="num" w:pos="1080"/>
        </w:tabs>
        <w:ind w:left="1080" w:hanging="360"/>
      </w:pPr>
      <w:rPr>
        <w:rFonts w:ascii="Courier New" w:hAnsi="Courier New" w:hint="default"/>
        <w:color w:val="595959"/>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ACD3390"/>
    <w:multiLevelType w:val="hybridMultilevel"/>
    <w:tmpl w:val="CFA6C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E775B0"/>
    <w:multiLevelType w:val="hybridMultilevel"/>
    <w:tmpl w:val="4EF445B2"/>
    <w:lvl w:ilvl="0" w:tplc="6D420F4C">
      <w:start w:val="1"/>
      <w:numFmt w:val="decimal"/>
      <w:pStyle w:val="ChapterTitle"/>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672727"/>
    <w:multiLevelType w:val="hybridMultilevel"/>
    <w:tmpl w:val="965015E8"/>
    <w:lvl w:ilvl="0" w:tplc="340A0001">
      <w:start w:val="1"/>
      <w:numFmt w:val="bullet"/>
      <w:lvlText w:val=""/>
      <w:lvlJc w:val="left"/>
      <w:pPr>
        <w:ind w:left="720" w:hanging="360"/>
      </w:pPr>
      <w:rPr>
        <w:rFonts w:ascii="Symbol" w:hAnsi="Symbol" w:hint="default"/>
      </w:rPr>
    </w:lvl>
    <w:lvl w:ilvl="1" w:tplc="340A0003">
      <w:start w:val="1"/>
      <w:numFmt w:val="bullet"/>
      <w:lvlText w:val="o"/>
      <w:lvlJc w:val="left"/>
      <w:pPr>
        <w:ind w:left="1440" w:hanging="360"/>
      </w:pPr>
      <w:rPr>
        <w:rFonts w:ascii="Courier New" w:hAnsi="Courier New" w:cs="Courier New" w:hint="default"/>
      </w:rPr>
    </w:lvl>
    <w:lvl w:ilvl="2" w:tplc="340A0005">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6" w15:restartNumberingAfterBreak="0">
    <w:nsid w:val="38D03361"/>
    <w:multiLevelType w:val="hybridMultilevel"/>
    <w:tmpl w:val="97F2B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CD2C64"/>
    <w:multiLevelType w:val="hybridMultilevel"/>
    <w:tmpl w:val="58C86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2641FA"/>
    <w:multiLevelType w:val="hybridMultilevel"/>
    <w:tmpl w:val="C01A450C"/>
    <w:lvl w:ilvl="0" w:tplc="709A584A">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3A1C5E"/>
    <w:multiLevelType w:val="hybridMultilevel"/>
    <w:tmpl w:val="A8124CE0"/>
    <w:lvl w:ilvl="0" w:tplc="709A584A">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C54EBF"/>
    <w:multiLevelType w:val="hybridMultilevel"/>
    <w:tmpl w:val="7AE42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FB0532"/>
    <w:multiLevelType w:val="hybridMultilevel"/>
    <w:tmpl w:val="0C36E372"/>
    <w:lvl w:ilvl="0" w:tplc="340A0001">
      <w:start w:val="1"/>
      <w:numFmt w:val="bullet"/>
      <w:lvlText w:val=""/>
      <w:lvlJc w:val="left"/>
      <w:pPr>
        <w:ind w:left="720" w:hanging="360"/>
      </w:pPr>
      <w:rPr>
        <w:rFonts w:ascii="Symbol" w:hAnsi="Symbol" w:hint="default"/>
      </w:rPr>
    </w:lvl>
    <w:lvl w:ilvl="1" w:tplc="340A0003">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2" w15:restartNumberingAfterBreak="0">
    <w:nsid w:val="54626D00"/>
    <w:multiLevelType w:val="hybridMultilevel"/>
    <w:tmpl w:val="F96A128C"/>
    <w:lvl w:ilvl="0" w:tplc="DB62D274">
      <w:start w:val="1"/>
      <w:numFmt w:val="bullet"/>
      <w:pStyle w:val="BulletFirstLevel"/>
      <w:lvlText w:val=""/>
      <w:lvlJc w:val="left"/>
      <w:pPr>
        <w:tabs>
          <w:tab w:val="num" w:pos="720"/>
        </w:tabs>
        <w:ind w:left="720" w:hanging="360"/>
      </w:pPr>
      <w:rPr>
        <w:rFonts w:ascii="Wingdings" w:hAnsi="Wingdings" w:hint="default"/>
        <w:color w:val="auto"/>
        <w:sz w:val="2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5F43A9E"/>
    <w:multiLevelType w:val="hybridMultilevel"/>
    <w:tmpl w:val="9BA0D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153996"/>
    <w:multiLevelType w:val="hybridMultilevel"/>
    <w:tmpl w:val="8D069266"/>
    <w:lvl w:ilvl="0" w:tplc="04090001">
      <w:start w:val="1"/>
      <w:numFmt w:val="bullet"/>
      <w:lvlText w:val=""/>
      <w:lvlJc w:val="left"/>
      <w:pPr>
        <w:ind w:left="720" w:hanging="360"/>
      </w:pPr>
      <w:rPr>
        <w:rFonts w:ascii="Symbol" w:hAnsi="Symbol" w:hint="default"/>
      </w:rPr>
    </w:lvl>
    <w:lvl w:ilvl="1" w:tplc="27566994">
      <w:numFmt w:val="bullet"/>
      <w:lvlText w:val="-"/>
      <w:lvlJc w:val="left"/>
      <w:pPr>
        <w:ind w:left="1440" w:hanging="360"/>
      </w:pPr>
      <w:rPr>
        <w:rFonts w:ascii="Calibri" w:eastAsia="Times New Roman"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8C149D"/>
    <w:multiLevelType w:val="hybridMultilevel"/>
    <w:tmpl w:val="1CBEF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723D5C"/>
    <w:multiLevelType w:val="hybridMultilevel"/>
    <w:tmpl w:val="5866AE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0832AD"/>
    <w:multiLevelType w:val="hybridMultilevel"/>
    <w:tmpl w:val="93DA769E"/>
    <w:lvl w:ilvl="0" w:tplc="340A0001">
      <w:start w:val="1"/>
      <w:numFmt w:val="bullet"/>
      <w:lvlText w:val=""/>
      <w:lvlJc w:val="left"/>
      <w:pPr>
        <w:ind w:left="720" w:hanging="360"/>
      </w:pPr>
      <w:rPr>
        <w:rFonts w:ascii="Symbol" w:hAnsi="Symbol" w:hint="default"/>
      </w:rPr>
    </w:lvl>
    <w:lvl w:ilvl="1" w:tplc="340A0003">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8" w15:restartNumberingAfterBreak="0">
    <w:nsid w:val="6B1A109F"/>
    <w:multiLevelType w:val="hybridMultilevel"/>
    <w:tmpl w:val="A6AA3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A87144"/>
    <w:multiLevelType w:val="hybridMultilevel"/>
    <w:tmpl w:val="41C47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F31A56"/>
    <w:multiLevelType w:val="hybridMultilevel"/>
    <w:tmpl w:val="29CCE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8D0884"/>
    <w:multiLevelType w:val="hybridMultilevel"/>
    <w:tmpl w:val="AB462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2"/>
  </w:num>
  <w:num w:numId="3">
    <w:abstractNumId w:val="5"/>
  </w:num>
  <w:num w:numId="4">
    <w:abstractNumId w:val="14"/>
  </w:num>
  <w:num w:numId="5">
    <w:abstractNumId w:val="20"/>
  </w:num>
  <w:num w:numId="6">
    <w:abstractNumId w:val="17"/>
  </w:num>
  <w:num w:numId="7">
    <w:abstractNumId w:val="28"/>
  </w:num>
  <w:num w:numId="8">
    <w:abstractNumId w:val="25"/>
  </w:num>
  <w:num w:numId="9">
    <w:abstractNumId w:val="29"/>
  </w:num>
  <w:num w:numId="10">
    <w:abstractNumId w:val="7"/>
  </w:num>
  <w:num w:numId="11">
    <w:abstractNumId w:val="23"/>
  </w:num>
  <w:num w:numId="12">
    <w:abstractNumId w:val="24"/>
  </w:num>
  <w:num w:numId="13">
    <w:abstractNumId w:val="9"/>
  </w:num>
  <w:num w:numId="14">
    <w:abstractNumId w:val="19"/>
  </w:num>
  <w:num w:numId="15">
    <w:abstractNumId w:val="18"/>
  </w:num>
  <w:num w:numId="16">
    <w:abstractNumId w:val="8"/>
  </w:num>
  <w:num w:numId="17">
    <w:abstractNumId w:val="26"/>
  </w:num>
  <w:num w:numId="18">
    <w:abstractNumId w:val="27"/>
  </w:num>
  <w:num w:numId="19">
    <w:abstractNumId w:val="21"/>
  </w:num>
  <w:num w:numId="20">
    <w:abstractNumId w:val="13"/>
  </w:num>
  <w:num w:numId="21">
    <w:abstractNumId w:val="11"/>
  </w:num>
  <w:num w:numId="22">
    <w:abstractNumId w:val="31"/>
  </w:num>
  <w:num w:numId="23">
    <w:abstractNumId w:val="4"/>
  </w:num>
  <w:num w:numId="24">
    <w:abstractNumId w:val="10"/>
  </w:num>
  <w:num w:numId="25">
    <w:abstractNumId w:val="6"/>
  </w:num>
  <w:num w:numId="26">
    <w:abstractNumId w:val="15"/>
  </w:num>
  <w:num w:numId="27">
    <w:abstractNumId w:val="30"/>
  </w:num>
  <w:num w:numId="28">
    <w:abstractNumId w:val="1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360"/>
  <w:hyphenationZone w:val="425"/>
  <w:drawingGridHorizontalSpacing w:val="10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xMrIwMLEwMjYzMDZU0lEKTi0uzszPAykwNKwFAL3SDqYtAAAA"/>
  </w:docVars>
  <w:rsids>
    <w:rsidRoot w:val="00B1350F"/>
    <w:rsid w:val="000015D9"/>
    <w:rsid w:val="00001FC6"/>
    <w:rsid w:val="00003124"/>
    <w:rsid w:val="00004DB7"/>
    <w:rsid w:val="00006B4C"/>
    <w:rsid w:val="00007CFC"/>
    <w:rsid w:val="00010B2C"/>
    <w:rsid w:val="0001165E"/>
    <w:rsid w:val="000129F9"/>
    <w:rsid w:val="000131B6"/>
    <w:rsid w:val="0001458B"/>
    <w:rsid w:val="00016281"/>
    <w:rsid w:val="00016EF4"/>
    <w:rsid w:val="00022CC6"/>
    <w:rsid w:val="00023304"/>
    <w:rsid w:val="000233B3"/>
    <w:rsid w:val="00023FF1"/>
    <w:rsid w:val="00031A31"/>
    <w:rsid w:val="000320AB"/>
    <w:rsid w:val="00032F12"/>
    <w:rsid w:val="00034736"/>
    <w:rsid w:val="000360DC"/>
    <w:rsid w:val="000361F1"/>
    <w:rsid w:val="0003726A"/>
    <w:rsid w:val="00037A86"/>
    <w:rsid w:val="00041C02"/>
    <w:rsid w:val="00044830"/>
    <w:rsid w:val="000500C5"/>
    <w:rsid w:val="000510C2"/>
    <w:rsid w:val="000522ED"/>
    <w:rsid w:val="00053EBB"/>
    <w:rsid w:val="00054A51"/>
    <w:rsid w:val="0005587A"/>
    <w:rsid w:val="0005618C"/>
    <w:rsid w:val="0005780C"/>
    <w:rsid w:val="00057F5A"/>
    <w:rsid w:val="00060DC4"/>
    <w:rsid w:val="00061A07"/>
    <w:rsid w:val="00061E28"/>
    <w:rsid w:val="000639CD"/>
    <w:rsid w:val="00071C89"/>
    <w:rsid w:val="000730BF"/>
    <w:rsid w:val="00073CB9"/>
    <w:rsid w:val="00074181"/>
    <w:rsid w:val="00075DF7"/>
    <w:rsid w:val="00075E33"/>
    <w:rsid w:val="000768BB"/>
    <w:rsid w:val="0007724A"/>
    <w:rsid w:val="00082637"/>
    <w:rsid w:val="0008359F"/>
    <w:rsid w:val="000836E0"/>
    <w:rsid w:val="00084130"/>
    <w:rsid w:val="00085491"/>
    <w:rsid w:val="00086259"/>
    <w:rsid w:val="00087EB8"/>
    <w:rsid w:val="000901A2"/>
    <w:rsid w:val="00096D47"/>
    <w:rsid w:val="0009780B"/>
    <w:rsid w:val="00097D8F"/>
    <w:rsid w:val="000A290C"/>
    <w:rsid w:val="000A3EB0"/>
    <w:rsid w:val="000A6169"/>
    <w:rsid w:val="000A6AF9"/>
    <w:rsid w:val="000A73AE"/>
    <w:rsid w:val="000B0BC1"/>
    <w:rsid w:val="000B0E81"/>
    <w:rsid w:val="000B14C5"/>
    <w:rsid w:val="000B2BBE"/>
    <w:rsid w:val="000B383F"/>
    <w:rsid w:val="000B56B5"/>
    <w:rsid w:val="000B6648"/>
    <w:rsid w:val="000B7238"/>
    <w:rsid w:val="000B7B38"/>
    <w:rsid w:val="000C4C73"/>
    <w:rsid w:val="000C4E3B"/>
    <w:rsid w:val="000C4F9A"/>
    <w:rsid w:val="000C5447"/>
    <w:rsid w:val="000D05E3"/>
    <w:rsid w:val="000D2BD6"/>
    <w:rsid w:val="000D3721"/>
    <w:rsid w:val="000D44AE"/>
    <w:rsid w:val="000D63FC"/>
    <w:rsid w:val="000D686C"/>
    <w:rsid w:val="000D73A3"/>
    <w:rsid w:val="000D742B"/>
    <w:rsid w:val="000E03F1"/>
    <w:rsid w:val="000E3396"/>
    <w:rsid w:val="000E6885"/>
    <w:rsid w:val="000F129F"/>
    <w:rsid w:val="000F1406"/>
    <w:rsid w:val="000F2F2B"/>
    <w:rsid w:val="000F58AB"/>
    <w:rsid w:val="000F6030"/>
    <w:rsid w:val="000F6141"/>
    <w:rsid w:val="000F6219"/>
    <w:rsid w:val="000F7186"/>
    <w:rsid w:val="00100545"/>
    <w:rsid w:val="00101D17"/>
    <w:rsid w:val="00106D06"/>
    <w:rsid w:val="00110104"/>
    <w:rsid w:val="00112083"/>
    <w:rsid w:val="001124AD"/>
    <w:rsid w:val="00112AF9"/>
    <w:rsid w:val="00113AC3"/>
    <w:rsid w:val="001163DF"/>
    <w:rsid w:val="0012429B"/>
    <w:rsid w:val="00124494"/>
    <w:rsid w:val="00124824"/>
    <w:rsid w:val="00125004"/>
    <w:rsid w:val="00125B9F"/>
    <w:rsid w:val="00125F78"/>
    <w:rsid w:val="00126932"/>
    <w:rsid w:val="001307DA"/>
    <w:rsid w:val="00131E02"/>
    <w:rsid w:val="00133C42"/>
    <w:rsid w:val="001344E2"/>
    <w:rsid w:val="00134B28"/>
    <w:rsid w:val="00137BF1"/>
    <w:rsid w:val="00140817"/>
    <w:rsid w:val="001444D8"/>
    <w:rsid w:val="00146D0B"/>
    <w:rsid w:val="00151AB3"/>
    <w:rsid w:val="00153888"/>
    <w:rsid w:val="0015524E"/>
    <w:rsid w:val="001558C7"/>
    <w:rsid w:val="00157891"/>
    <w:rsid w:val="00157A83"/>
    <w:rsid w:val="00160465"/>
    <w:rsid w:val="00160CBD"/>
    <w:rsid w:val="001621E9"/>
    <w:rsid w:val="0016233A"/>
    <w:rsid w:val="001638DD"/>
    <w:rsid w:val="001679EA"/>
    <w:rsid w:val="001721B0"/>
    <w:rsid w:val="00173CFA"/>
    <w:rsid w:val="00174113"/>
    <w:rsid w:val="00174ACB"/>
    <w:rsid w:val="001752F8"/>
    <w:rsid w:val="00175C06"/>
    <w:rsid w:val="00177008"/>
    <w:rsid w:val="0017752F"/>
    <w:rsid w:val="00177B26"/>
    <w:rsid w:val="00182BC4"/>
    <w:rsid w:val="00183B0B"/>
    <w:rsid w:val="00187A54"/>
    <w:rsid w:val="001901EA"/>
    <w:rsid w:val="0019111D"/>
    <w:rsid w:val="0019220B"/>
    <w:rsid w:val="001923DB"/>
    <w:rsid w:val="00192733"/>
    <w:rsid w:val="00192E3C"/>
    <w:rsid w:val="00193BF1"/>
    <w:rsid w:val="00196048"/>
    <w:rsid w:val="001971C4"/>
    <w:rsid w:val="001A07E3"/>
    <w:rsid w:val="001A2723"/>
    <w:rsid w:val="001A38D0"/>
    <w:rsid w:val="001A4424"/>
    <w:rsid w:val="001A4796"/>
    <w:rsid w:val="001A5B4E"/>
    <w:rsid w:val="001A64ED"/>
    <w:rsid w:val="001A7368"/>
    <w:rsid w:val="001A7471"/>
    <w:rsid w:val="001A76B2"/>
    <w:rsid w:val="001B1903"/>
    <w:rsid w:val="001B5F0C"/>
    <w:rsid w:val="001B63B7"/>
    <w:rsid w:val="001B69DE"/>
    <w:rsid w:val="001B7108"/>
    <w:rsid w:val="001B76BA"/>
    <w:rsid w:val="001C165B"/>
    <w:rsid w:val="001C5C2E"/>
    <w:rsid w:val="001C6416"/>
    <w:rsid w:val="001D0394"/>
    <w:rsid w:val="001D24D2"/>
    <w:rsid w:val="001D4035"/>
    <w:rsid w:val="001D5B72"/>
    <w:rsid w:val="001D68C2"/>
    <w:rsid w:val="001E1315"/>
    <w:rsid w:val="001E1EA4"/>
    <w:rsid w:val="001E30A9"/>
    <w:rsid w:val="001E35B6"/>
    <w:rsid w:val="001E445C"/>
    <w:rsid w:val="001E5752"/>
    <w:rsid w:val="001E6754"/>
    <w:rsid w:val="001F1CF5"/>
    <w:rsid w:val="001F4BBF"/>
    <w:rsid w:val="001F5B3A"/>
    <w:rsid w:val="001F68DC"/>
    <w:rsid w:val="001F7182"/>
    <w:rsid w:val="0020443E"/>
    <w:rsid w:val="0020614C"/>
    <w:rsid w:val="00206971"/>
    <w:rsid w:val="002079EC"/>
    <w:rsid w:val="002108BC"/>
    <w:rsid w:val="002114F8"/>
    <w:rsid w:val="002137D1"/>
    <w:rsid w:val="00213E7C"/>
    <w:rsid w:val="0021698E"/>
    <w:rsid w:val="0021713F"/>
    <w:rsid w:val="00222323"/>
    <w:rsid w:val="00223BEA"/>
    <w:rsid w:val="00227A1C"/>
    <w:rsid w:val="00230946"/>
    <w:rsid w:val="00234497"/>
    <w:rsid w:val="002355A7"/>
    <w:rsid w:val="00241134"/>
    <w:rsid w:val="0024466D"/>
    <w:rsid w:val="0024695B"/>
    <w:rsid w:val="00247C49"/>
    <w:rsid w:val="00247E0C"/>
    <w:rsid w:val="002511F2"/>
    <w:rsid w:val="0025457E"/>
    <w:rsid w:val="002562D4"/>
    <w:rsid w:val="00256E69"/>
    <w:rsid w:val="00257BAC"/>
    <w:rsid w:val="0026072D"/>
    <w:rsid w:val="00261499"/>
    <w:rsid w:val="00267CDD"/>
    <w:rsid w:val="002739D3"/>
    <w:rsid w:val="00273F40"/>
    <w:rsid w:val="00276D57"/>
    <w:rsid w:val="00281835"/>
    <w:rsid w:val="002825A5"/>
    <w:rsid w:val="00284CB8"/>
    <w:rsid w:val="0028741D"/>
    <w:rsid w:val="0029057C"/>
    <w:rsid w:val="00290647"/>
    <w:rsid w:val="00290FEA"/>
    <w:rsid w:val="00291176"/>
    <w:rsid w:val="0029280A"/>
    <w:rsid w:val="002932C0"/>
    <w:rsid w:val="00294177"/>
    <w:rsid w:val="00294420"/>
    <w:rsid w:val="002945AF"/>
    <w:rsid w:val="002950EC"/>
    <w:rsid w:val="00297873"/>
    <w:rsid w:val="002A2338"/>
    <w:rsid w:val="002A2CCE"/>
    <w:rsid w:val="002A4222"/>
    <w:rsid w:val="002A4B29"/>
    <w:rsid w:val="002B0764"/>
    <w:rsid w:val="002B3AA9"/>
    <w:rsid w:val="002B41AC"/>
    <w:rsid w:val="002B4500"/>
    <w:rsid w:val="002B4BA6"/>
    <w:rsid w:val="002B4F38"/>
    <w:rsid w:val="002B52BF"/>
    <w:rsid w:val="002B6D16"/>
    <w:rsid w:val="002B6D51"/>
    <w:rsid w:val="002C0AAD"/>
    <w:rsid w:val="002C2A07"/>
    <w:rsid w:val="002C361A"/>
    <w:rsid w:val="002C4E3B"/>
    <w:rsid w:val="002C5917"/>
    <w:rsid w:val="002C67CB"/>
    <w:rsid w:val="002C6CCE"/>
    <w:rsid w:val="002C6DB0"/>
    <w:rsid w:val="002D0B0C"/>
    <w:rsid w:val="002D0C64"/>
    <w:rsid w:val="002D2835"/>
    <w:rsid w:val="002D2C70"/>
    <w:rsid w:val="002D3080"/>
    <w:rsid w:val="002D4A22"/>
    <w:rsid w:val="002D4D03"/>
    <w:rsid w:val="002D5705"/>
    <w:rsid w:val="002D701F"/>
    <w:rsid w:val="002D72F3"/>
    <w:rsid w:val="002D7321"/>
    <w:rsid w:val="002E00FB"/>
    <w:rsid w:val="002E1B95"/>
    <w:rsid w:val="002E4CAB"/>
    <w:rsid w:val="002E57EB"/>
    <w:rsid w:val="002E5E68"/>
    <w:rsid w:val="002E5EAE"/>
    <w:rsid w:val="002E708B"/>
    <w:rsid w:val="002F0A46"/>
    <w:rsid w:val="002F0E6C"/>
    <w:rsid w:val="002F0F8A"/>
    <w:rsid w:val="002F6DF9"/>
    <w:rsid w:val="002F75A0"/>
    <w:rsid w:val="00300FFD"/>
    <w:rsid w:val="00305734"/>
    <w:rsid w:val="00307AC1"/>
    <w:rsid w:val="00310422"/>
    <w:rsid w:val="003115E4"/>
    <w:rsid w:val="00311BA5"/>
    <w:rsid w:val="00314923"/>
    <w:rsid w:val="00315417"/>
    <w:rsid w:val="00316964"/>
    <w:rsid w:val="00317564"/>
    <w:rsid w:val="003220CA"/>
    <w:rsid w:val="00323889"/>
    <w:rsid w:val="00323986"/>
    <w:rsid w:val="00324BE1"/>
    <w:rsid w:val="003261F3"/>
    <w:rsid w:val="0033574B"/>
    <w:rsid w:val="00335EC2"/>
    <w:rsid w:val="00336E37"/>
    <w:rsid w:val="00336E82"/>
    <w:rsid w:val="00337341"/>
    <w:rsid w:val="00341D76"/>
    <w:rsid w:val="00343B6D"/>
    <w:rsid w:val="00344F57"/>
    <w:rsid w:val="0035038A"/>
    <w:rsid w:val="0035146B"/>
    <w:rsid w:val="00351751"/>
    <w:rsid w:val="00353A4D"/>
    <w:rsid w:val="003540EC"/>
    <w:rsid w:val="003544B2"/>
    <w:rsid w:val="00354ABE"/>
    <w:rsid w:val="0035669A"/>
    <w:rsid w:val="00360E0D"/>
    <w:rsid w:val="00366970"/>
    <w:rsid w:val="00367E56"/>
    <w:rsid w:val="00370081"/>
    <w:rsid w:val="003708EB"/>
    <w:rsid w:val="00372B12"/>
    <w:rsid w:val="00372D53"/>
    <w:rsid w:val="00383088"/>
    <w:rsid w:val="00384804"/>
    <w:rsid w:val="003852B8"/>
    <w:rsid w:val="00386CAF"/>
    <w:rsid w:val="00386E81"/>
    <w:rsid w:val="0038735D"/>
    <w:rsid w:val="00390D98"/>
    <w:rsid w:val="00392C7C"/>
    <w:rsid w:val="0039390F"/>
    <w:rsid w:val="00394C4B"/>
    <w:rsid w:val="00396839"/>
    <w:rsid w:val="003A0F74"/>
    <w:rsid w:val="003A1B5A"/>
    <w:rsid w:val="003A44D8"/>
    <w:rsid w:val="003A64DD"/>
    <w:rsid w:val="003A6965"/>
    <w:rsid w:val="003B124A"/>
    <w:rsid w:val="003B1E91"/>
    <w:rsid w:val="003B35C4"/>
    <w:rsid w:val="003B4333"/>
    <w:rsid w:val="003B605E"/>
    <w:rsid w:val="003C066A"/>
    <w:rsid w:val="003C631A"/>
    <w:rsid w:val="003D04BD"/>
    <w:rsid w:val="003D0DD4"/>
    <w:rsid w:val="003D12B7"/>
    <w:rsid w:val="003D36B4"/>
    <w:rsid w:val="003D4BD6"/>
    <w:rsid w:val="003D596F"/>
    <w:rsid w:val="003E144F"/>
    <w:rsid w:val="003E35C4"/>
    <w:rsid w:val="003E5263"/>
    <w:rsid w:val="003E52CA"/>
    <w:rsid w:val="003E62B3"/>
    <w:rsid w:val="003E6FA0"/>
    <w:rsid w:val="003F2DB7"/>
    <w:rsid w:val="003F30BA"/>
    <w:rsid w:val="003F3B35"/>
    <w:rsid w:val="003F3F80"/>
    <w:rsid w:val="003F4DB8"/>
    <w:rsid w:val="003F7614"/>
    <w:rsid w:val="00400FC1"/>
    <w:rsid w:val="00401A38"/>
    <w:rsid w:val="00402DB9"/>
    <w:rsid w:val="0040406B"/>
    <w:rsid w:val="00404802"/>
    <w:rsid w:val="004054AE"/>
    <w:rsid w:val="00405ED5"/>
    <w:rsid w:val="00407502"/>
    <w:rsid w:val="00411622"/>
    <w:rsid w:val="00412D4A"/>
    <w:rsid w:val="00414194"/>
    <w:rsid w:val="00415935"/>
    <w:rsid w:val="00416C56"/>
    <w:rsid w:val="0041732C"/>
    <w:rsid w:val="00417573"/>
    <w:rsid w:val="004203C4"/>
    <w:rsid w:val="004212D4"/>
    <w:rsid w:val="00421E97"/>
    <w:rsid w:val="00425C20"/>
    <w:rsid w:val="00426287"/>
    <w:rsid w:val="004265D5"/>
    <w:rsid w:val="004267DF"/>
    <w:rsid w:val="00426B78"/>
    <w:rsid w:val="0042792E"/>
    <w:rsid w:val="00430FA5"/>
    <w:rsid w:val="00432534"/>
    <w:rsid w:val="00434EE4"/>
    <w:rsid w:val="00435FAB"/>
    <w:rsid w:val="004431A4"/>
    <w:rsid w:val="004449D6"/>
    <w:rsid w:val="004467FD"/>
    <w:rsid w:val="00447FFD"/>
    <w:rsid w:val="00451371"/>
    <w:rsid w:val="00453F01"/>
    <w:rsid w:val="00454BFC"/>
    <w:rsid w:val="00456031"/>
    <w:rsid w:val="004560C3"/>
    <w:rsid w:val="00461296"/>
    <w:rsid w:val="00462A99"/>
    <w:rsid w:val="00464F2B"/>
    <w:rsid w:val="004652DF"/>
    <w:rsid w:val="00466636"/>
    <w:rsid w:val="00466BB4"/>
    <w:rsid w:val="00467332"/>
    <w:rsid w:val="00471F23"/>
    <w:rsid w:val="00480A9D"/>
    <w:rsid w:val="00484A01"/>
    <w:rsid w:val="0048632F"/>
    <w:rsid w:val="00487B5C"/>
    <w:rsid w:val="004907A5"/>
    <w:rsid w:val="00490967"/>
    <w:rsid w:val="00494E10"/>
    <w:rsid w:val="00496E5B"/>
    <w:rsid w:val="00497AE6"/>
    <w:rsid w:val="004A1110"/>
    <w:rsid w:val="004A3D45"/>
    <w:rsid w:val="004A5826"/>
    <w:rsid w:val="004A5887"/>
    <w:rsid w:val="004A6430"/>
    <w:rsid w:val="004A6B43"/>
    <w:rsid w:val="004A7254"/>
    <w:rsid w:val="004A7FD4"/>
    <w:rsid w:val="004B02C0"/>
    <w:rsid w:val="004B1688"/>
    <w:rsid w:val="004B4D3C"/>
    <w:rsid w:val="004B53CE"/>
    <w:rsid w:val="004B6201"/>
    <w:rsid w:val="004B7FF9"/>
    <w:rsid w:val="004C178B"/>
    <w:rsid w:val="004C65EB"/>
    <w:rsid w:val="004D1ACF"/>
    <w:rsid w:val="004D2246"/>
    <w:rsid w:val="004D2742"/>
    <w:rsid w:val="004D2878"/>
    <w:rsid w:val="004D7D20"/>
    <w:rsid w:val="004E42E7"/>
    <w:rsid w:val="004E5167"/>
    <w:rsid w:val="004E7D30"/>
    <w:rsid w:val="004F0090"/>
    <w:rsid w:val="004F2269"/>
    <w:rsid w:val="004F2CCF"/>
    <w:rsid w:val="004F6839"/>
    <w:rsid w:val="004F7133"/>
    <w:rsid w:val="004F7624"/>
    <w:rsid w:val="004F7E2E"/>
    <w:rsid w:val="00501F41"/>
    <w:rsid w:val="00502F5F"/>
    <w:rsid w:val="005057CB"/>
    <w:rsid w:val="005061E6"/>
    <w:rsid w:val="00507B56"/>
    <w:rsid w:val="00507DEE"/>
    <w:rsid w:val="005155AA"/>
    <w:rsid w:val="00517FFE"/>
    <w:rsid w:val="00521536"/>
    <w:rsid w:val="0052196C"/>
    <w:rsid w:val="005219E0"/>
    <w:rsid w:val="00525AD8"/>
    <w:rsid w:val="00530DBE"/>
    <w:rsid w:val="00531B93"/>
    <w:rsid w:val="00537E1B"/>
    <w:rsid w:val="00541B16"/>
    <w:rsid w:val="00541EC1"/>
    <w:rsid w:val="00541FC4"/>
    <w:rsid w:val="00543516"/>
    <w:rsid w:val="00543DEC"/>
    <w:rsid w:val="00544B7C"/>
    <w:rsid w:val="005461FE"/>
    <w:rsid w:val="0054638F"/>
    <w:rsid w:val="005465A0"/>
    <w:rsid w:val="00546EA9"/>
    <w:rsid w:val="00550601"/>
    <w:rsid w:val="00553C8F"/>
    <w:rsid w:val="0055596F"/>
    <w:rsid w:val="00556132"/>
    <w:rsid w:val="0055652D"/>
    <w:rsid w:val="005566D6"/>
    <w:rsid w:val="00557323"/>
    <w:rsid w:val="005576E5"/>
    <w:rsid w:val="0056159A"/>
    <w:rsid w:val="00563CA6"/>
    <w:rsid w:val="005669FB"/>
    <w:rsid w:val="00567082"/>
    <w:rsid w:val="005702F6"/>
    <w:rsid w:val="005716BF"/>
    <w:rsid w:val="00580BFD"/>
    <w:rsid w:val="00580C8A"/>
    <w:rsid w:val="005821B5"/>
    <w:rsid w:val="00583157"/>
    <w:rsid w:val="00583298"/>
    <w:rsid w:val="00583BB3"/>
    <w:rsid w:val="00584406"/>
    <w:rsid w:val="0058468E"/>
    <w:rsid w:val="00587603"/>
    <w:rsid w:val="00593D2E"/>
    <w:rsid w:val="00594693"/>
    <w:rsid w:val="0059623E"/>
    <w:rsid w:val="0059724F"/>
    <w:rsid w:val="005A10B8"/>
    <w:rsid w:val="005A26F6"/>
    <w:rsid w:val="005A3020"/>
    <w:rsid w:val="005A30E9"/>
    <w:rsid w:val="005A566B"/>
    <w:rsid w:val="005A5A1C"/>
    <w:rsid w:val="005A5FAF"/>
    <w:rsid w:val="005A75C6"/>
    <w:rsid w:val="005B01D1"/>
    <w:rsid w:val="005B049F"/>
    <w:rsid w:val="005B34A9"/>
    <w:rsid w:val="005B4E7B"/>
    <w:rsid w:val="005B7E89"/>
    <w:rsid w:val="005C1B2D"/>
    <w:rsid w:val="005C20A6"/>
    <w:rsid w:val="005C325A"/>
    <w:rsid w:val="005C3665"/>
    <w:rsid w:val="005C3893"/>
    <w:rsid w:val="005C4B5C"/>
    <w:rsid w:val="005C5FF2"/>
    <w:rsid w:val="005D33E1"/>
    <w:rsid w:val="005D381E"/>
    <w:rsid w:val="005D404F"/>
    <w:rsid w:val="005D55B5"/>
    <w:rsid w:val="005D5C6F"/>
    <w:rsid w:val="005D5CFB"/>
    <w:rsid w:val="005E0B78"/>
    <w:rsid w:val="005E572F"/>
    <w:rsid w:val="005E79EC"/>
    <w:rsid w:val="005F06BD"/>
    <w:rsid w:val="005F1DCD"/>
    <w:rsid w:val="005F49F1"/>
    <w:rsid w:val="005F5BCC"/>
    <w:rsid w:val="005F5C12"/>
    <w:rsid w:val="005F5F2F"/>
    <w:rsid w:val="005F6F62"/>
    <w:rsid w:val="00600776"/>
    <w:rsid w:val="00601AEE"/>
    <w:rsid w:val="00602C45"/>
    <w:rsid w:val="00604288"/>
    <w:rsid w:val="00610F2B"/>
    <w:rsid w:val="00613FF5"/>
    <w:rsid w:val="00614EA5"/>
    <w:rsid w:val="006172E3"/>
    <w:rsid w:val="00617EC4"/>
    <w:rsid w:val="006206AC"/>
    <w:rsid w:val="006218D7"/>
    <w:rsid w:val="00625324"/>
    <w:rsid w:val="0062586C"/>
    <w:rsid w:val="00630643"/>
    <w:rsid w:val="00631EDD"/>
    <w:rsid w:val="00632EC7"/>
    <w:rsid w:val="00635CEA"/>
    <w:rsid w:val="00637047"/>
    <w:rsid w:val="00637642"/>
    <w:rsid w:val="00642A56"/>
    <w:rsid w:val="00647544"/>
    <w:rsid w:val="00650B19"/>
    <w:rsid w:val="006575E5"/>
    <w:rsid w:val="00661B71"/>
    <w:rsid w:val="006623C2"/>
    <w:rsid w:val="00662E3B"/>
    <w:rsid w:val="00664F3E"/>
    <w:rsid w:val="0066733F"/>
    <w:rsid w:val="006717FC"/>
    <w:rsid w:val="0067341C"/>
    <w:rsid w:val="006755AE"/>
    <w:rsid w:val="00676038"/>
    <w:rsid w:val="006772AF"/>
    <w:rsid w:val="00680911"/>
    <w:rsid w:val="00681402"/>
    <w:rsid w:val="00681905"/>
    <w:rsid w:val="006821F7"/>
    <w:rsid w:val="0068234C"/>
    <w:rsid w:val="00682F6F"/>
    <w:rsid w:val="006836D6"/>
    <w:rsid w:val="00683990"/>
    <w:rsid w:val="00683A6C"/>
    <w:rsid w:val="00684281"/>
    <w:rsid w:val="0068695B"/>
    <w:rsid w:val="00687CA5"/>
    <w:rsid w:val="006909CB"/>
    <w:rsid w:val="00690C67"/>
    <w:rsid w:val="00693878"/>
    <w:rsid w:val="00693A6A"/>
    <w:rsid w:val="00693A99"/>
    <w:rsid w:val="0069412E"/>
    <w:rsid w:val="0069433E"/>
    <w:rsid w:val="0069459D"/>
    <w:rsid w:val="00696027"/>
    <w:rsid w:val="00696804"/>
    <w:rsid w:val="006978D5"/>
    <w:rsid w:val="006A01F2"/>
    <w:rsid w:val="006A0DA5"/>
    <w:rsid w:val="006A1233"/>
    <w:rsid w:val="006A1D6E"/>
    <w:rsid w:val="006B103C"/>
    <w:rsid w:val="006B2AB2"/>
    <w:rsid w:val="006B34E7"/>
    <w:rsid w:val="006B4692"/>
    <w:rsid w:val="006B4900"/>
    <w:rsid w:val="006B59D2"/>
    <w:rsid w:val="006B5F04"/>
    <w:rsid w:val="006B70E6"/>
    <w:rsid w:val="006C0AD5"/>
    <w:rsid w:val="006C15FA"/>
    <w:rsid w:val="006C2055"/>
    <w:rsid w:val="006C73C8"/>
    <w:rsid w:val="006D0351"/>
    <w:rsid w:val="006D0402"/>
    <w:rsid w:val="006D1660"/>
    <w:rsid w:val="006D21AA"/>
    <w:rsid w:val="006D34A9"/>
    <w:rsid w:val="006D4EB5"/>
    <w:rsid w:val="006E33EE"/>
    <w:rsid w:val="006E555B"/>
    <w:rsid w:val="006E55EE"/>
    <w:rsid w:val="006F1532"/>
    <w:rsid w:val="006F20A0"/>
    <w:rsid w:val="006F33E0"/>
    <w:rsid w:val="006F618D"/>
    <w:rsid w:val="006F6361"/>
    <w:rsid w:val="00702183"/>
    <w:rsid w:val="0070327B"/>
    <w:rsid w:val="007035C6"/>
    <w:rsid w:val="00704161"/>
    <w:rsid w:val="007045D9"/>
    <w:rsid w:val="00704A09"/>
    <w:rsid w:val="0070657F"/>
    <w:rsid w:val="007069D4"/>
    <w:rsid w:val="00707115"/>
    <w:rsid w:val="007073C9"/>
    <w:rsid w:val="00707469"/>
    <w:rsid w:val="00707D74"/>
    <w:rsid w:val="00710302"/>
    <w:rsid w:val="0071447D"/>
    <w:rsid w:val="00716C2D"/>
    <w:rsid w:val="0071711E"/>
    <w:rsid w:val="00720CD2"/>
    <w:rsid w:val="007223F2"/>
    <w:rsid w:val="00723DED"/>
    <w:rsid w:val="00723F0D"/>
    <w:rsid w:val="00727C3C"/>
    <w:rsid w:val="00732A46"/>
    <w:rsid w:val="007332C3"/>
    <w:rsid w:val="007346C5"/>
    <w:rsid w:val="00741981"/>
    <w:rsid w:val="007424F5"/>
    <w:rsid w:val="0074553A"/>
    <w:rsid w:val="00745792"/>
    <w:rsid w:val="00745B95"/>
    <w:rsid w:val="00750E47"/>
    <w:rsid w:val="007520CB"/>
    <w:rsid w:val="00752D93"/>
    <w:rsid w:val="00752E24"/>
    <w:rsid w:val="00752FFA"/>
    <w:rsid w:val="0075469A"/>
    <w:rsid w:val="007551D7"/>
    <w:rsid w:val="00755A63"/>
    <w:rsid w:val="00757440"/>
    <w:rsid w:val="00761787"/>
    <w:rsid w:val="00763498"/>
    <w:rsid w:val="00765344"/>
    <w:rsid w:val="00767C20"/>
    <w:rsid w:val="00771BE5"/>
    <w:rsid w:val="00773C29"/>
    <w:rsid w:val="00776973"/>
    <w:rsid w:val="00782107"/>
    <w:rsid w:val="007826E0"/>
    <w:rsid w:val="00784236"/>
    <w:rsid w:val="007854BB"/>
    <w:rsid w:val="007870ED"/>
    <w:rsid w:val="00793AE0"/>
    <w:rsid w:val="0079413B"/>
    <w:rsid w:val="00794A71"/>
    <w:rsid w:val="00794D2C"/>
    <w:rsid w:val="007A160C"/>
    <w:rsid w:val="007A1BC1"/>
    <w:rsid w:val="007A1D01"/>
    <w:rsid w:val="007A2A12"/>
    <w:rsid w:val="007A33F3"/>
    <w:rsid w:val="007A4DC8"/>
    <w:rsid w:val="007A504F"/>
    <w:rsid w:val="007A6FAD"/>
    <w:rsid w:val="007A6FB3"/>
    <w:rsid w:val="007A79C1"/>
    <w:rsid w:val="007B32A0"/>
    <w:rsid w:val="007B36C2"/>
    <w:rsid w:val="007B3B37"/>
    <w:rsid w:val="007B3FDC"/>
    <w:rsid w:val="007B3FDD"/>
    <w:rsid w:val="007B4E67"/>
    <w:rsid w:val="007B61C7"/>
    <w:rsid w:val="007B76F8"/>
    <w:rsid w:val="007B7914"/>
    <w:rsid w:val="007C1DCA"/>
    <w:rsid w:val="007C266D"/>
    <w:rsid w:val="007C3E26"/>
    <w:rsid w:val="007C55BD"/>
    <w:rsid w:val="007C7DE3"/>
    <w:rsid w:val="007D1B2C"/>
    <w:rsid w:val="007D275A"/>
    <w:rsid w:val="007D2F12"/>
    <w:rsid w:val="007D3CBE"/>
    <w:rsid w:val="007D48A9"/>
    <w:rsid w:val="007D6648"/>
    <w:rsid w:val="007E0840"/>
    <w:rsid w:val="007E0868"/>
    <w:rsid w:val="007E4305"/>
    <w:rsid w:val="007E6275"/>
    <w:rsid w:val="007E7DED"/>
    <w:rsid w:val="007F08D6"/>
    <w:rsid w:val="007F1BA5"/>
    <w:rsid w:val="007F3CFA"/>
    <w:rsid w:val="007F3D11"/>
    <w:rsid w:val="007F423A"/>
    <w:rsid w:val="007F567E"/>
    <w:rsid w:val="007F6924"/>
    <w:rsid w:val="007F7633"/>
    <w:rsid w:val="007F76AA"/>
    <w:rsid w:val="007F7F38"/>
    <w:rsid w:val="007F7F78"/>
    <w:rsid w:val="00801A87"/>
    <w:rsid w:val="008028FA"/>
    <w:rsid w:val="00802F65"/>
    <w:rsid w:val="00803221"/>
    <w:rsid w:val="0080430C"/>
    <w:rsid w:val="00804D31"/>
    <w:rsid w:val="008058C0"/>
    <w:rsid w:val="00810886"/>
    <w:rsid w:val="00812F0A"/>
    <w:rsid w:val="008137BF"/>
    <w:rsid w:val="008149FF"/>
    <w:rsid w:val="00816138"/>
    <w:rsid w:val="00827166"/>
    <w:rsid w:val="008305C9"/>
    <w:rsid w:val="00831135"/>
    <w:rsid w:val="0083323B"/>
    <w:rsid w:val="00836E67"/>
    <w:rsid w:val="00840302"/>
    <w:rsid w:val="008405AA"/>
    <w:rsid w:val="00843CFD"/>
    <w:rsid w:val="008454EF"/>
    <w:rsid w:val="00846C3F"/>
    <w:rsid w:val="00847554"/>
    <w:rsid w:val="00852CF6"/>
    <w:rsid w:val="0085338A"/>
    <w:rsid w:val="0085519D"/>
    <w:rsid w:val="00857B8F"/>
    <w:rsid w:val="008611C0"/>
    <w:rsid w:val="008629AF"/>
    <w:rsid w:val="008632EB"/>
    <w:rsid w:val="00863952"/>
    <w:rsid w:val="00863BD1"/>
    <w:rsid w:val="00864869"/>
    <w:rsid w:val="00867528"/>
    <w:rsid w:val="00871F87"/>
    <w:rsid w:val="00872A7B"/>
    <w:rsid w:val="008739D5"/>
    <w:rsid w:val="008745A9"/>
    <w:rsid w:val="00874798"/>
    <w:rsid w:val="00875C73"/>
    <w:rsid w:val="00875F50"/>
    <w:rsid w:val="0088066E"/>
    <w:rsid w:val="00880EBD"/>
    <w:rsid w:val="008814F5"/>
    <w:rsid w:val="00890001"/>
    <w:rsid w:val="00891A98"/>
    <w:rsid w:val="0089395F"/>
    <w:rsid w:val="00895F20"/>
    <w:rsid w:val="00896590"/>
    <w:rsid w:val="008A4B07"/>
    <w:rsid w:val="008A5B36"/>
    <w:rsid w:val="008A6970"/>
    <w:rsid w:val="008A7E40"/>
    <w:rsid w:val="008B2148"/>
    <w:rsid w:val="008B35A2"/>
    <w:rsid w:val="008B53D0"/>
    <w:rsid w:val="008C1D7C"/>
    <w:rsid w:val="008C38E5"/>
    <w:rsid w:val="008C57EB"/>
    <w:rsid w:val="008C777C"/>
    <w:rsid w:val="008C7F4E"/>
    <w:rsid w:val="008D1623"/>
    <w:rsid w:val="008D383D"/>
    <w:rsid w:val="008D77A4"/>
    <w:rsid w:val="008D7DCF"/>
    <w:rsid w:val="008E00AD"/>
    <w:rsid w:val="008E2643"/>
    <w:rsid w:val="008E3997"/>
    <w:rsid w:val="008E576C"/>
    <w:rsid w:val="008E60BE"/>
    <w:rsid w:val="008E6C29"/>
    <w:rsid w:val="008E6E7E"/>
    <w:rsid w:val="008F0E86"/>
    <w:rsid w:val="008F17AC"/>
    <w:rsid w:val="008F2397"/>
    <w:rsid w:val="008F4158"/>
    <w:rsid w:val="009003D2"/>
    <w:rsid w:val="0090329B"/>
    <w:rsid w:val="00904E84"/>
    <w:rsid w:val="00905156"/>
    <w:rsid w:val="00907A23"/>
    <w:rsid w:val="009104F0"/>
    <w:rsid w:val="0091119F"/>
    <w:rsid w:val="009111AB"/>
    <w:rsid w:val="009111F6"/>
    <w:rsid w:val="009145E3"/>
    <w:rsid w:val="00915B98"/>
    <w:rsid w:val="009167BD"/>
    <w:rsid w:val="0091717A"/>
    <w:rsid w:val="0091740D"/>
    <w:rsid w:val="00921E48"/>
    <w:rsid w:val="00923526"/>
    <w:rsid w:val="009237D6"/>
    <w:rsid w:val="00927D90"/>
    <w:rsid w:val="00934D44"/>
    <w:rsid w:val="00935C46"/>
    <w:rsid w:val="009376C6"/>
    <w:rsid w:val="009421A1"/>
    <w:rsid w:val="00943B07"/>
    <w:rsid w:val="00947FAF"/>
    <w:rsid w:val="00957771"/>
    <w:rsid w:val="00962609"/>
    <w:rsid w:val="00963ABC"/>
    <w:rsid w:val="009650A6"/>
    <w:rsid w:val="00966EAB"/>
    <w:rsid w:val="00967178"/>
    <w:rsid w:val="009673AC"/>
    <w:rsid w:val="0097012B"/>
    <w:rsid w:val="0097194A"/>
    <w:rsid w:val="00973A63"/>
    <w:rsid w:val="009750E2"/>
    <w:rsid w:val="00977D86"/>
    <w:rsid w:val="00977F32"/>
    <w:rsid w:val="00982913"/>
    <w:rsid w:val="00983316"/>
    <w:rsid w:val="00984CFA"/>
    <w:rsid w:val="00986905"/>
    <w:rsid w:val="00986DAD"/>
    <w:rsid w:val="00987A78"/>
    <w:rsid w:val="00991EA3"/>
    <w:rsid w:val="00992759"/>
    <w:rsid w:val="009960F8"/>
    <w:rsid w:val="00996BEB"/>
    <w:rsid w:val="00997E72"/>
    <w:rsid w:val="009A2E93"/>
    <w:rsid w:val="009A4C5F"/>
    <w:rsid w:val="009A4CA4"/>
    <w:rsid w:val="009A51EE"/>
    <w:rsid w:val="009A676A"/>
    <w:rsid w:val="009B0E9C"/>
    <w:rsid w:val="009B152B"/>
    <w:rsid w:val="009B29AA"/>
    <w:rsid w:val="009B2DFF"/>
    <w:rsid w:val="009B3FDE"/>
    <w:rsid w:val="009C0ACF"/>
    <w:rsid w:val="009C3E44"/>
    <w:rsid w:val="009C6F27"/>
    <w:rsid w:val="009C7EEF"/>
    <w:rsid w:val="009C7FDC"/>
    <w:rsid w:val="009D0DE3"/>
    <w:rsid w:val="009D1569"/>
    <w:rsid w:val="009D20E1"/>
    <w:rsid w:val="009D3B54"/>
    <w:rsid w:val="009D417D"/>
    <w:rsid w:val="009D5BD7"/>
    <w:rsid w:val="009E029B"/>
    <w:rsid w:val="009F0E74"/>
    <w:rsid w:val="009F5026"/>
    <w:rsid w:val="009F6351"/>
    <w:rsid w:val="009F702F"/>
    <w:rsid w:val="009F76F9"/>
    <w:rsid w:val="009F7C28"/>
    <w:rsid w:val="00A00F81"/>
    <w:rsid w:val="00A021B9"/>
    <w:rsid w:val="00A029A8"/>
    <w:rsid w:val="00A030B0"/>
    <w:rsid w:val="00A04FD4"/>
    <w:rsid w:val="00A05113"/>
    <w:rsid w:val="00A06606"/>
    <w:rsid w:val="00A07722"/>
    <w:rsid w:val="00A077CC"/>
    <w:rsid w:val="00A12BCE"/>
    <w:rsid w:val="00A15043"/>
    <w:rsid w:val="00A15570"/>
    <w:rsid w:val="00A15588"/>
    <w:rsid w:val="00A15A7D"/>
    <w:rsid w:val="00A2040C"/>
    <w:rsid w:val="00A22CB1"/>
    <w:rsid w:val="00A270D4"/>
    <w:rsid w:val="00A33912"/>
    <w:rsid w:val="00A345F9"/>
    <w:rsid w:val="00A35FBF"/>
    <w:rsid w:val="00A412A6"/>
    <w:rsid w:val="00A4257B"/>
    <w:rsid w:val="00A439F0"/>
    <w:rsid w:val="00A4779A"/>
    <w:rsid w:val="00A47811"/>
    <w:rsid w:val="00A478F3"/>
    <w:rsid w:val="00A47FAB"/>
    <w:rsid w:val="00A5059B"/>
    <w:rsid w:val="00A51D5C"/>
    <w:rsid w:val="00A54531"/>
    <w:rsid w:val="00A6011B"/>
    <w:rsid w:val="00A63F21"/>
    <w:rsid w:val="00A65EF1"/>
    <w:rsid w:val="00A6705A"/>
    <w:rsid w:val="00A675FD"/>
    <w:rsid w:val="00A67D83"/>
    <w:rsid w:val="00A713FF"/>
    <w:rsid w:val="00A71848"/>
    <w:rsid w:val="00A72A47"/>
    <w:rsid w:val="00A75A88"/>
    <w:rsid w:val="00A770D8"/>
    <w:rsid w:val="00A8205C"/>
    <w:rsid w:val="00A83B28"/>
    <w:rsid w:val="00A869DE"/>
    <w:rsid w:val="00A90477"/>
    <w:rsid w:val="00A91AC9"/>
    <w:rsid w:val="00A936B1"/>
    <w:rsid w:val="00A9465E"/>
    <w:rsid w:val="00A94F67"/>
    <w:rsid w:val="00A95989"/>
    <w:rsid w:val="00AA06FB"/>
    <w:rsid w:val="00AA39DF"/>
    <w:rsid w:val="00AA48FA"/>
    <w:rsid w:val="00AA6A1A"/>
    <w:rsid w:val="00AA6AA3"/>
    <w:rsid w:val="00AA7461"/>
    <w:rsid w:val="00AB076E"/>
    <w:rsid w:val="00AB7965"/>
    <w:rsid w:val="00AC01BB"/>
    <w:rsid w:val="00AC0F2B"/>
    <w:rsid w:val="00AC24B9"/>
    <w:rsid w:val="00AC259A"/>
    <w:rsid w:val="00AC3807"/>
    <w:rsid w:val="00AC4405"/>
    <w:rsid w:val="00AC49AD"/>
    <w:rsid w:val="00AC4DBB"/>
    <w:rsid w:val="00AC62C4"/>
    <w:rsid w:val="00AD1E60"/>
    <w:rsid w:val="00AD4FE8"/>
    <w:rsid w:val="00AD5C7A"/>
    <w:rsid w:val="00AD6058"/>
    <w:rsid w:val="00AD6B1E"/>
    <w:rsid w:val="00AD7285"/>
    <w:rsid w:val="00AD73A7"/>
    <w:rsid w:val="00AE0114"/>
    <w:rsid w:val="00AE4017"/>
    <w:rsid w:val="00AE52DB"/>
    <w:rsid w:val="00AE5CCE"/>
    <w:rsid w:val="00AE7485"/>
    <w:rsid w:val="00AF1092"/>
    <w:rsid w:val="00AF32A3"/>
    <w:rsid w:val="00AF4021"/>
    <w:rsid w:val="00AF5424"/>
    <w:rsid w:val="00B001DF"/>
    <w:rsid w:val="00B04E78"/>
    <w:rsid w:val="00B0525E"/>
    <w:rsid w:val="00B05DA6"/>
    <w:rsid w:val="00B0635D"/>
    <w:rsid w:val="00B06B81"/>
    <w:rsid w:val="00B1146B"/>
    <w:rsid w:val="00B1350F"/>
    <w:rsid w:val="00B13F51"/>
    <w:rsid w:val="00B16C77"/>
    <w:rsid w:val="00B178FB"/>
    <w:rsid w:val="00B17DCE"/>
    <w:rsid w:val="00B2026E"/>
    <w:rsid w:val="00B20445"/>
    <w:rsid w:val="00B20E26"/>
    <w:rsid w:val="00B21469"/>
    <w:rsid w:val="00B2227F"/>
    <w:rsid w:val="00B227E0"/>
    <w:rsid w:val="00B24734"/>
    <w:rsid w:val="00B24CFC"/>
    <w:rsid w:val="00B25B11"/>
    <w:rsid w:val="00B25CC0"/>
    <w:rsid w:val="00B26A13"/>
    <w:rsid w:val="00B27ED1"/>
    <w:rsid w:val="00B3248E"/>
    <w:rsid w:val="00B33D1F"/>
    <w:rsid w:val="00B34B5E"/>
    <w:rsid w:val="00B34F61"/>
    <w:rsid w:val="00B3580A"/>
    <w:rsid w:val="00B3589C"/>
    <w:rsid w:val="00B451A8"/>
    <w:rsid w:val="00B4566F"/>
    <w:rsid w:val="00B457E1"/>
    <w:rsid w:val="00B46461"/>
    <w:rsid w:val="00B46EB6"/>
    <w:rsid w:val="00B5024C"/>
    <w:rsid w:val="00B5036A"/>
    <w:rsid w:val="00B507A5"/>
    <w:rsid w:val="00B50A83"/>
    <w:rsid w:val="00B513BF"/>
    <w:rsid w:val="00B520BB"/>
    <w:rsid w:val="00B52F83"/>
    <w:rsid w:val="00B62445"/>
    <w:rsid w:val="00B624B7"/>
    <w:rsid w:val="00B62632"/>
    <w:rsid w:val="00B633BC"/>
    <w:rsid w:val="00B67E0A"/>
    <w:rsid w:val="00B703A9"/>
    <w:rsid w:val="00B71238"/>
    <w:rsid w:val="00B71DF4"/>
    <w:rsid w:val="00B760FC"/>
    <w:rsid w:val="00B77020"/>
    <w:rsid w:val="00B775BD"/>
    <w:rsid w:val="00B82BFD"/>
    <w:rsid w:val="00B83B05"/>
    <w:rsid w:val="00B852EF"/>
    <w:rsid w:val="00B91B0A"/>
    <w:rsid w:val="00B93F5E"/>
    <w:rsid w:val="00B9466F"/>
    <w:rsid w:val="00B9552B"/>
    <w:rsid w:val="00B955A5"/>
    <w:rsid w:val="00BA1216"/>
    <w:rsid w:val="00BA2630"/>
    <w:rsid w:val="00BA3615"/>
    <w:rsid w:val="00BA3C53"/>
    <w:rsid w:val="00BA4EAE"/>
    <w:rsid w:val="00BA56E3"/>
    <w:rsid w:val="00BA65A8"/>
    <w:rsid w:val="00BA7BD2"/>
    <w:rsid w:val="00BB0E37"/>
    <w:rsid w:val="00BB28DE"/>
    <w:rsid w:val="00BB33EA"/>
    <w:rsid w:val="00BB38B2"/>
    <w:rsid w:val="00BB3E17"/>
    <w:rsid w:val="00BB50FE"/>
    <w:rsid w:val="00BB56AB"/>
    <w:rsid w:val="00BB6AA1"/>
    <w:rsid w:val="00BC1DB2"/>
    <w:rsid w:val="00BC2B1B"/>
    <w:rsid w:val="00BC57E0"/>
    <w:rsid w:val="00BC6A18"/>
    <w:rsid w:val="00BD0566"/>
    <w:rsid w:val="00BD363B"/>
    <w:rsid w:val="00BD5973"/>
    <w:rsid w:val="00BD71E8"/>
    <w:rsid w:val="00BE545B"/>
    <w:rsid w:val="00BE7E3D"/>
    <w:rsid w:val="00BF124A"/>
    <w:rsid w:val="00BF1359"/>
    <w:rsid w:val="00BF326E"/>
    <w:rsid w:val="00BF452D"/>
    <w:rsid w:val="00BF5FD0"/>
    <w:rsid w:val="00BF7C0F"/>
    <w:rsid w:val="00C00B21"/>
    <w:rsid w:val="00C00C43"/>
    <w:rsid w:val="00C0376A"/>
    <w:rsid w:val="00C040AC"/>
    <w:rsid w:val="00C058AA"/>
    <w:rsid w:val="00C07637"/>
    <w:rsid w:val="00C113E6"/>
    <w:rsid w:val="00C11698"/>
    <w:rsid w:val="00C11DCD"/>
    <w:rsid w:val="00C12D79"/>
    <w:rsid w:val="00C14E49"/>
    <w:rsid w:val="00C20BE8"/>
    <w:rsid w:val="00C2290A"/>
    <w:rsid w:val="00C2290B"/>
    <w:rsid w:val="00C2719A"/>
    <w:rsid w:val="00C30821"/>
    <w:rsid w:val="00C3129C"/>
    <w:rsid w:val="00C325AF"/>
    <w:rsid w:val="00C36D76"/>
    <w:rsid w:val="00C36D79"/>
    <w:rsid w:val="00C3773F"/>
    <w:rsid w:val="00C379A8"/>
    <w:rsid w:val="00C425DE"/>
    <w:rsid w:val="00C441F6"/>
    <w:rsid w:val="00C44485"/>
    <w:rsid w:val="00C44A01"/>
    <w:rsid w:val="00C45A04"/>
    <w:rsid w:val="00C46E8F"/>
    <w:rsid w:val="00C52681"/>
    <w:rsid w:val="00C540D7"/>
    <w:rsid w:val="00C549C0"/>
    <w:rsid w:val="00C5548F"/>
    <w:rsid w:val="00C5570C"/>
    <w:rsid w:val="00C57FF1"/>
    <w:rsid w:val="00C6266D"/>
    <w:rsid w:val="00C62926"/>
    <w:rsid w:val="00C63614"/>
    <w:rsid w:val="00C644A8"/>
    <w:rsid w:val="00C6607F"/>
    <w:rsid w:val="00C66921"/>
    <w:rsid w:val="00C67564"/>
    <w:rsid w:val="00C67AC2"/>
    <w:rsid w:val="00C70CB0"/>
    <w:rsid w:val="00C70DCA"/>
    <w:rsid w:val="00C70EC7"/>
    <w:rsid w:val="00C726F5"/>
    <w:rsid w:val="00C74075"/>
    <w:rsid w:val="00C74426"/>
    <w:rsid w:val="00C8091C"/>
    <w:rsid w:val="00C83191"/>
    <w:rsid w:val="00C8342A"/>
    <w:rsid w:val="00C83873"/>
    <w:rsid w:val="00C83EA7"/>
    <w:rsid w:val="00C84248"/>
    <w:rsid w:val="00C857AF"/>
    <w:rsid w:val="00C8589B"/>
    <w:rsid w:val="00C87195"/>
    <w:rsid w:val="00C91B00"/>
    <w:rsid w:val="00C96973"/>
    <w:rsid w:val="00CA1A13"/>
    <w:rsid w:val="00CA2FE0"/>
    <w:rsid w:val="00CA40D9"/>
    <w:rsid w:val="00CA7F46"/>
    <w:rsid w:val="00CB0F87"/>
    <w:rsid w:val="00CB1923"/>
    <w:rsid w:val="00CB5B68"/>
    <w:rsid w:val="00CB6E6E"/>
    <w:rsid w:val="00CB7024"/>
    <w:rsid w:val="00CB76AE"/>
    <w:rsid w:val="00CC0675"/>
    <w:rsid w:val="00CC0DB9"/>
    <w:rsid w:val="00CC1038"/>
    <w:rsid w:val="00CC131C"/>
    <w:rsid w:val="00CC20EB"/>
    <w:rsid w:val="00CC34E7"/>
    <w:rsid w:val="00CC4915"/>
    <w:rsid w:val="00CC7C3E"/>
    <w:rsid w:val="00CC7E27"/>
    <w:rsid w:val="00CD306B"/>
    <w:rsid w:val="00CD30F1"/>
    <w:rsid w:val="00CD331B"/>
    <w:rsid w:val="00CD3B1E"/>
    <w:rsid w:val="00CD453F"/>
    <w:rsid w:val="00CD5986"/>
    <w:rsid w:val="00CD7DAA"/>
    <w:rsid w:val="00CE0388"/>
    <w:rsid w:val="00CE209F"/>
    <w:rsid w:val="00CE45CF"/>
    <w:rsid w:val="00CE53F1"/>
    <w:rsid w:val="00CE784E"/>
    <w:rsid w:val="00CF1FD2"/>
    <w:rsid w:val="00CF3688"/>
    <w:rsid w:val="00CF6C9F"/>
    <w:rsid w:val="00D006E5"/>
    <w:rsid w:val="00D055C6"/>
    <w:rsid w:val="00D06CBC"/>
    <w:rsid w:val="00D06E94"/>
    <w:rsid w:val="00D11B35"/>
    <w:rsid w:val="00D2072B"/>
    <w:rsid w:val="00D22C80"/>
    <w:rsid w:val="00D24371"/>
    <w:rsid w:val="00D26776"/>
    <w:rsid w:val="00D311F9"/>
    <w:rsid w:val="00D3396D"/>
    <w:rsid w:val="00D33ED1"/>
    <w:rsid w:val="00D347F6"/>
    <w:rsid w:val="00D35C3B"/>
    <w:rsid w:val="00D36751"/>
    <w:rsid w:val="00D41ACE"/>
    <w:rsid w:val="00D437C6"/>
    <w:rsid w:val="00D43FA8"/>
    <w:rsid w:val="00D45374"/>
    <w:rsid w:val="00D45B1A"/>
    <w:rsid w:val="00D47D70"/>
    <w:rsid w:val="00D5427C"/>
    <w:rsid w:val="00D573F6"/>
    <w:rsid w:val="00D62143"/>
    <w:rsid w:val="00D63EB3"/>
    <w:rsid w:val="00D64EF6"/>
    <w:rsid w:val="00D672DA"/>
    <w:rsid w:val="00D67735"/>
    <w:rsid w:val="00D7092A"/>
    <w:rsid w:val="00D7310C"/>
    <w:rsid w:val="00D735B8"/>
    <w:rsid w:val="00D746CA"/>
    <w:rsid w:val="00D74D2F"/>
    <w:rsid w:val="00D81203"/>
    <w:rsid w:val="00D829A4"/>
    <w:rsid w:val="00D83E59"/>
    <w:rsid w:val="00D86273"/>
    <w:rsid w:val="00D873EF"/>
    <w:rsid w:val="00D877DF"/>
    <w:rsid w:val="00D87B38"/>
    <w:rsid w:val="00D920C5"/>
    <w:rsid w:val="00D93760"/>
    <w:rsid w:val="00D940C7"/>
    <w:rsid w:val="00D94A67"/>
    <w:rsid w:val="00D96B07"/>
    <w:rsid w:val="00DA0FE7"/>
    <w:rsid w:val="00DA367B"/>
    <w:rsid w:val="00DA49ED"/>
    <w:rsid w:val="00DA5085"/>
    <w:rsid w:val="00DA58CF"/>
    <w:rsid w:val="00DA5C88"/>
    <w:rsid w:val="00DB0BB2"/>
    <w:rsid w:val="00DB0D9E"/>
    <w:rsid w:val="00DB23F0"/>
    <w:rsid w:val="00DC0CCE"/>
    <w:rsid w:val="00DC43C8"/>
    <w:rsid w:val="00DC5191"/>
    <w:rsid w:val="00DC69B7"/>
    <w:rsid w:val="00DC709E"/>
    <w:rsid w:val="00DD024F"/>
    <w:rsid w:val="00DD087E"/>
    <w:rsid w:val="00DD189C"/>
    <w:rsid w:val="00DD40B6"/>
    <w:rsid w:val="00DD5279"/>
    <w:rsid w:val="00DD5F2D"/>
    <w:rsid w:val="00DD6DFF"/>
    <w:rsid w:val="00DE1558"/>
    <w:rsid w:val="00DE18D8"/>
    <w:rsid w:val="00DE3659"/>
    <w:rsid w:val="00DE4846"/>
    <w:rsid w:val="00DE4995"/>
    <w:rsid w:val="00DE4A95"/>
    <w:rsid w:val="00DE5833"/>
    <w:rsid w:val="00DE5E85"/>
    <w:rsid w:val="00DE6072"/>
    <w:rsid w:val="00DE6F06"/>
    <w:rsid w:val="00DF185B"/>
    <w:rsid w:val="00DF1D5F"/>
    <w:rsid w:val="00DF1FEB"/>
    <w:rsid w:val="00DF37FB"/>
    <w:rsid w:val="00DF5AAA"/>
    <w:rsid w:val="00DF67A3"/>
    <w:rsid w:val="00DF688E"/>
    <w:rsid w:val="00DF758F"/>
    <w:rsid w:val="00E05B42"/>
    <w:rsid w:val="00E060AF"/>
    <w:rsid w:val="00E06612"/>
    <w:rsid w:val="00E067AC"/>
    <w:rsid w:val="00E10310"/>
    <w:rsid w:val="00E1071B"/>
    <w:rsid w:val="00E12099"/>
    <w:rsid w:val="00E14D81"/>
    <w:rsid w:val="00E209C0"/>
    <w:rsid w:val="00E22530"/>
    <w:rsid w:val="00E22CC9"/>
    <w:rsid w:val="00E230FC"/>
    <w:rsid w:val="00E23AB9"/>
    <w:rsid w:val="00E24C69"/>
    <w:rsid w:val="00E25AA1"/>
    <w:rsid w:val="00E25DBC"/>
    <w:rsid w:val="00E30055"/>
    <w:rsid w:val="00E320E7"/>
    <w:rsid w:val="00E33BB6"/>
    <w:rsid w:val="00E369BC"/>
    <w:rsid w:val="00E406C6"/>
    <w:rsid w:val="00E4492C"/>
    <w:rsid w:val="00E4602D"/>
    <w:rsid w:val="00E511D5"/>
    <w:rsid w:val="00E523AD"/>
    <w:rsid w:val="00E53A8D"/>
    <w:rsid w:val="00E53CB8"/>
    <w:rsid w:val="00E54CB8"/>
    <w:rsid w:val="00E55750"/>
    <w:rsid w:val="00E56C52"/>
    <w:rsid w:val="00E61E09"/>
    <w:rsid w:val="00E61EFC"/>
    <w:rsid w:val="00E62500"/>
    <w:rsid w:val="00E62BEB"/>
    <w:rsid w:val="00E634BA"/>
    <w:rsid w:val="00E63F08"/>
    <w:rsid w:val="00E6624A"/>
    <w:rsid w:val="00E72A7F"/>
    <w:rsid w:val="00E75D0D"/>
    <w:rsid w:val="00E76AE5"/>
    <w:rsid w:val="00E76E3E"/>
    <w:rsid w:val="00E7766B"/>
    <w:rsid w:val="00E827E1"/>
    <w:rsid w:val="00E82B56"/>
    <w:rsid w:val="00E83EAD"/>
    <w:rsid w:val="00E90CA9"/>
    <w:rsid w:val="00E91A57"/>
    <w:rsid w:val="00E93278"/>
    <w:rsid w:val="00E957EE"/>
    <w:rsid w:val="00E9688A"/>
    <w:rsid w:val="00EA08A6"/>
    <w:rsid w:val="00EA0A96"/>
    <w:rsid w:val="00EA1CEF"/>
    <w:rsid w:val="00EA28A4"/>
    <w:rsid w:val="00EA2F80"/>
    <w:rsid w:val="00EA41DB"/>
    <w:rsid w:val="00EA4604"/>
    <w:rsid w:val="00EA52E9"/>
    <w:rsid w:val="00EA5DC6"/>
    <w:rsid w:val="00EA6003"/>
    <w:rsid w:val="00EA68C6"/>
    <w:rsid w:val="00EB0BC5"/>
    <w:rsid w:val="00EB2737"/>
    <w:rsid w:val="00EB285D"/>
    <w:rsid w:val="00EB2CFE"/>
    <w:rsid w:val="00EB35C9"/>
    <w:rsid w:val="00EB40C3"/>
    <w:rsid w:val="00EB582C"/>
    <w:rsid w:val="00EB6349"/>
    <w:rsid w:val="00EC1433"/>
    <w:rsid w:val="00EC1800"/>
    <w:rsid w:val="00EC1F85"/>
    <w:rsid w:val="00EC3E0D"/>
    <w:rsid w:val="00EC608F"/>
    <w:rsid w:val="00EC613A"/>
    <w:rsid w:val="00ED37E8"/>
    <w:rsid w:val="00ED4318"/>
    <w:rsid w:val="00EE05CB"/>
    <w:rsid w:val="00EE3465"/>
    <w:rsid w:val="00EE7B4B"/>
    <w:rsid w:val="00EF0453"/>
    <w:rsid w:val="00EF0B6D"/>
    <w:rsid w:val="00EF5DA4"/>
    <w:rsid w:val="00EF5E1A"/>
    <w:rsid w:val="00F03627"/>
    <w:rsid w:val="00F03C08"/>
    <w:rsid w:val="00F0448A"/>
    <w:rsid w:val="00F06E0E"/>
    <w:rsid w:val="00F07299"/>
    <w:rsid w:val="00F12DB2"/>
    <w:rsid w:val="00F13415"/>
    <w:rsid w:val="00F13B9F"/>
    <w:rsid w:val="00F15CC5"/>
    <w:rsid w:val="00F206ED"/>
    <w:rsid w:val="00F2191A"/>
    <w:rsid w:val="00F21AAE"/>
    <w:rsid w:val="00F233D3"/>
    <w:rsid w:val="00F25BCA"/>
    <w:rsid w:val="00F31245"/>
    <w:rsid w:val="00F334C7"/>
    <w:rsid w:val="00F365A0"/>
    <w:rsid w:val="00F401B1"/>
    <w:rsid w:val="00F41E88"/>
    <w:rsid w:val="00F45BEC"/>
    <w:rsid w:val="00F45D30"/>
    <w:rsid w:val="00F5097F"/>
    <w:rsid w:val="00F5144A"/>
    <w:rsid w:val="00F52078"/>
    <w:rsid w:val="00F55EE9"/>
    <w:rsid w:val="00F57B4F"/>
    <w:rsid w:val="00F57B90"/>
    <w:rsid w:val="00F61049"/>
    <w:rsid w:val="00F62E7D"/>
    <w:rsid w:val="00F63141"/>
    <w:rsid w:val="00F65993"/>
    <w:rsid w:val="00F66FB2"/>
    <w:rsid w:val="00F676BF"/>
    <w:rsid w:val="00F70253"/>
    <w:rsid w:val="00F718E1"/>
    <w:rsid w:val="00F75695"/>
    <w:rsid w:val="00F76E2E"/>
    <w:rsid w:val="00F77143"/>
    <w:rsid w:val="00F77E04"/>
    <w:rsid w:val="00F77ECB"/>
    <w:rsid w:val="00F810CE"/>
    <w:rsid w:val="00F8327F"/>
    <w:rsid w:val="00F8615D"/>
    <w:rsid w:val="00F868CA"/>
    <w:rsid w:val="00F9114F"/>
    <w:rsid w:val="00F919B5"/>
    <w:rsid w:val="00F91DEE"/>
    <w:rsid w:val="00F94BA7"/>
    <w:rsid w:val="00F975DC"/>
    <w:rsid w:val="00FA384F"/>
    <w:rsid w:val="00FA5AD7"/>
    <w:rsid w:val="00FA631E"/>
    <w:rsid w:val="00FA79DC"/>
    <w:rsid w:val="00FA7BCF"/>
    <w:rsid w:val="00FB1373"/>
    <w:rsid w:val="00FB5709"/>
    <w:rsid w:val="00FC22B2"/>
    <w:rsid w:val="00FC2BAE"/>
    <w:rsid w:val="00FC7103"/>
    <w:rsid w:val="00FD2274"/>
    <w:rsid w:val="00FE0053"/>
    <w:rsid w:val="00FE0C45"/>
    <w:rsid w:val="00FE2F0C"/>
    <w:rsid w:val="00FE7AB5"/>
    <w:rsid w:val="00FF12DD"/>
    <w:rsid w:val="00FF1596"/>
    <w:rsid w:val="00FF1AC7"/>
    <w:rsid w:val="00FF286A"/>
    <w:rsid w:val="00FF29DD"/>
    <w:rsid w:val="00FF524F"/>
    <w:rsid w:val="00FF58EF"/>
    <w:rsid w:val="00FF6E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B8A1E9"/>
  <w15:docId w15:val="{584663E1-8A6A-4316-B600-0C64B6AC21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843CFD"/>
    <w:pPr>
      <w:spacing w:before="120" w:after="120"/>
      <w:jc w:val="both"/>
    </w:pPr>
    <w:rPr>
      <w:rFonts w:asciiTheme="minorHAnsi" w:hAnsiTheme="minorHAnsi"/>
      <w:sz w:val="22"/>
      <w:szCs w:val="24"/>
    </w:rPr>
  </w:style>
  <w:style w:type="paragraph" w:styleId="Heading1">
    <w:name w:val="heading 1"/>
    <w:basedOn w:val="Normal"/>
    <w:next w:val="BodyText"/>
    <w:qFormat/>
    <w:rsid w:val="00843CFD"/>
    <w:pPr>
      <w:keepNext/>
      <w:pBdr>
        <w:bottom w:val="single" w:sz="4" w:space="1" w:color="9BBB59"/>
      </w:pBdr>
      <w:spacing w:before="520" w:after="160"/>
      <w:jc w:val="left"/>
      <w:outlineLvl w:val="0"/>
    </w:pPr>
    <w:rPr>
      <w:rFonts w:cs="Tahoma"/>
      <w:bCs/>
      <w:kern w:val="32"/>
      <w:sz w:val="28"/>
      <w:szCs w:val="28"/>
    </w:rPr>
  </w:style>
  <w:style w:type="paragraph" w:styleId="Heading2">
    <w:name w:val="heading 2"/>
    <w:basedOn w:val="Normal"/>
    <w:next w:val="BodyText"/>
    <w:qFormat/>
    <w:rsid w:val="00843CFD"/>
    <w:pPr>
      <w:keepNext/>
      <w:spacing w:before="480" w:after="160"/>
      <w:jc w:val="left"/>
      <w:outlineLvl w:val="1"/>
    </w:pPr>
    <w:rPr>
      <w:rFonts w:cs="Arial"/>
      <w:bCs/>
      <w:iCs/>
      <w:color w:val="595959"/>
      <w:sz w:val="28"/>
      <w:szCs w:val="28"/>
    </w:rPr>
  </w:style>
  <w:style w:type="paragraph" w:styleId="Heading3">
    <w:name w:val="heading 3"/>
    <w:basedOn w:val="Normal"/>
    <w:next w:val="BodyText"/>
    <w:link w:val="Heading3Char"/>
    <w:qFormat/>
    <w:rsid w:val="00843CFD"/>
    <w:pPr>
      <w:keepNext/>
      <w:spacing w:before="360" w:after="40"/>
      <w:jc w:val="left"/>
      <w:outlineLvl w:val="2"/>
    </w:pPr>
    <w:rPr>
      <w:rFonts w:cs="Arial"/>
      <w:b/>
      <w:bCs/>
      <w:color w:val="333333"/>
      <w:szCs w:val="22"/>
    </w:rPr>
  </w:style>
  <w:style w:type="paragraph" w:styleId="Heading4">
    <w:name w:val="heading 4"/>
    <w:basedOn w:val="Normal"/>
    <w:next w:val="BodyText"/>
    <w:qFormat/>
    <w:rsid w:val="0035146B"/>
    <w:pPr>
      <w:keepNext/>
      <w:spacing w:before="240" w:after="60"/>
      <w:jc w:val="left"/>
      <w:outlineLvl w:val="3"/>
    </w:pPr>
    <w:rPr>
      <w:bCs/>
      <w:i/>
      <w:color w:val="7F7F7F"/>
      <w:szCs w:val="22"/>
    </w:rPr>
  </w:style>
  <w:style w:type="paragraph" w:styleId="Heading5">
    <w:name w:val="heading 5"/>
    <w:basedOn w:val="Normal"/>
    <w:next w:val="BodyText"/>
    <w:qFormat/>
    <w:rsid w:val="00E76AE5"/>
    <w:pPr>
      <w:keepNext/>
      <w:spacing w:before="240" w:after="60"/>
      <w:jc w:val="left"/>
      <w:outlineLvl w:val="4"/>
    </w:pPr>
    <w:rPr>
      <w:b/>
      <w:bCs/>
      <w:iCs/>
      <w:color w:val="9BBB59"/>
      <w:szCs w:val="26"/>
    </w:rPr>
  </w:style>
  <w:style w:type="paragraph" w:styleId="Heading6">
    <w:name w:val="heading 6"/>
    <w:basedOn w:val="Normal"/>
    <w:next w:val="Normal"/>
    <w:qFormat/>
    <w:rsid w:val="00A9465E"/>
    <w:pPr>
      <w:spacing w:before="240" w:after="60"/>
      <w:outlineLvl w:val="5"/>
    </w:pPr>
    <w:rPr>
      <w:rFonts w:ascii="Times New Roman" w:hAnsi="Times New Roman"/>
      <w:b/>
      <w:bCs/>
      <w:szCs w:val="22"/>
    </w:rPr>
  </w:style>
  <w:style w:type="paragraph" w:styleId="Heading7">
    <w:name w:val="heading 7"/>
    <w:basedOn w:val="Normal"/>
    <w:next w:val="Normal"/>
    <w:qFormat/>
    <w:rsid w:val="00A9465E"/>
    <w:pPr>
      <w:spacing w:before="240" w:after="60"/>
      <w:outlineLvl w:val="6"/>
    </w:pPr>
    <w:rPr>
      <w:rFonts w:ascii="Times New Roman" w:hAnsi="Times New Roman"/>
      <w:sz w:val="24"/>
    </w:rPr>
  </w:style>
  <w:style w:type="paragraph" w:styleId="Heading8">
    <w:name w:val="heading 8"/>
    <w:basedOn w:val="Normal"/>
    <w:next w:val="Normal"/>
    <w:qFormat/>
    <w:rsid w:val="00A9465E"/>
    <w:pPr>
      <w:spacing w:before="240" w:after="60"/>
      <w:outlineLvl w:val="7"/>
    </w:pPr>
    <w:rPr>
      <w:rFonts w:ascii="Times New Roman" w:hAnsi="Times New Roman"/>
      <w:i/>
      <w:iCs/>
      <w:sz w:val="24"/>
    </w:rPr>
  </w:style>
  <w:style w:type="paragraph" w:styleId="Heading9">
    <w:name w:val="heading 9"/>
    <w:basedOn w:val="Normal"/>
    <w:next w:val="Normal"/>
    <w:qFormat/>
    <w:rsid w:val="00A9465E"/>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A51EE"/>
    <w:pPr>
      <w:tabs>
        <w:tab w:val="left" w:pos="7650"/>
        <w:tab w:val="right" w:pos="8640"/>
      </w:tabs>
      <w:spacing w:before="60" w:after="60"/>
      <w:jc w:val="left"/>
    </w:pPr>
    <w:rPr>
      <w:rFonts w:ascii="Tahoma" w:hAnsi="Tahoma"/>
      <w:color w:val="BFBFBF"/>
      <w:sz w:val="18"/>
    </w:rPr>
  </w:style>
  <w:style w:type="paragraph" w:styleId="BodyText">
    <w:name w:val="Body Text"/>
    <w:basedOn w:val="Normal"/>
    <w:link w:val="BodyTextChar"/>
    <w:rsid w:val="006821F7"/>
    <w:pPr>
      <w:spacing w:after="240"/>
      <w:jc w:val="left"/>
    </w:pPr>
  </w:style>
  <w:style w:type="paragraph" w:styleId="BodyTextIndent">
    <w:name w:val="Body Text Indent"/>
    <w:basedOn w:val="BodyText"/>
    <w:rsid w:val="00EB40C3"/>
    <w:pPr>
      <w:tabs>
        <w:tab w:val="left" w:pos="720"/>
      </w:tabs>
      <w:ind w:left="720"/>
    </w:pPr>
  </w:style>
  <w:style w:type="character" w:customStyle="1" w:styleId="Heading3Char">
    <w:name w:val="Heading 3 Char"/>
    <w:basedOn w:val="DefaultParagraphFont"/>
    <w:link w:val="Heading3"/>
    <w:rsid w:val="00843CFD"/>
    <w:rPr>
      <w:rFonts w:ascii="Arial" w:hAnsi="Arial" w:cs="Arial"/>
      <w:b/>
      <w:bCs/>
      <w:color w:val="333333"/>
      <w:sz w:val="22"/>
      <w:szCs w:val="22"/>
    </w:rPr>
  </w:style>
  <w:style w:type="paragraph" w:styleId="TOC1">
    <w:name w:val="toc 1"/>
    <w:basedOn w:val="Normal"/>
    <w:next w:val="Normal"/>
    <w:autoRedefine/>
    <w:uiPriority w:val="39"/>
    <w:rsid w:val="00137BF1"/>
    <w:pPr>
      <w:jc w:val="left"/>
    </w:pPr>
    <w:rPr>
      <w:rFonts w:ascii="Tahoma" w:hAnsi="Tahoma"/>
      <w:b/>
      <w:bCs/>
      <w:iCs/>
      <w:sz w:val="26"/>
    </w:rPr>
  </w:style>
  <w:style w:type="paragraph" w:styleId="TOC2">
    <w:name w:val="toc 2"/>
    <w:basedOn w:val="Normal"/>
    <w:next w:val="Normal"/>
    <w:autoRedefine/>
    <w:uiPriority w:val="39"/>
    <w:rsid w:val="00137BF1"/>
    <w:pPr>
      <w:ind w:left="200"/>
      <w:jc w:val="left"/>
    </w:pPr>
    <w:rPr>
      <w:b/>
      <w:bCs/>
      <w:szCs w:val="22"/>
    </w:rPr>
  </w:style>
  <w:style w:type="paragraph" w:styleId="TOC3">
    <w:name w:val="toc 3"/>
    <w:basedOn w:val="Normal"/>
    <w:next w:val="Normal"/>
    <w:autoRedefine/>
    <w:uiPriority w:val="39"/>
    <w:rsid w:val="00B2227F"/>
    <w:pPr>
      <w:ind w:left="400"/>
      <w:jc w:val="left"/>
    </w:pPr>
    <w:rPr>
      <w:szCs w:val="20"/>
    </w:rPr>
  </w:style>
  <w:style w:type="paragraph" w:styleId="TOC4">
    <w:name w:val="toc 4"/>
    <w:basedOn w:val="Normal"/>
    <w:next w:val="Normal"/>
    <w:autoRedefine/>
    <w:uiPriority w:val="39"/>
    <w:rsid w:val="00137BF1"/>
    <w:pPr>
      <w:ind w:left="600"/>
      <w:jc w:val="left"/>
    </w:pPr>
    <w:rPr>
      <w:szCs w:val="20"/>
    </w:rPr>
  </w:style>
  <w:style w:type="paragraph" w:styleId="TOC5">
    <w:name w:val="toc 5"/>
    <w:basedOn w:val="Normal"/>
    <w:next w:val="Normal"/>
    <w:autoRedefine/>
    <w:semiHidden/>
    <w:rsid w:val="00A06606"/>
    <w:pPr>
      <w:ind w:left="800"/>
      <w:jc w:val="left"/>
    </w:pPr>
    <w:rPr>
      <w:rFonts w:ascii="Times New Roman" w:hAnsi="Times New Roman"/>
      <w:szCs w:val="20"/>
    </w:rPr>
  </w:style>
  <w:style w:type="paragraph" w:styleId="TOC6">
    <w:name w:val="toc 6"/>
    <w:basedOn w:val="Normal"/>
    <w:next w:val="Normal"/>
    <w:autoRedefine/>
    <w:semiHidden/>
    <w:rsid w:val="00A06606"/>
    <w:pPr>
      <w:ind w:left="1000"/>
      <w:jc w:val="left"/>
    </w:pPr>
    <w:rPr>
      <w:rFonts w:ascii="Times New Roman" w:hAnsi="Times New Roman"/>
      <w:szCs w:val="20"/>
    </w:rPr>
  </w:style>
  <w:style w:type="paragraph" w:styleId="TOC7">
    <w:name w:val="toc 7"/>
    <w:basedOn w:val="Normal"/>
    <w:next w:val="Normal"/>
    <w:autoRedefine/>
    <w:semiHidden/>
    <w:rsid w:val="00A06606"/>
    <w:pPr>
      <w:ind w:left="1200"/>
      <w:jc w:val="left"/>
    </w:pPr>
    <w:rPr>
      <w:rFonts w:ascii="Times New Roman" w:hAnsi="Times New Roman"/>
      <w:szCs w:val="20"/>
    </w:rPr>
  </w:style>
  <w:style w:type="paragraph" w:styleId="TOC8">
    <w:name w:val="toc 8"/>
    <w:basedOn w:val="Normal"/>
    <w:next w:val="Normal"/>
    <w:autoRedefine/>
    <w:semiHidden/>
    <w:rsid w:val="00A06606"/>
    <w:pPr>
      <w:ind w:left="1400"/>
      <w:jc w:val="left"/>
    </w:pPr>
    <w:rPr>
      <w:rFonts w:ascii="Times New Roman" w:hAnsi="Times New Roman"/>
      <w:szCs w:val="20"/>
    </w:rPr>
  </w:style>
  <w:style w:type="paragraph" w:styleId="TOC9">
    <w:name w:val="toc 9"/>
    <w:basedOn w:val="Normal"/>
    <w:next w:val="Normal"/>
    <w:autoRedefine/>
    <w:semiHidden/>
    <w:rsid w:val="00A06606"/>
    <w:pPr>
      <w:ind w:left="1600"/>
      <w:jc w:val="left"/>
    </w:pPr>
    <w:rPr>
      <w:rFonts w:ascii="Times New Roman" w:hAnsi="Times New Roman"/>
      <w:szCs w:val="20"/>
    </w:rPr>
  </w:style>
  <w:style w:type="character" w:styleId="Hyperlink">
    <w:name w:val="Hyperlink"/>
    <w:basedOn w:val="DefaultParagraphFont"/>
    <w:uiPriority w:val="99"/>
    <w:rsid w:val="00A06606"/>
    <w:rPr>
      <w:color w:val="0000FF"/>
      <w:u w:val="single"/>
    </w:rPr>
  </w:style>
  <w:style w:type="paragraph" w:styleId="NormalWeb">
    <w:name w:val="Normal (Web)"/>
    <w:basedOn w:val="Normal"/>
    <w:rsid w:val="00061A07"/>
    <w:pPr>
      <w:spacing w:before="100" w:beforeAutospacing="1" w:after="100" w:afterAutospacing="1"/>
      <w:jc w:val="left"/>
    </w:pPr>
    <w:rPr>
      <w:rFonts w:ascii="Times New Roman" w:hAnsi="Times New Roman"/>
      <w:sz w:val="24"/>
    </w:rPr>
  </w:style>
  <w:style w:type="paragraph" w:customStyle="1" w:styleId="ChapterTitle">
    <w:name w:val="Chapter Title"/>
    <w:basedOn w:val="Normal"/>
    <w:next w:val="BodyText"/>
    <w:rsid w:val="001558C7"/>
    <w:pPr>
      <w:keepNext/>
      <w:numPr>
        <w:numId w:val="4"/>
      </w:numPr>
      <w:spacing w:before="1560" w:after="240"/>
      <w:ind w:left="360"/>
      <w:jc w:val="left"/>
    </w:pPr>
    <w:rPr>
      <w:rFonts w:ascii="Tahoma" w:hAnsi="Tahoma"/>
      <w:color w:val="9BBB59"/>
      <w:sz w:val="36"/>
      <w:szCs w:val="36"/>
    </w:rPr>
  </w:style>
  <w:style w:type="paragraph" w:customStyle="1" w:styleId="BulletThirdLevel">
    <w:name w:val="Bullet Third Level"/>
    <w:basedOn w:val="BulletSecondLevel"/>
    <w:rsid w:val="00E91A57"/>
    <w:pPr>
      <w:numPr>
        <w:numId w:val="3"/>
      </w:numPr>
    </w:pPr>
  </w:style>
  <w:style w:type="paragraph" w:customStyle="1" w:styleId="BulletSecondLevel">
    <w:name w:val="Bullet Second Level"/>
    <w:basedOn w:val="BulletFirstLevel"/>
    <w:rsid w:val="00A5059B"/>
    <w:pPr>
      <w:numPr>
        <w:numId w:val="2"/>
      </w:numPr>
    </w:pPr>
  </w:style>
  <w:style w:type="paragraph" w:customStyle="1" w:styleId="BulletFirstLevel">
    <w:name w:val="Bullet First Level"/>
    <w:basedOn w:val="Normal"/>
    <w:rsid w:val="00E76AE5"/>
    <w:pPr>
      <w:numPr>
        <w:numId w:val="1"/>
      </w:numPr>
      <w:jc w:val="left"/>
    </w:pPr>
  </w:style>
  <w:style w:type="paragraph" w:styleId="Footer">
    <w:name w:val="footer"/>
    <w:basedOn w:val="Normal"/>
    <w:link w:val="FooterChar"/>
    <w:uiPriority w:val="99"/>
    <w:rsid w:val="0024466D"/>
    <w:pPr>
      <w:pBdr>
        <w:top w:val="single" w:sz="4" w:space="1" w:color="A6A6A6"/>
      </w:pBdr>
      <w:tabs>
        <w:tab w:val="center" w:pos="4320"/>
        <w:tab w:val="right" w:pos="8640"/>
      </w:tabs>
      <w:spacing w:before="60" w:after="60"/>
      <w:jc w:val="left"/>
    </w:pPr>
    <w:rPr>
      <w:rFonts w:ascii="Tahoma" w:hAnsi="Tahoma"/>
      <w:color w:val="BFBFBF"/>
      <w:sz w:val="18"/>
    </w:rPr>
  </w:style>
  <w:style w:type="character" w:styleId="PageNumber">
    <w:name w:val="page number"/>
    <w:basedOn w:val="DefaultParagraphFont"/>
    <w:rsid w:val="001B76BA"/>
  </w:style>
  <w:style w:type="paragraph" w:styleId="BalloonText">
    <w:name w:val="Balloon Text"/>
    <w:basedOn w:val="Normal"/>
    <w:link w:val="BalloonTextChar"/>
    <w:rsid w:val="00075DF7"/>
    <w:pPr>
      <w:spacing w:before="0" w:after="0"/>
    </w:pPr>
    <w:rPr>
      <w:rFonts w:ascii="Tahoma" w:hAnsi="Tahoma" w:cs="Tahoma"/>
      <w:sz w:val="16"/>
      <w:szCs w:val="16"/>
    </w:rPr>
  </w:style>
  <w:style w:type="character" w:customStyle="1" w:styleId="BalloonTextChar">
    <w:name w:val="Balloon Text Char"/>
    <w:basedOn w:val="DefaultParagraphFont"/>
    <w:link w:val="BalloonText"/>
    <w:rsid w:val="00075DF7"/>
    <w:rPr>
      <w:rFonts w:ascii="Tahoma" w:hAnsi="Tahoma" w:cs="Tahoma"/>
      <w:sz w:val="16"/>
      <w:szCs w:val="16"/>
    </w:rPr>
  </w:style>
  <w:style w:type="paragraph" w:styleId="NoSpacing">
    <w:name w:val="No Spacing"/>
    <w:link w:val="NoSpacingChar"/>
    <w:uiPriority w:val="1"/>
    <w:qFormat/>
    <w:rsid w:val="00075DF7"/>
    <w:rPr>
      <w:rFonts w:ascii="Calibri" w:hAnsi="Calibri"/>
      <w:sz w:val="22"/>
      <w:szCs w:val="22"/>
    </w:rPr>
  </w:style>
  <w:style w:type="character" w:customStyle="1" w:styleId="NoSpacingChar">
    <w:name w:val="No Spacing Char"/>
    <w:basedOn w:val="DefaultParagraphFont"/>
    <w:link w:val="NoSpacing"/>
    <w:uiPriority w:val="1"/>
    <w:rsid w:val="00075DF7"/>
    <w:rPr>
      <w:rFonts w:ascii="Calibri" w:eastAsia="Times New Roman" w:hAnsi="Calibri" w:cs="Times New Roman"/>
      <w:sz w:val="22"/>
      <w:szCs w:val="22"/>
      <w:lang w:val="en-US" w:eastAsia="en-US" w:bidi="ar-SA"/>
    </w:rPr>
  </w:style>
  <w:style w:type="paragraph" w:customStyle="1" w:styleId="Note">
    <w:name w:val="Note"/>
    <w:basedOn w:val="Normal"/>
    <w:next w:val="BodyText"/>
    <w:link w:val="NoteChar"/>
    <w:rsid w:val="00DE6F06"/>
    <w:pPr>
      <w:tabs>
        <w:tab w:val="num" w:pos="720"/>
      </w:tabs>
      <w:spacing w:before="240" w:after="240"/>
      <w:ind w:left="720" w:right="720" w:hanging="360"/>
    </w:pPr>
  </w:style>
  <w:style w:type="character" w:customStyle="1" w:styleId="NoteChar">
    <w:name w:val="Note Char"/>
    <w:basedOn w:val="DefaultParagraphFont"/>
    <w:link w:val="Note"/>
    <w:rsid w:val="00DE6F06"/>
    <w:rPr>
      <w:rFonts w:ascii="Arial" w:hAnsi="Arial"/>
      <w:szCs w:val="24"/>
    </w:rPr>
  </w:style>
  <w:style w:type="character" w:customStyle="1" w:styleId="HeaderChar">
    <w:name w:val="Header Char"/>
    <w:basedOn w:val="DefaultParagraphFont"/>
    <w:link w:val="Header"/>
    <w:uiPriority w:val="99"/>
    <w:rsid w:val="009A51EE"/>
    <w:rPr>
      <w:rFonts w:ascii="Tahoma" w:hAnsi="Tahoma"/>
      <w:color w:val="BFBFBF"/>
      <w:sz w:val="18"/>
      <w:szCs w:val="24"/>
    </w:rPr>
  </w:style>
  <w:style w:type="character" w:styleId="FollowedHyperlink">
    <w:name w:val="FollowedHyperlink"/>
    <w:basedOn w:val="DefaultParagraphFont"/>
    <w:rsid w:val="00BA3C53"/>
    <w:rPr>
      <w:color w:val="800080"/>
      <w:u w:val="single"/>
    </w:rPr>
  </w:style>
  <w:style w:type="paragraph" w:customStyle="1" w:styleId="ClearTip">
    <w:name w:val="Clear Tip"/>
    <w:basedOn w:val="BodyText"/>
    <w:next w:val="ClearTipText"/>
    <w:qFormat/>
    <w:rsid w:val="00B703A9"/>
    <w:pPr>
      <w:keepNext/>
      <w:spacing w:before="240" w:after="120"/>
      <w:ind w:left="360"/>
    </w:pPr>
    <w:rPr>
      <w:color w:val="000000"/>
    </w:rPr>
  </w:style>
  <w:style w:type="paragraph" w:customStyle="1" w:styleId="ClearTipText">
    <w:name w:val="Clear Tip Text"/>
    <w:basedOn w:val="BodyText"/>
    <w:next w:val="BodyText"/>
    <w:qFormat/>
    <w:rsid w:val="00710302"/>
    <w:pPr>
      <w:spacing w:after="360"/>
      <w:ind w:left="360"/>
    </w:pPr>
    <w:rPr>
      <w:color w:val="595959"/>
      <w:sz w:val="16"/>
      <w:szCs w:val="16"/>
    </w:rPr>
  </w:style>
  <w:style w:type="paragraph" w:customStyle="1" w:styleId="Edition">
    <w:name w:val="Edition"/>
    <w:basedOn w:val="NoSpacing"/>
    <w:qFormat/>
    <w:rsid w:val="00843CFD"/>
    <w:pPr>
      <w:framePr w:hSpace="187" w:wrap="around" w:hAnchor="margin" w:xAlign="right" w:yAlign="top"/>
    </w:pPr>
    <w:rPr>
      <w:rFonts w:ascii="Arial" w:hAnsi="Arial"/>
      <w:sz w:val="40"/>
      <w:szCs w:val="40"/>
    </w:rPr>
  </w:style>
  <w:style w:type="paragraph" w:customStyle="1" w:styleId="DocumentTitle">
    <w:name w:val="Document Title"/>
    <w:basedOn w:val="NoSpacing"/>
    <w:qFormat/>
    <w:rsid w:val="00843CFD"/>
    <w:pPr>
      <w:framePr w:hSpace="187" w:wrap="around" w:hAnchor="margin" w:xAlign="right" w:yAlign="top"/>
    </w:pPr>
    <w:rPr>
      <w:rFonts w:ascii="Arial" w:hAnsi="Arial"/>
      <w:sz w:val="72"/>
      <w:szCs w:val="96"/>
    </w:rPr>
  </w:style>
  <w:style w:type="character" w:customStyle="1" w:styleId="BodyTextChar">
    <w:name w:val="Body Text Char"/>
    <w:basedOn w:val="DefaultParagraphFont"/>
    <w:link w:val="BodyText"/>
    <w:rsid w:val="00B71238"/>
    <w:rPr>
      <w:rFonts w:ascii="Arial" w:hAnsi="Arial"/>
      <w:szCs w:val="24"/>
    </w:rPr>
  </w:style>
  <w:style w:type="paragraph" w:customStyle="1" w:styleId="Department">
    <w:name w:val="Department"/>
    <w:basedOn w:val="NoSpacing"/>
    <w:qFormat/>
    <w:rsid w:val="00D67735"/>
    <w:pPr>
      <w:framePr w:hSpace="187" w:wrap="around" w:hAnchor="margin" w:xAlign="right" w:yAlign="top"/>
    </w:pPr>
    <w:rPr>
      <w:rFonts w:ascii="Century Gothic" w:hAnsi="Century Gothic"/>
      <w:sz w:val="28"/>
      <w:szCs w:val="28"/>
    </w:rPr>
  </w:style>
  <w:style w:type="paragraph" w:customStyle="1" w:styleId="HeadingNonTOC">
    <w:name w:val="HeadingNonTOC"/>
    <w:basedOn w:val="Heading1"/>
    <w:next w:val="BodyText"/>
    <w:qFormat/>
    <w:rsid w:val="00843CFD"/>
    <w:rPr>
      <w:rFonts w:ascii="Arial" w:hAnsi="Arial"/>
    </w:rPr>
  </w:style>
  <w:style w:type="paragraph" w:customStyle="1" w:styleId="TableBodyFirstColumn">
    <w:name w:val="Table Body First Column"/>
    <w:basedOn w:val="BodyText"/>
    <w:qFormat/>
    <w:rsid w:val="00223BEA"/>
    <w:pPr>
      <w:spacing w:before="80" w:after="80"/>
    </w:pPr>
    <w:rPr>
      <w:b/>
      <w:bCs/>
      <w:sz w:val="16"/>
      <w:szCs w:val="16"/>
    </w:rPr>
  </w:style>
  <w:style w:type="paragraph" w:customStyle="1" w:styleId="TableHeading">
    <w:name w:val="Table Heading"/>
    <w:basedOn w:val="BodyText"/>
    <w:qFormat/>
    <w:rsid w:val="007F3CFA"/>
    <w:pPr>
      <w:spacing w:before="80" w:after="80"/>
    </w:pPr>
    <w:rPr>
      <w:b/>
      <w:bCs/>
    </w:rPr>
  </w:style>
  <w:style w:type="table" w:styleId="TableGrid2">
    <w:name w:val="Table Grid 2"/>
    <w:basedOn w:val="TableNormal"/>
    <w:rsid w:val="00223BEA"/>
    <w:pPr>
      <w:spacing w:before="120" w:after="1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customStyle="1" w:styleId="TableBodySecond-ThirdColumns">
    <w:name w:val="Table Body Second-Third Columns"/>
    <w:basedOn w:val="TableBodyFirstColumn"/>
    <w:qFormat/>
    <w:rsid w:val="00D36751"/>
    <w:rPr>
      <w:b w:val="0"/>
    </w:rPr>
  </w:style>
  <w:style w:type="character" w:styleId="PlaceholderText">
    <w:name w:val="Placeholder Text"/>
    <w:basedOn w:val="DefaultParagraphFont"/>
    <w:uiPriority w:val="99"/>
    <w:semiHidden/>
    <w:rsid w:val="00986DAD"/>
    <w:rPr>
      <w:color w:val="808080"/>
    </w:rPr>
  </w:style>
  <w:style w:type="paragraph" w:customStyle="1" w:styleId="DocumentType">
    <w:name w:val="Document Type"/>
    <w:basedOn w:val="Edition"/>
    <w:next w:val="Edition"/>
    <w:qFormat/>
    <w:rsid w:val="00843CFD"/>
    <w:pPr>
      <w:framePr w:wrap="around"/>
    </w:pPr>
  </w:style>
  <w:style w:type="paragraph" w:customStyle="1" w:styleId="TableBody">
    <w:name w:val="Table Body"/>
    <w:basedOn w:val="BodyText"/>
    <w:qFormat/>
    <w:rsid w:val="00384804"/>
    <w:pPr>
      <w:spacing w:before="80" w:after="80"/>
    </w:pPr>
    <w:rPr>
      <w:sz w:val="16"/>
      <w:szCs w:val="16"/>
    </w:rPr>
  </w:style>
  <w:style w:type="table" w:styleId="TableGrid">
    <w:name w:val="Table Grid"/>
    <w:basedOn w:val="TableNormal"/>
    <w:rsid w:val="0038480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HeadingProcedure">
    <w:name w:val="Heading Procedure"/>
    <w:basedOn w:val="BodyText"/>
    <w:next w:val="BodyText"/>
    <w:qFormat/>
    <w:rsid w:val="00335EC2"/>
    <w:pPr>
      <w:keepNext/>
      <w:spacing w:before="240" w:after="120"/>
      <w:ind w:left="360"/>
    </w:pPr>
    <w:rPr>
      <w:rFonts w:ascii="Tahoma" w:hAnsi="Tahoma"/>
      <w:b/>
      <w:szCs w:val="22"/>
    </w:rPr>
  </w:style>
  <w:style w:type="character" w:customStyle="1" w:styleId="WW8Num3z0">
    <w:name w:val="WW8Num3z0"/>
    <w:rsid w:val="000B0BC1"/>
    <w:rPr>
      <w:rFonts w:ascii="Symbol" w:hAnsi="Symbol" w:cs="StarSymbol"/>
      <w:sz w:val="18"/>
      <w:szCs w:val="18"/>
    </w:rPr>
  </w:style>
  <w:style w:type="character" w:customStyle="1" w:styleId="FooterChar">
    <w:name w:val="Footer Char"/>
    <w:basedOn w:val="DefaultParagraphFont"/>
    <w:link w:val="Footer"/>
    <w:uiPriority w:val="99"/>
    <w:rsid w:val="00196048"/>
    <w:rPr>
      <w:rFonts w:ascii="Tahoma" w:hAnsi="Tahoma"/>
      <w:color w:val="BFBFBF"/>
      <w:sz w:val="18"/>
      <w:szCs w:val="24"/>
    </w:rPr>
  </w:style>
  <w:style w:type="paragraph" w:styleId="ListParagraph">
    <w:name w:val="List Paragraph"/>
    <w:basedOn w:val="Normal"/>
    <w:uiPriority w:val="34"/>
    <w:qFormat/>
    <w:rsid w:val="00F45BEC"/>
    <w:pPr>
      <w:ind w:left="720"/>
      <w:contextualSpacing/>
    </w:pPr>
  </w:style>
  <w:style w:type="paragraph" w:styleId="TOCHeading">
    <w:name w:val="TOC Heading"/>
    <w:basedOn w:val="Heading1"/>
    <w:next w:val="Normal"/>
    <w:uiPriority w:val="39"/>
    <w:unhideWhenUsed/>
    <w:qFormat/>
    <w:rsid w:val="00683A6C"/>
    <w:pPr>
      <w:keepLines/>
      <w:pBdr>
        <w:bottom w:val="none" w:sz="0" w:space="0" w:color="auto"/>
      </w:pBdr>
      <w:spacing w:before="240" w:after="0" w:line="259" w:lineRule="auto"/>
      <w:outlineLvl w:val="9"/>
    </w:pPr>
    <w:rPr>
      <w:rFonts w:asciiTheme="majorHAnsi" w:eastAsiaTheme="majorEastAsia" w:hAnsiTheme="majorHAnsi" w:cstheme="majorBidi"/>
      <w:bCs w:val="0"/>
      <w:color w:val="365F91" w:themeColor="accent1" w:themeShade="BF"/>
      <w:kern w:val="0"/>
      <w:sz w:val="32"/>
      <w:szCs w:val="32"/>
    </w:rPr>
  </w:style>
  <w:style w:type="character" w:styleId="UnresolvedMention">
    <w:name w:val="Unresolved Mention"/>
    <w:basedOn w:val="DefaultParagraphFont"/>
    <w:uiPriority w:val="99"/>
    <w:semiHidden/>
    <w:unhideWhenUsed/>
    <w:rsid w:val="006772AF"/>
    <w:rPr>
      <w:color w:val="808080"/>
      <w:shd w:val="clear" w:color="auto" w:fill="E6E6E6"/>
    </w:rPr>
  </w:style>
  <w:style w:type="paragraph" w:styleId="HTMLPreformatted">
    <w:name w:val="HTML Preformatted"/>
    <w:basedOn w:val="Normal"/>
    <w:link w:val="HTMLPreformattedChar"/>
    <w:uiPriority w:val="99"/>
    <w:semiHidden/>
    <w:unhideWhenUsed/>
    <w:rsid w:val="007D27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hAnsi="Courier New" w:cs="Courier New"/>
      <w:sz w:val="20"/>
      <w:szCs w:val="20"/>
      <w:lang w:val="es-CL" w:eastAsia="es-CL"/>
    </w:rPr>
  </w:style>
  <w:style w:type="character" w:customStyle="1" w:styleId="HTMLPreformattedChar">
    <w:name w:val="HTML Preformatted Char"/>
    <w:basedOn w:val="DefaultParagraphFont"/>
    <w:link w:val="HTMLPreformatted"/>
    <w:uiPriority w:val="99"/>
    <w:semiHidden/>
    <w:rsid w:val="007D275A"/>
    <w:rPr>
      <w:rFonts w:ascii="Courier New" w:hAnsi="Courier New" w:cs="Courier New"/>
      <w:lang w:val="es-CL" w:eastAsia="es-CL"/>
    </w:rPr>
  </w:style>
  <w:style w:type="character" w:styleId="HTMLCode">
    <w:name w:val="HTML Code"/>
    <w:basedOn w:val="DefaultParagraphFont"/>
    <w:uiPriority w:val="99"/>
    <w:semiHidden/>
    <w:unhideWhenUsed/>
    <w:rsid w:val="007D275A"/>
    <w:rPr>
      <w:rFonts w:ascii="Courier New" w:eastAsia="Times New Roman" w:hAnsi="Courier New" w:cs="Courier New"/>
      <w:sz w:val="20"/>
      <w:szCs w:val="20"/>
    </w:rPr>
  </w:style>
  <w:style w:type="character" w:customStyle="1" w:styleId="token">
    <w:name w:val="token"/>
    <w:basedOn w:val="DefaultParagraphFont"/>
    <w:rsid w:val="007D27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7723509">
      <w:bodyDiv w:val="1"/>
      <w:marLeft w:val="0"/>
      <w:marRight w:val="0"/>
      <w:marTop w:val="0"/>
      <w:marBottom w:val="0"/>
      <w:divBdr>
        <w:top w:val="none" w:sz="0" w:space="0" w:color="auto"/>
        <w:left w:val="none" w:sz="0" w:space="0" w:color="auto"/>
        <w:bottom w:val="none" w:sz="0" w:space="0" w:color="auto"/>
        <w:right w:val="none" w:sz="0" w:space="0" w:color="auto"/>
      </w:divBdr>
    </w:div>
    <w:div w:id="501312998">
      <w:bodyDiv w:val="1"/>
      <w:marLeft w:val="0"/>
      <w:marRight w:val="0"/>
      <w:marTop w:val="0"/>
      <w:marBottom w:val="0"/>
      <w:divBdr>
        <w:top w:val="none" w:sz="0" w:space="0" w:color="auto"/>
        <w:left w:val="none" w:sz="0" w:space="0" w:color="auto"/>
        <w:bottom w:val="none" w:sz="0" w:space="0" w:color="auto"/>
        <w:right w:val="none" w:sz="0" w:space="0" w:color="auto"/>
      </w:divBdr>
    </w:div>
    <w:div w:id="627785299">
      <w:bodyDiv w:val="1"/>
      <w:marLeft w:val="0"/>
      <w:marRight w:val="0"/>
      <w:marTop w:val="0"/>
      <w:marBottom w:val="0"/>
      <w:divBdr>
        <w:top w:val="none" w:sz="0" w:space="0" w:color="auto"/>
        <w:left w:val="none" w:sz="0" w:space="0" w:color="auto"/>
        <w:bottom w:val="none" w:sz="0" w:space="0" w:color="auto"/>
        <w:right w:val="none" w:sz="0" w:space="0" w:color="auto"/>
      </w:divBdr>
    </w:div>
    <w:div w:id="1269436486">
      <w:bodyDiv w:val="1"/>
      <w:marLeft w:val="0"/>
      <w:marRight w:val="0"/>
      <w:marTop w:val="0"/>
      <w:marBottom w:val="0"/>
      <w:divBdr>
        <w:top w:val="none" w:sz="0" w:space="0" w:color="auto"/>
        <w:left w:val="none" w:sz="0" w:space="0" w:color="auto"/>
        <w:bottom w:val="none" w:sz="0" w:space="0" w:color="auto"/>
        <w:right w:val="none" w:sz="0" w:space="0" w:color="auto"/>
      </w:divBdr>
    </w:div>
    <w:div w:id="1402488463">
      <w:bodyDiv w:val="1"/>
      <w:marLeft w:val="0"/>
      <w:marRight w:val="0"/>
      <w:marTop w:val="0"/>
      <w:marBottom w:val="0"/>
      <w:divBdr>
        <w:top w:val="none" w:sz="0" w:space="0" w:color="auto"/>
        <w:left w:val="none" w:sz="0" w:space="0" w:color="auto"/>
        <w:bottom w:val="none" w:sz="0" w:space="0" w:color="auto"/>
        <w:right w:val="none" w:sz="0" w:space="0" w:color="auto"/>
      </w:divBdr>
    </w:div>
    <w:div w:id="1506822294">
      <w:bodyDiv w:val="1"/>
      <w:marLeft w:val="0"/>
      <w:marRight w:val="0"/>
      <w:marTop w:val="0"/>
      <w:marBottom w:val="0"/>
      <w:divBdr>
        <w:top w:val="none" w:sz="0" w:space="0" w:color="auto"/>
        <w:left w:val="none" w:sz="0" w:space="0" w:color="auto"/>
        <w:bottom w:val="none" w:sz="0" w:space="0" w:color="auto"/>
        <w:right w:val="none" w:sz="0" w:space="0" w:color="auto"/>
      </w:divBdr>
    </w:div>
    <w:div w:id="1527013832">
      <w:bodyDiv w:val="1"/>
      <w:marLeft w:val="0"/>
      <w:marRight w:val="0"/>
      <w:marTop w:val="0"/>
      <w:marBottom w:val="0"/>
      <w:divBdr>
        <w:top w:val="none" w:sz="0" w:space="0" w:color="auto"/>
        <w:left w:val="none" w:sz="0" w:space="0" w:color="auto"/>
        <w:bottom w:val="none" w:sz="0" w:space="0" w:color="auto"/>
        <w:right w:val="none" w:sz="0" w:space="0" w:color="auto"/>
      </w:divBdr>
    </w:div>
    <w:div w:id="1600479027">
      <w:bodyDiv w:val="1"/>
      <w:marLeft w:val="0"/>
      <w:marRight w:val="0"/>
      <w:marTop w:val="0"/>
      <w:marBottom w:val="0"/>
      <w:divBdr>
        <w:top w:val="none" w:sz="0" w:space="0" w:color="auto"/>
        <w:left w:val="none" w:sz="0" w:space="0" w:color="auto"/>
        <w:bottom w:val="none" w:sz="0" w:space="0" w:color="auto"/>
        <w:right w:val="none" w:sz="0" w:space="0" w:color="auto"/>
      </w:divBdr>
    </w:div>
    <w:div w:id="1856066787">
      <w:bodyDiv w:val="1"/>
      <w:marLeft w:val="0"/>
      <w:marRight w:val="0"/>
      <w:marTop w:val="0"/>
      <w:marBottom w:val="0"/>
      <w:divBdr>
        <w:top w:val="none" w:sz="0" w:space="0" w:color="auto"/>
        <w:left w:val="none" w:sz="0" w:space="0" w:color="auto"/>
        <w:bottom w:val="none" w:sz="0" w:space="0" w:color="auto"/>
        <w:right w:val="none" w:sz="0" w:space="0" w:color="auto"/>
      </w:divBdr>
      <w:divsChild>
        <w:div w:id="198128579">
          <w:marLeft w:val="0"/>
          <w:marRight w:val="0"/>
          <w:marTop w:val="0"/>
          <w:marBottom w:val="0"/>
          <w:divBdr>
            <w:top w:val="none" w:sz="0" w:space="0" w:color="auto"/>
            <w:left w:val="none" w:sz="0" w:space="0" w:color="auto"/>
            <w:bottom w:val="none" w:sz="0" w:space="0" w:color="auto"/>
            <w:right w:val="none" w:sz="0" w:space="0" w:color="auto"/>
          </w:divBdr>
        </w:div>
        <w:div w:id="475687610">
          <w:marLeft w:val="0"/>
          <w:marRight w:val="0"/>
          <w:marTop w:val="0"/>
          <w:marBottom w:val="0"/>
          <w:divBdr>
            <w:top w:val="none" w:sz="0" w:space="0" w:color="auto"/>
            <w:left w:val="none" w:sz="0" w:space="0" w:color="auto"/>
            <w:bottom w:val="none" w:sz="0" w:space="0" w:color="auto"/>
            <w:right w:val="none" w:sz="0" w:space="0" w:color="auto"/>
          </w:divBdr>
        </w:div>
        <w:div w:id="1117063719">
          <w:marLeft w:val="0"/>
          <w:marRight w:val="0"/>
          <w:marTop w:val="0"/>
          <w:marBottom w:val="0"/>
          <w:divBdr>
            <w:top w:val="none" w:sz="0" w:space="0" w:color="auto"/>
            <w:left w:val="none" w:sz="0" w:space="0" w:color="auto"/>
            <w:bottom w:val="none" w:sz="0" w:space="0" w:color="auto"/>
            <w:right w:val="none" w:sz="0" w:space="0" w:color="auto"/>
          </w:divBdr>
          <w:divsChild>
            <w:div w:id="323365651">
              <w:marLeft w:val="0"/>
              <w:marRight w:val="0"/>
              <w:marTop w:val="0"/>
              <w:marBottom w:val="0"/>
              <w:divBdr>
                <w:top w:val="none" w:sz="0" w:space="0" w:color="auto"/>
                <w:left w:val="none" w:sz="0" w:space="0" w:color="auto"/>
                <w:bottom w:val="none" w:sz="0" w:space="0" w:color="auto"/>
                <w:right w:val="none" w:sz="0" w:space="0" w:color="auto"/>
              </w:divBdr>
            </w:div>
            <w:div w:id="1787043210">
              <w:marLeft w:val="0"/>
              <w:marRight w:val="0"/>
              <w:marTop w:val="0"/>
              <w:marBottom w:val="0"/>
              <w:divBdr>
                <w:top w:val="none" w:sz="0" w:space="0" w:color="auto"/>
                <w:left w:val="none" w:sz="0" w:space="0" w:color="auto"/>
                <w:bottom w:val="none" w:sz="0" w:space="0" w:color="auto"/>
                <w:right w:val="none" w:sz="0" w:space="0" w:color="auto"/>
              </w:divBdr>
            </w:div>
            <w:div w:id="2130585382">
              <w:marLeft w:val="0"/>
              <w:marRight w:val="0"/>
              <w:marTop w:val="0"/>
              <w:marBottom w:val="0"/>
              <w:divBdr>
                <w:top w:val="none" w:sz="0" w:space="0" w:color="auto"/>
                <w:left w:val="none" w:sz="0" w:space="0" w:color="auto"/>
                <w:bottom w:val="none" w:sz="0" w:space="0" w:color="auto"/>
                <w:right w:val="none" w:sz="0" w:space="0" w:color="auto"/>
              </w:divBdr>
            </w:div>
          </w:divsChild>
        </w:div>
        <w:div w:id="1258833094">
          <w:marLeft w:val="0"/>
          <w:marRight w:val="0"/>
          <w:marTop w:val="0"/>
          <w:marBottom w:val="0"/>
          <w:divBdr>
            <w:top w:val="none" w:sz="0" w:space="0" w:color="auto"/>
            <w:left w:val="none" w:sz="0" w:space="0" w:color="auto"/>
            <w:bottom w:val="none" w:sz="0" w:space="0" w:color="auto"/>
            <w:right w:val="none" w:sz="0" w:space="0" w:color="auto"/>
          </w:divBdr>
          <w:divsChild>
            <w:div w:id="818614728">
              <w:marLeft w:val="0"/>
              <w:marRight w:val="0"/>
              <w:marTop w:val="0"/>
              <w:marBottom w:val="0"/>
              <w:divBdr>
                <w:top w:val="none" w:sz="0" w:space="0" w:color="auto"/>
                <w:left w:val="none" w:sz="0" w:space="0" w:color="auto"/>
                <w:bottom w:val="none" w:sz="0" w:space="0" w:color="auto"/>
                <w:right w:val="none" w:sz="0" w:space="0" w:color="auto"/>
              </w:divBdr>
            </w:div>
            <w:div w:id="866914253">
              <w:marLeft w:val="0"/>
              <w:marRight w:val="0"/>
              <w:marTop w:val="0"/>
              <w:marBottom w:val="0"/>
              <w:divBdr>
                <w:top w:val="none" w:sz="0" w:space="0" w:color="auto"/>
                <w:left w:val="none" w:sz="0" w:space="0" w:color="auto"/>
                <w:bottom w:val="none" w:sz="0" w:space="0" w:color="auto"/>
                <w:right w:val="none" w:sz="0" w:space="0" w:color="auto"/>
              </w:divBdr>
            </w:div>
            <w:div w:id="1108817354">
              <w:marLeft w:val="0"/>
              <w:marRight w:val="0"/>
              <w:marTop w:val="0"/>
              <w:marBottom w:val="0"/>
              <w:divBdr>
                <w:top w:val="none" w:sz="0" w:space="0" w:color="auto"/>
                <w:left w:val="none" w:sz="0" w:space="0" w:color="auto"/>
                <w:bottom w:val="none" w:sz="0" w:space="0" w:color="auto"/>
                <w:right w:val="none" w:sz="0" w:space="0" w:color="auto"/>
              </w:divBdr>
            </w:div>
            <w:div w:id="1659797479">
              <w:marLeft w:val="0"/>
              <w:marRight w:val="0"/>
              <w:marTop w:val="0"/>
              <w:marBottom w:val="0"/>
              <w:divBdr>
                <w:top w:val="none" w:sz="0" w:space="0" w:color="auto"/>
                <w:left w:val="none" w:sz="0" w:space="0" w:color="auto"/>
                <w:bottom w:val="none" w:sz="0" w:space="0" w:color="auto"/>
                <w:right w:val="none" w:sz="0" w:space="0" w:color="auto"/>
              </w:divBdr>
            </w:div>
            <w:div w:id="1745176816">
              <w:marLeft w:val="0"/>
              <w:marRight w:val="0"/>
              <w:marTop w:val="0"/>
              <w:marBottom w:val="0"/>
              <w:divBdr>
                <w:top w:val="none" w:sz="0" w:space="0" w:color="auto"/>
                <w:left w:val="none" w:sz="0" w:space="0" w:color="auto"/>
                <w:bottom w:val="none" w:sz="0" w:space="0" w:color="auto"/>
                <w:right w:val="none" w:sz="0" w:space="0" w:color="auto"/>
              </w:divBdr>
            </w:div>
          </w:divsChild>
        </w:div>
        <w:div w:id="1758283787">
          <w:marLeft w:val="0"/>
          <w:marRight w:val="0"/>
          <w:marTop w:val="0"/>
          <w:marBottom w:val="0"/>
          <w:divBdr>
            <w:top w:val="none" w:sz="0" w:space="0" w:color="auto"/>
            <w:left w:val="none" w:sz="0" w:space="0" w:color="auto"/>
            <w:bottom w:val="none" w:sz="0" w:space="0" w:color="auto"/>
            <w:right w:val="none" w:sz="0" w:space="0" w:color="auto"/>
          </w:divBdr>
        </w:div>
      </w:divsChild>
    </w:div>
    <w:div w:id="2140024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visualvault.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ason.hatch@visualvault.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20Services\Documentation\Clearview_DesignDo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F78B91A126A0F4ABCC939FA4861C6C8" ma:contentTypeVersion="11" ma:contentTypeDescription="Create a new document." ma:contentTypeScope="" ma:versionID="95ee1c5ee054423da384f1e5235a2e7c">
  <xsd:schema xmlns:xsd="http://www.w3.org/2001/XMLSchema" xmlns:xs="http://www.w3.org/2001/XMLSchema" xmlns:p="http://schemas.microsoft.com/office/2006/metadata/properties" xmlns:ns2="09bbcd4f-8514-43bd-a880-2fa72b1edd26" xmlns:ns3="1572f205-752f-486b-89bb-e89f4487d337" targetNamespace="http://schemas.microsoft.com/office/2006/metadata/properties" ma:root="true" ma:fieldsID="a8efd0c58de9093635555c13c1969e0b" ns2:_="" ns3:_="">
    <xsd:import namespace="09bbcd4f-8514-43bd-a880-2fa72b1edd26"/>
    <xsd:import namespace="1572f205-752f-486b-89bb-e89f4487d3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bbcd4f-8514-43bd-a880-2fa72b1edd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72f205-752f-486b-89bb-e89f4487d3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9ADB3C-55B1-4E4D-8366-4705C14EFE1C}">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1572f205-752f-486b-89bb-e89f4487d337"/>
    <ds:schemaRef ds:uri="09bbcd4f-8514-43bd-a880-2fa72b1edd26"/>
    <ds:schemaRef ds:uri="http://www.w3.org/XML/1998/namespace"/>
    <ds:schemaRef ds:uri="http://purl.org/dc/dcmitype/"/>
  </ds:schemaRefs>
</ds:datastoreItem>
</file>

<file path=customXml/itemProps2.xml><?xml version="1.0" encoding="utf-8"?>
<ds:datastoreItem xmlns:ds="http://schemas.openxmlformats.org/officeDocument/2006/customXml" ds:itemID="{DF318F44-FDF4-4C89-AC76-A03406041B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bbcd4f-8514-43bd-a880-2fa72b1edd26"/>
    <ds:schemaRef ds:uri="1572f205-752f-486b-89bb-e89f4487d3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5A0DE7B-E668-458E-A4E1-80AE4D6ACE0F}">
  <ds:schemaRefs>
    <ds:schemaRef ds:uri="http://schemas.microsoft.com/sharepoint/v3/contenttype/forms"/>
  </ds:schemaRefs>
</ds:datastoreItem>
</file>

<file path=customXml/itemProps4.xml><?xml version="1.0" encoding="utf-8"?>
<ds:datastoreItem xmlns:ds="http://schemas.openxmlformats.org/officeDocument/2006/customXml" ds:itemID="{42D9FFE4-AA69-4DD8-A414-FE8049EFF7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learview_DesignDocTemplate</Template>
  <TotalTime>775</TotalTime>
  <Pages>11</Pages>
  <Words>3185</Words>
  <Characters>17389</Characters>
  <Application>Microsoft Office Word</Application>
  <DocSecurity>0</DocSecurity>
  <Lines>144</Lines>
  <Paragraphs>41</Paragraphs>
  <ScaleCrop>false</ScaleCrop>
  <HeadingPairs>
    <vt:vector size="2" baseType="variant">
      <vt:variant>
        <vt:lpstr>Title</vt:lpstr>
      </vt:variant>
      <vt:variant>
        <vt:i4>1</vt:i4>
      </vt:variant>
    </vt:vector>
  </HeadingPairs>
  <TitlesOfParts>
    <vt:vector size="1" baseType="lpstr">
      <vt:lpstr/>
    </vt:vector>
  </TitlesOfParts>
  <Company>Clearview Software</Company>
  <LinksUpToDate>false</LinksUpToDate>
  <CharactersWithSpaces>20533</CharactersWithSpaces>
  <SharedDoc>false</SharedDoc>
  <HLinks>
    <vt:vector size="12" baseType="variant">
      <vt:variant>
        <vt:i4>3539052</vt:i4>
      </vt:variant>
      <vt:variant>
        <vt:i4>6</vt:i4>
      </vt:variant>
      <vt:variant>
        <vt:i4>0</vt:i4>
      </vt:variant>
      <vt:variant>
        <vt:i4>5</vt:i4>
      </vt:variant>
      <vt:variant>
        <vt:lpwstr>http://www.visualvault.com/</vt:lpwstr>
      </vt:variant>
      <vt:variant>
        <vt:lpwstr/>
      </vt:variant>
      <vt:variant>
        <vt:i4>8126484</vt:i4>
      </vt:variant>
      <vt:variant>
        <vt:i4>3</vt:i4>
      </vt:variant>
      <vt:variant>
        <vt:i4>0</vt:i4>
      </vt:variant>
      <vt:variant>
        <vt:i4>5</vt:i4>
      </vt:variant>
      <vt:variant>
        <vt:lpwstr>mailto:Jason.hatch@visualvaul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bcock</dc:creator>
  <cp:keywords/>
  <cp:lastModifiedBy>Kendra Austin</cp:lastModifiedBy>
  <cp:revision>223</cp:revision>
  <cp:lastPrinted>2007-04-09T19:29:00Z</cp:lastPrinted>
  <dcterms:created xsi:type="dcterms:W3CDTF">2017-11-17T22:48:00Z</dcterms:created>
  <dcterms:modified xsi:type="dcterms:W3CDTF">2020-02-14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78B91A126A0F4ABCC939FA4861C6C8</vt:lpwstr>
  </property>
  <property fmtid="{D5CDD505-2E9C-101B-9397-08002B2CF9AE}" pid="3" name="AuthorIds_UIVersion_7168">
    <vt:lpwstr>37</vt:lpwstr>
  </property>
</Properties>
</file>